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0A55A6" w14:textId="77777777" w:rsidR="001A5B8A" w:rsidRDefault="001A5B8A" w:rsidP="00E6331D">
      <w:pPr>
        <w:contextualSpacing/>
      </w:pPr>
    </w:p>
    <w:tbl>
      <w:tblPr>
        <w:tblStyle w:val="TableGrid"/>
        <w:tblW w:w="0" w:type="auto"/>
        <w:tblLook w:val="04A0" w:firstRow="1" w:lastRow="0" w:firstColumn="1" w:lastColumn="0" w:noHBand="0" w:noVBand="1"/>
      </w:tblPr>
      <w:tblGrid>
        <w:gridCol w:w="1870"/>
        <w:gridCol w:w="1870"/>
        <w:gridCol w:w="153"/>
        <w:gridCol w:w="782"/>
        <w:gridCol w:w="935"/>
        <w:gridCol w:w="1870"/>
        <w:gridCol w:w="1870"/>
      </w:tblGrid>
      <w:tr w:rsidR="00B24563" w14:paraId="23FF6475" w14:textId="77777777" w:rsidTr="003D3116">
        <w:tc>
          <w:tcPr>
            <w:tcW w:w="3893" w:type="dxa"/>
            <w:gridSpan w:val="3"/>
          </w:tcPr>
          <w:p w14:paraId="1AAE5242" w14:textId="77777777" w:rsidR="00B24563" w:rsidRPr="00992AC1" w:rsidRDefault="00B24563" w:rsidP="00E6331D">
            <w:pPr>
              <w:spacing w:line="360" w:lineRule="auto"/>
              <w:contextualSpacing/>
              <w:rPr>
                <w:b/>
              </w:rPr>
            </w:pPr>
            <w:r w:rsidRPr="00992AC1">
              <w:rPr>
                <w:b/>
              </w:rPr>
              <w:t>School or Division</w:t>
            </w:r>
          </w:p>
        </w:tc>
        <w:sdt>
          <w:sdtPr>
            <w:alias w:val="School or Division"/>
            <w:tag w:val="School or Division"/>
            <w:id w:val="-709724882"/>
            <w:placeholder>
              <w:docPart w:val="DefaultPlaceholder_1082065159"/>
            </w:placeholder>
            <w:dropDownList>
              <w:listItem w:value="Choose an item"/>
              <w:listItem w:displayText="Division of Academic Success and Learning Resources" w:value="Division of Academic Success and Learning Resources"/>
              <w:listItem w:displayText="School of Arts, Humanities, and Social Sciences" w:value="School of Arts, Humanities, and Social Sciences"/>
              <w:listItem w:displayText="School of Business and Technology" w:value="School of Business and Technology"/>
              <w:listItem w:displayText="School of Education" w:value="School of Education"/>
              <w:listItem w:displayText="School of Health Professions" w:value="School of Health Professions"/>
              <w:listItem w:displayText="School of Pure and Applied Sciences" w:value="School of Pure and Applied Sciences"/>
            </w:dropDownList>
          </w:sdtPr>
          <w:sdtEndPr/>
          <w:sdtContent>
            <w:tc>
              <w:tcPr>
                <w:tcW w:w="5457" w:type="dxa"/>
                <w:gridSpan w:val="4"/>
              </w:tcPr>
              <w:p w14:paraId="2C967B27" w14:textId="33C4A9B0" w:rsidR="00B24563" w:rsidRDefault="001543B3" w:rsidP="00E6331D">
                <w:pPr>
                  <w:spacing w:line="360" w:lineRule="auto"/>
                  <w:contextualSpacing/>
                </w:pPr>
                <w:r>
                  <w:t>School of Health Professions</w:t>
                </w:r>
              </w:p>
            </w:tc>
          </w:sdtContent>
        </w:sdt>
      </w:tr>
      <w:tr w:rsidR="003D3116" w14:paraId="2CEDAF8E" w14:textId="77777777" w:rsidTr="003D3116">
        <w:tc>
          <w:tcPr>
            <w:tcW w:w="3893" w:type="dxa"/>
            <w:gridSpan w:val="3"/>
          </w:tcPr>
          <w:p w14:paraId="5994BADB" w14:textId="65B2B08A" w:rsidR="003D3116" w:rsidRPr="00992AC1" w:rsidRDefault="003D3116" w:rsidP="003D3116">
            <w:pPr>
              <w:spacing w:line="360" w:lineRule="auto"/>
              <w:contextualSpacing/>
              <w:rPr>
                <w:b/>
              </w:rPr>
            </w:pPr>
            <w:r>
              <w:rPr>
                <w:b/>
              </w:rPr>
              <w:t>Program or Certificate</w:t>
            </w:r>
          </w:p>
        </w:tc>
        <w:tc>
          <w:tcPr>
            <w:tcW w:w="5457" w:type="dxa"/>
            <w:gridSpan w:val="4"/>
          </w:tcPr>
          <w:p w14:paraId="39D14916" w14:textId="33DE9E7C" w:rsidR="003D3116" w:rsidRPr="00B227AF" w:rsidRDefault="001543B3" w:rsidP="003D3116">
            <w:pPr>
              <w:spacing w:line="360" w:lineRule="auto"/>
              <w:contextualSpacing/>
              <w:rPr>
                <w:color w:val="FF0000"/>
              </w:rPr>
            </w:pPr>
            <w:r>
              <w:rPr>
                <w:color w:val="FF0000"/>
              </w:rPr>
              <w:t>Dental Hygiene</w:t>
            </w:r>
          </w:p>
        </w:tc>
      </w:tr>
      <w:tr w:rsidR="00B24563" w14:paraId="4A59A88C" w14:textId="77777777" w:rsidTr="003D3116">
        <w:tc>
          <w:tcPr>
            <w:tcW w:w="3893" w:type="dxa"/>
            <w:gridSpan w:val="3"/>
          </w:tcPr>
          <w:p w14:paraId="4601024E" w14:textId="77777777" w:rsidR="00B24563" w:rsidRPr="00992AC1" w:rsidRDefault="00B24563" w:rsidP="00E6331D">
            <w:pPr>
              <w:spacing w:line="360" w:lineRule="auto"/>
              <w:contextualSpacing/>
              <w:rPr>
                <w:b/>
              </w:rPr>
            </w:pPr>
            <w:r w:rsidRPr="00992AC1">
              <w:rPr>
                <w:b/>
              </w:rPr>
              <w:t>Proposed by (faculty only)</w:t>
            </w:r>
          </w:p>
        </w:tc>
        <w:tc>
          <w:tcPr>
            <w:tcW w:w="5457" w:type="dxa"/>
            <w:gridSpan w:val="4"/>
          </w:tcPr>
          <w:p w14:paraId="2FC2418E" w14:textId="334C1EE6" w:rsidR="00B24563" w:rsidRPr="00B227AF" w:rsidRDefault="001543B3" w:rsidP="00E6331D">
            <w:pPr>
              <w:spacing w:line="360" w:lineRule="auto"/>
              <w:contextualSpacing/>
              <w:rPr>
                <w:color w:val="FF0000"/>
              </w:rPr>
            </w:pPr>
            <w:r>
              <w:rPr>
                <w:color w:val="FF0000"/>
              </w:rPr>
              <w:t xml:space="preserve">Carol Chapman, </w:t>
            </w:r>
            <w:proofErr w:type="spellStart"/>
            <w:r>
              <w:rPr>
                <w:color w:val="FF0000"/>
              </w:rPr>
              <w:t>Clori</w:t>
            </w:r>
            <w:proofErr w:type="spellEnd"/>
            <w:r>
              <w:rPr>
                <w:color w:val="FF0000"/>
              </w:rPr>
              <w:t xml:space="preserve"> Atkins, </w:t>
            </w:r>
            <w:proofErr w:type="spellStart"/>
            <w:r>
              <w:rPr>
                <w:color w:val="FF0000"/>
              </w:rPr>
              <w:t>Magdaline</w:t>
            </w:r>
            <w:proofErr w:type="spellEnd"/>
            <w:r>
              <w:rPr>
                <w:color w:val="FF0000"/>
              </w:rPr>
              <w:t xml:space="preserve"> Britto, Deb Lux and Karen Molumby</w:t>
            </w:r>
          </w:p>
        </w:tc>
      </w:tr>
      <w:tr w:rsidR="00B24563" w14:paraId="337EA099" w14:textId="77777777" w:rsidTr="003D3116">
        <w:tc>
          <w:tcPr>
            <w:tcW w:w="3893" w:type="dxa"/>
            <w:gridSpan w:val="3"/>
          </w:tcPr>
          <w:p w14:paraId="6CA3D308" w14:textId="77777777" w:rsidR="00B24563" w:rsidRPr="00992AC1" w:rsidRDefault="00B24563" w:rsidP="00E6331D">
            <w:pPr>
              <w:spacing w:line="360" w:lineRule="auto"/>
              <w:contextualSpacing/>
              <w:rPr>
                <w:b/>
              </w:rPr>
            </w:pPr>
            <w:r w:rsidRPr="00992AC1">
              <w:rPr>
                <w:b/>
              </w:rPr>
              <w:t>Presenter (faculty only)</w:t>
            </w:r>
          </w:p>
        </w:tc>
        <w:tc>
          <w:tcPr>
            <w:tcW w:w="5457" w:type="dxa"/>
            <w:gridSpan w:val="4"/>
          </w:tcPr>
          <w:p w14:paraId="63E3C161" w14:textId="2AA02722" w:rsidR="00B24563" w:rsidRPr="00B227AF" w:rsidRDefault="001543B3" w:rsidP="00E6331D">
            <w:pPr>
              <w:spacing w:line="360" w:lineRule="auto"/>
              <w:contextualSpacing/>
              <w:rPr>
                <w:color w:val="FF0000"/>
              </w:rPr>
            </w:pPr>
            <w:r>
              <w:rPr>
                <w:color w:val="FF0000"/>
              </w:rPr>
              <w:t>Karen Molumby</w:t>
            </w:r>
          </w:p>
        </w:tc>
      </w:tr>
      <w:tr w:rsidR="0042396F" w14:paraId="0F016521" w14:textId="77777777" w:rsidTr="003D3116">
        <w:tc>
          <w:tcPr>
            <w:tcW w:w="9350" w:type="dxa"/>
            <w:gridSpan w:val="7"/>
          </w:tcPr>
          <w:p w14:paraId="1BE3D8D0" w14:textId="77777777" w:rsidR="0042396F" w:rsidRDefault="0042396F" w:rsidP="00E6331D">
            <w:pPr>
              <w:contextualSpacing/>
            </w:pPr>
            <w:r>
              <w:t xml:space="preserve">Note that the presenter (faculty) listed above must be present at the Curriculum Committee </w:t>
            </w:r>
            <w:r w:rsidR="008F0BBA">
              <w:t xml:space="preserve">meeting </w:t>
            </w:r>
            <w:r>
              <w:t xml:space="preserve">or the proposal will be returned to the School or Division and be </w:t>
            </w:r>
            <w:r w:rsidR="00227EB8">
              <w:t>re</w:t>
            </w:r>
            <w:r>
              <w:t>submitted for a later date.</w:t>
            </w:r>
          </w:p>
        </w:tc>
      </w:tr>
      <w:tr w:rsidR="00B24563" w14:paraId="4E7CA4EA" w14:textId="77777777" w:rsidTr="003D3116">
        <w:tc>
          <w:tcPr>
            <w:tcW w:w="3893" w:type="dxa"/>
            <w:gridSpan w:val="3"/>
          </w:tcPr>
          <w:p w14:paraId="439153FE" w14:textId="77777777" w:rsidR="00B24563" w:rsidRPr="00992AC1" w:rsidRDefault="00B24563" w:rsidP="00E6331D">
            <w:pPr>
              <w:spacing w:line="360" w:lineRule="auto"/>
              <w:contextualSpacing/>
              <w:rPr>
                <w:b/>
              </w:rPr>
            </w:pPr>
            <w:r w:rsidRPr="00992AC1">
              <w:rPr>
                <w:b/>
              </w:rPr>
              <w:t>Submission date</w:t>
            </w:r>
          </w:p>
        </w:tc>
        <w:sdt>
          <w:sdtPr>
            <w:id w:val="1078170469"/>
            <w:placeholder>
              <w:docPart w:val="DefaultPlaceholder_1082065160"/>
            </w:placeholder>
            <w:date w:fullDate="2020-08-18T00:00:00Z">
              <w:dateFormat w:val="M/d/yyyy"/>
              <w:lid w:val="en-US"/>
              <w:storeMappedDataAs w:val="dateTime"/>
              <w:calendar w:val="gregorian"/>
            </w:date>
          </w:sdtPr>
          <w:sdtEndPr/>
          <w:sdtContent>
            <w:tc>
              <w:tcPr>
                <w:tcW w:w="5457" w:type="dxa"/>
                <w:gridSpan w:val="4"/>
              </w:tcPr>
              <w:p w14:paraId="3950092C" w14:textId="3A0ED237" w:rsidR="00B24563" w:rsidRDefault="00BE3D4C" w:rsidP="00E6331D">
                <w:pPr>
                  <w:spacing w:line="360" w:lineRule="auto"/>
                  <w:contextualSpacing/>
                </w:pPr>
                <w:r>
                  <w:t>8/18/2020</w:t>
                </w:r>
              </w:p>
            </w:tc>
          </w:sdtContent>
        </w:sdt>
      </w:tr>
      <w:tr w:rsidR="00B24563" w14:paraId="4D1BC542" w14:textId="77777777" w:rsidTr="003D3116">
        <w:tc>
          <w:tcPr>
            <w:tcW w:w="3893" w:type="dxa"/>
            <w:gridSpan w:val="3"/>
          </w:tcPr>
          <w:p w14:paraId="1ECF8D3C" w14:textId="77777777" w:rsidR="00B24563" w:rsidRPr="00992AC1" w:rsidRDefault="00B24563" w:rsidP="00E6331D">
            <w:pPr>
              <w:spacing w:line="360" w:lineRule="auto"/>
              <w:contextualSpacing/>
              <w:rPr>
                <w:b/>
              </w:rPr>
            </w:pPr>
            <w:r w:rsidRPr="00992AC1">
              <w:rPr>
                <w:b/>
              </w:rPr>
              <w:t>Current course prefix, number, and title</w:t>
            </w:r>
          </w:p>
        </w:tc>
        <w:tc>
          <w:tcPr>
            <w:tcW w:w="5457" w:type="dxa"/>
            <w:gridSpan w:val="4"/>
          </w:tcPr>
          <w:p w14:paraId="1B6A03AD" w14:textId="132B80AB" w:rsidR="00B40560" w:rsidRPr="00B513C5" w:rsidRDefault="0084692D" w:rsidP="00E6331D">
            <w:pPr>
              <w:spacing w:line="360" w:lineRule="auto"/>
              <w:contextualSpacing/>
              <w:rPr>
                <w:color w:val="FF0000"/>
              </w:rPr>
            </w:pPr>
            <w:r>
              <w:rPr>
                <w:color w:val="FF0000"/>
              </w:rPr>
              <w:t>DES 1200C Dental Radiology</w:t>
            </w:r>
          </w:p>
        </w:tc>
      </w:tr>
      <w:tr w:rsidR="00B40560" w:rsidRPr="001A5B8A" w14:paraId="7D356CFE"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9350" w:type="dxa"/>
            <w:gridSpan w:val="7"/>
            <w:tcBorders>
              <w:top w:val="single" w:sz="4" w:space="0" w:color="auto"/>
              <w:left w:val="single" w:sz="4" w:space="0" w:color="auto"/>
              <w:right w:val="single" w:sz="4" w:space="0" w:color="auto"/>
            </w:tcBorders>
          </w:tcPr>
          <w:p w14:paraId="527F6AEA" w14:textId="0AF23ACF" w:rsidR="00B40560" w:rsidRPr="001A5B8A" w:rsidRDefault="00B40560" w:rsidP="004F5592">
            <w:pPr>
              <w:contextualSpacing/>
              <w:rPr>
                <w:sz w:val="24"/>
              </w:rPr>
            </w:pPr>
            <w:bookmarkStart w:id="0" w:name="_Hlk517688186"/>
            <w:bookmarkStart w:id="1" w:name="_Hlk517688443"/>
            <w:r w:rsidRPr="00711E54">
              <w:t>All Curriculum proposals require approval of the</w:t>
            </w:r>
            <w:r>
              <w:t xml:space="preserve"> Curriculum Committee and the</w:t>
            </w:r>
            <w:r w:rsidRPr="00711E54">
              <w:t xml:space="preserve"> </w:t>
            </w:r>
            <w:r w:rsidR="00425C71">
              <w:t>Provost</w:t>
            </w:r>
            <w:r w:rsidRPr="00711E54">
              <w:t>.  Final approval or denial of a proposal is reflec</w:t>
            </w:r>
            <w:r>
              <w:t>ted on the completed and signed</w:t>
            </w:r>
            <w:r w:rsidRPr="00C65B67">
              <w:t xml:space="preserve"> proposal.</w:t>
            </w:r>
          </w:p>
        </w:tc>
      </w:tr>
      <w:tr w:rsidR="00B40560" w:rsidRPr="001A5B8A" w14:paraId="3D64599E"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sdt>
          <w:sdtPr>
            <w:rPr>
              <w:sz w:val="24"/>
            </w:rPr>
            <w:id w:val="128294803"/>
            <w14:checkbox>
              <w14:checked w14:val="0"/>
              <w14:checkedState w14:val="2612" w14:font="MS Gothic"/>
              <w14:uncheckedState w14:val="2610" w14:font="MS Gothic"/>
            </w14:checkbox>
          </w:sdtPr>
          <w:sdtEndPr/>
          <w:sdtContent>
            <w:tc>
              <w:tcPr>
                <w:tcW w:w="1870" w:type="dxa"/>
                <w:tcBorders>
                  <w:left w:val="single" w:sz="4" w:space="0" w:color="auto"/>
                </w:tcBorders>
              </w:tcPr>
              <w:p w14:paraId="05A35240" w14:textId="77777777" w:rsidR="00B40560" w:rsidRPr="001A5B8A" w:rsidRDefault="00B40560" w:rsidP="004F5592">
                <w:pPr>
                  <w:contextualSpacing/>
                  <w:jc w:val="right"/>
                  <w:rPr>
                    <w:sz w:val="24"/>
                  </w:rPr>
                </w:pPr>
                <w:r>
                  <w:rPr>
                    <w:rFonts w:ascii="MS Gothic" w:eastAsia="MS Gothic" w:hAnsi="MS Gothic" w:hint="eastAsia"/>
                    <w:sz w:val="24"/>
                  </w:rPr>
                  <w:t>☐</w:t>
                </w:r>
              </w:p>
            </w:tc>
          </w:sdtContent>
        </w:sdt>
        <w:tc>
          <w:tcPr>
            <w:tcW w:w="1870" w:type="dxa"/>
          </w:tcPr>
          <w:p w14:paraId="65970C08" w14:textId="77777777" w:rsidR="00B40560" w:rsidRPr="001A5B8A" w:rsidRDefault="00B40560" w:rsidP="004F5592">
            <w:pPr>
              <w:contextualSpacing/>
              <w:rPr>
                <w:sz w:val="24"/>
              </w:rPr>
            </w:pPr>
            <w:r w:rsidRPr="001A5B8A">
              <w:rPr>
                <w:sz w:val="24"/>
              </w:rPr>
              <w:t>Approve</w:t>
            </w:r>
          </w:p>
        </w:tc>
        <w:sdt>
          <w:sdtPr>
            <w:rPr>
              <w:sz w:val="24"/>
            </w:rPr>
            <w:id w:val="-931504349"/>
            <w14:checkbox>
              <w14:checked w14:val="0"/>
              <w14:checkedState w14:val="2612" w14:font="MS Gothic"/>
              <w14:uncheckedState w14:val="2610" w14:font="MS Gothic"/>
            </w14:checkbox>
          </w:sdtPr>
          <w:sdtEndPr/>
          <w:sdtContent>
            <w:tc>
              <w:tcPr>
                <w:tcW w:w="1870" w:type="dxa"/>
                <w:gridSpan w:val="3"/>
              </w:tcPr>
              <w:p w14:paraId="6EB5843E" w14:textId="77777777" w:rsidR="00B40560" w:rsidRPr="001A5B8A" w:rsidRDefault="00B40560" w:rsidP="004F5592">
                <w:pPr>
                  <w:contextualSpacing/>
                  <w:jc w:val="right"/>
                  <w:rPr>
                    <w:sz w:val="24"/>
                  </w:rPr>
                </w:pPr>
                <w:r>
                  <w:rPr>
                    <w:rFonts w:ascii="MS Gothic" w:eastAsia="MS Gothic" w:hAnsi="MS Gothic" w:hint="eastAsia"/>
                    <w:sz w:val="24"/>
                  </w:rPr>
                  <w:t>☐</w:t>
                </w:r>
              </w:p>
            </w:tc>
          </w:sdtContent>
        </w:sdt>
        <w:tc>
          <w:tcPr>
            <w:tcW w:w="1870" w:type="dxa"/>
          </w:tcPr>
          <w:p w14:paraId="449F2999" w14:textId="77777777" w:rsidR="00B40560" w:rsidRPr="001A5B8A" w:rsidRDefault="00B40560" w:rsidP="004F5592">
            <w:pPr>
              <w:contextualSpacing/>
              <w:rPr>
                <w:sz w:val="24"/>
              </w:rPr>
            </w:pPr>
            <w:r w:rsidRPr="001A5B8A">
              <w:rPr>
                <w:sz w:val="24"/>
              </w:rPr>
              <w:t>Do Not Approve</w:t>
            </w:r>
          </w:p>
        </w:tc>
        <w:tc>
          <w:tcPr>
            <w:tcW w:w="1870" w:type="dxa"/>
            <w:tcBorders>
              <w:right w:val="single" w:sz="4" w:space="0" w:color="auto"/>
            </w:tcBorders>
          </w:tcPr>
          <w:p w14:paraId="290B9BCA" w14:textId="77777777" w:rsidR="00B40560" w:rsidRPr="001A5B8A" w:rsidRDefault="00B40560" w:rsidP="004F5592">
            <w:pPr>
              <w:contextualSpacing/>
              <w:rPr>
                <w:sz w:val="24"/>
              </w:rPr>
            </w:pPr>
          </w:p>
        </w:tc>
      </w:tr>
      <w:tr w:rsidR="00B40560" w14:paraId="122BFC82"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5610" w:type="dxa"/>
            <w:gridSpan w:val="5"/>
            <w:tcBorders>
              <w:left w:val="single" w:sz="4" w:space="0" w:color="auto"/>
            </w:tcBorders>
          </w:tcPr>
          <w:p w14:paraId="4DCED5F1" w14:textId="77777777" w:rsidR="00B40560" w:rsidRDefault="00B40560" w:rsidP="004F5592">
            <w:pPr>
              <w:contextualSpacing/>
            </w:pPr>
          </w:p>
          <w:p w14:paraId="12F26CB3" w14:textId="77777777" w:rsidR="00B40560" w:rsidRDefault="00B40560" w:rsidP="004F5592">
            <w:pPr>
              <w:contextualSpacing/>
            </w:pPr>
          </w:p>
          <w:p w14:paraId="7940C2F3" w14:textId="77777777" w:rsidR="00B40560" w:rsidRDefault="00B40560" w:rsidP="004F5592">
            <w:pPr>
              <w:contextualSpacing/>
            </w:pPr>
          </w:p>
        </w:tc>
        <w:tc>
          <w:tcPr>
            <w:tcW w:w="3740" w:type="dxa"/>
            <w:gridSpan w:val="2"/>
            <w:tcBorders>
              <w:bottom w:val="single" w:sz="4" w:space="0" w:color="auto"/>
              <w:right w:val="single" w:sz="4" w:space="0" w:color="auto"/>
            </w:tcBorders>
          </w:tcPr>
          <w:p w14:paraId="4483DFC2" w14:textId="77777777" w:rsidR="00B40560" w:rsidRDefault="00B40560" w:rsidP="004F5592">
            <w:pPr>
              <w:contextualSpacing/>
            </w:pPr>
          </w:p>
        </w:tc>
      </w:tr>
      <w:tr w:rsidR="00A93EB7" w14:paraId="22ABB098" w14:textId="77777777" w:rsidTr="00B513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Height w:val="467"/>
        </w:trPr>
        <w:tc>
          <w:tcPr>
            <w:tcW w:w="4675" w:type="dxa"/>
            <w:gridSpan w:val="4"/>
            <w:tcBorders>
              <w:top w:val="single" w:sz="4" w:space="0" w:color="auto"/>
              <w:left w:val="single" w:sz="4" w:space="0" w:color="auto"/>
              <w:bottom w:val="double" w:sz="4" w:space="0" w:color="auto"/>
            </w:tcBorders>
          </w:tcPr>
          <w:p w14:paraId="5CB057C5" w14:textId="5775D830" w:rsidR="00A93EB7" w:rsidRPr="00B513C5" w:rsidRDefault="00A93EB7" w:rsidP="004F5592">
            <w:pPr>
              <w:contextualSpacing/>
              <w:rPr>
                <w:i/>
              </w:rPr>
            </w:pPr>
            <w:r w:rsidRPr="001A5B8A">
              <w:rPr>
                <w:i/>
              </w:rPr>
              <w:t>Curriculum Committee Chair Signature</w:t>
            </w:r>
          </w:p>
        </w:tc>
        <w:tc>
          <w:tcPr>
            <w:tcW w:w="935" w:type="dxa"/>
            <w:tcBorders>
              <w:bottom w:val="double" w:sz="4" w:space="0" w:color="auto"/>
            </w:tcBorders>
          </w:tcPr>
          <w:p w14:paraId="7423FE86" w14:textId="77777777" w:rsidR="00A93EB7" w:rsidRDefault="00A93EB7" w:rsidP="004F5592">
            <w:pPr>
              <w:contextualSpacing/>
            </w:pPr>
          </w:p>
        </w:tc>
        <w:tc>
          <w:tcPr>
            <w:tcW w:w="3740" w:type="dxa"/>
            <w:gridSpan w:val="2"/>
            <w:tcBorders>
              <w:top w:val="single" w:sz="4" w:space="0" w:color="auto"/>
              <w:bottom w:val="double" w:sz="4" w:space="0" w:color="auto"/>
              <w:right w:val="single" w:sz="4" w:space="0" w:color="auto"/>
            </w:tcBorders>
          </w:tcPr>
          <w:p w14:paraId="23E85258" w14:textId="77777777" w:rsidR="00A93EB7" w:rsidRPr="004B0FA2" w:rsidRDefault="00A93EB7" w:rsidP="004F5592">
            <w:pPr>
              <w:contextualSpacing/>
              <w:rPr>
                <w:i/>
              </w:rPr>
            </w:pPr>
            <w:r w:rsidRPr="004B0FA2">
              <w:rPr>
                <w:i/>
              </w:rPr>
              <w:t>Date</w:t>
            </w:r>
          </w:p>
        </w:tc>
      </w:tr>
      <w:tr w:rsidR="00B40560" w:rsidRPr="001A5B8A" w14:paraId="3B3381C2"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1870" w:type="dxa"/>
            <w:tcBorders>
              <w:top w:val="double" w:sz="4" w:space="0" w:color="auto"/>
              <w:left w:val="single" w:sz="4" w:space="0" w:color="auto"/>
            </w:tcBorders>
          </w:tcPr>
          <w:p w14:paraId="2FA27AA8" w14:textId="77777777" w:rsidR="00B40560" w:rsidRDefault="00B40560" w:rsidP="004F5592">
            <w:pPr>
              <w:tabs>
                <w:tab w:val="left" w:pos="1620"/>
              </w:tabs>
              <w:contextualSpacing/>
              <w:rPr>
                <w:sz w:val="24"/>
              </w:rPr>
            </w:pPr>
          </w:p>
          <w:sdt>
            <w:sdtPr>
              <w:rPr>
                <w:sz w:val="24"/>
              </w:rPr>
              <w:id w:val="619120601"/>
              <w14:checkbox>
                <w14:checked w14:val="0"/>
                <w14:checkedState w14:val="2612" w14:font="MS Gothic"/>
                <w14:uncheckedState w14:val="2610" w14:font="MS Gothic"/>
              </w14:checkbox>
            </w:sdtPr>
            <w:sdtEndPr/>
            <w:sdtContent>
              <w:p w14:paraId="074844CB" w14:textId="77777777" w:rsidR="00B40560" w:rsidRPr="001A5B8A" w:rsidRDefault="00B40560" w:rsidP="004F5592">
                <w:pPr>
                  <w:tabs>
                    <w:tab w:val="left" w:pos="1620"/>
                  </w:tabs>
                  <w:contextualSpacing/>
                  <w:jc w:val="right"/>
                  <w:rPr>
                    <w:sz w:val="24"/>
                  </w:rPr>
                </w:pPr>
                <w:r>
                  <w:rPr>
                    <w:rFonts w:ascii="MS Gothic" w:eastAsia="MS Gothic" w:hAnsi="MS Gothic" w:hint="eastAsia"/>
                    <w:sz w:val="24"/>
                  </w:rPr>
                  <w:t>☐</w:t>
                </w:r>
              </w:p>
            </w:sdtContent>
          </w:sdt>
        </w:tc>
        <w:tc>
          <w:tcPr>
            <w:tcW w:w="1870" w:type="dxa"/>
            <w:tcBorders>
              <w:top w:val="double" w:sz="4" w:space="0" w:color="auto"/>
            </w:tcBorders>
          </w:tcPr>
          <w:p w14:paraId="7A83D757" w14:textId="77777777" w:rsidR="00B40560" w:rsidRPr="001A5B8A" w:rsidRDefault="00B40560" w:rsidP="004F5592">
            <w:pPr>
              <w:contextualSpacing/>
              <w:rPr>
                <w:sz w:val="24"/>
              </w:rPr>
            </w:pPr>
          </w:p>
          <w:p w14:paraId="2EE91C44" w14:textId="77777777" w:rsidR="00B40560" w:rsidRPr="001A5B8A" w:rsidRDefault="00B40560" w:rsidP="004F5592">
            <w:pPr>
              <w:contextualSpacing/>
              <w:rPr>
                <w:sz w:val="24"/>
              </w:rPr>
            </w:pPr>
            <w:r w:rsidRPr="001A5B8A">
              <w:rPr>
                <w:sz w:val="24"/>
              </w:rPr>
              <w:t>Approve</w:t>
            </w:r>
          </w:p>
        </w:tc>
        <w:tc>
          <w:tcPr>
            <w:tcW w:w="1870" w:type="dxa"/>
            <w:gridSpan w:val="3"/>
            <w:tcBorders>
              <w:top w:val="double" w:sz="4" w:space="0" w:color="auto"/>
            </w:tcBorders>
          </w:tcPr>
          <w:p w14:paraId="3FEE39B1" w14:textId="77777777" w:rsidR="00B40560" w:rsidRDefault="00B40560" w:rsidP="004F5592">
            <w:pPr>
              <w:contextualSpacing/>
              <w:jc w:val="right"/>
              <w:rPr>
                <w:sz w:val="24"/>
              </w:rPr>
            </w:pPr>
          </w:p>
          <w:sdt>
            <w:sdtPr>
              <w:rPr>
                <w:sz w:val="24"/>
              </w:rPr>
              <w:id w:val="-1068727110"/>
              <w14:checkbox>
                <w14:checked w14:val="0"/>
                <w14:checkedState w14:val="2612" w14:font="MS Gothic"/>
                <w14:uncheckedState w14:val="2610" w14:font="MS Gothic"/>
              </w14:checkbox>
            </w:sdtPr>
            <w:sdtEndPr/>
            <w:sdtContent>
              <w:p w14:paraId="3127FEBD" w14:textId="77777777" w:rsidR="00B40560" w:rsidRPr="001A5B8A" w:rsidRDefault="00B40560" w:rsidP="004F5592">
                <w:pPr>
                  <w:contextualSpacing/>
                  <w:jc w:val="right"/>
                  <w:rPr>
                    <w:sz w:val="24"/>
                  </w:rPr>
                </w:pPr>
                <w:r>
                  <w:rPr>
                    <w:rFonts w:ascii="MS Gothic" w:eastAsia="MS Gothic" w:hAnsi="MS Gothic" w:hint="eastAsia"/>
                    <w:sz w:val="24"/>
                  </w:rPr>
                  <w:t>☐</w:t>
                </w:r>
              </w:p>
            </w:sdtContent>
          </w:sdt>
        </w:tc>
        <w:tc>
          <w:tcPr>
            <w:tcW w:w="1870" w:type="dxa"/>
            <w:tcBorders>
              <w:top w:val="double" w:sz="4" w:space="0" w:color="auto"/>
            </w:tcBorders>
          </w:tcPr>
          <w:p w14:paraId="66645E6B" w14:textId="77777777" w:rsidR="00B40560" w:rsidRPr="001A5B8A" w:rsidRDefault="00B40560" w:rsidP="004F5592">
            <w:pPr>
              <w:contextualSpacing/>
              <w:rPr>
                <w:sz w:val="24"/>
              </w:rPr>
            </w:pPr>
          </w:p>
          <w:p w14:paraId="33870CD5" w14:textId="77777777" w:rsidR="00B40560" w:rsidRPr="001A5B8A" w:rsidRDefault="00B40560" w:rsidP="004F5592">
            <w:pPr>
              <w:contextualSpacing/>
              <w:rPr>
                <w:sz w:val="24"/>
              </w:rPr>
            </w:pPr>
            <w:r w:rsidRPr="001A5B8A">
              <w:rPr>
                <w:sz w:val="24"/>
              </w:rPr>
              <w:t>Do Not Approve</w:t>
            </w:r>
          </w:p>
        </w:tc>
        <w:tc>
          <w:tcPr>
            <w:tcW w:w="1870" w:type="dxa"/>
            <w:tcBorders>
              <w:top w:val="double" w:sz="4" w:space="0" w:color="auto"/>
              <w:right w:val="single" w:sz="4" w:space="0" w:color="auto"/>
            </w:tcBorders>
          </w:tcPr>
          <w:p w14:paraId="5F0418AD" w14:textId="77777777" w:rsidR="00B40560" w:rsidRPr="001A5B8A" w:rsidRDefault="00B40560" w:rsidP="004F5592">
            <w:pPr>
              <w:contextualSpacing/>
              <w:rPr>
                <w:sz w:val="24"/>
              </w:rPr>
            </w:pPr>
          </w:p>
        </w:tc>
      </w:tr>
      <w:tr w:rsidR="00B40560" w14:paraId="6115150D"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5610" w:type="dxa"/>
            <w:gridSpan w:val="5"/>
            <w:tcBorders>
              <w:left w:val="single" w:sz="4" w:space="0" w:color="auto"/>
            </w:tcBorders>
          </w:tcPr>
          <w:p w14:paraId="4205D24F" w14:textId="77777777" w:rsidR="00B40560" w:rsidRDefault="00B40560" w:rsidP="004F5592">
            <w:pPr>
              <w:contextualSpacing/>
            </w:pPr>
          </w:p>
          <w:p w14:paraId="7461EA93" w14:textId="77777777" w:rsidR="00B40560" w:rsidRDefault="00B40560" w:rsidP="004F5592">
            <w:pPr>
              <w:contextualSpacing/>
            </w:pPr>
          </w:p>
          <w:p w14:paraId="6B710D59" w14:textId="77777777" w:rsidR="00B40560" w:rsidRDefault="00B40560" w:rsidP="004F5592">
            <w:pPr>
              <w:contextualSpacing/>
            </w:pPr>
          </w:p>
        </w:tc>
        <w:tc>
          <w:tcPr>
            <w:tcW w:w="3740" w:type="dxa"/>
            <w:gridSpan w:val="2"/>
            <w:tcBorders>
              <w:bottom w:val="single" w:sz="4" w:space="0" w:color="auto"/>
              <w:right w:val="single" w:sz="4" w:space="0" w:color="auto"/>
            </w:tcBorders>
          </w:tcPr>
          <w:p w14:paraId="6B1A0A96" w14:textId="77777777" w:rsidR="00B40560" w:rsidRDefault="00B40560" w:rsidP="004F5592">
            <w:pPr>
              <w:contextualSpacing/>
            </w:pPr>
          </w:p>
        </w:tc>
      </w:tr>
      <w:tr w:rsidR="00126220" w14:paraId="2191A8D2" w14:textId="77777777" w:rsidTr="003E2F4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4675" w:type="dxa"/>
            <w:gridSpan w:val="4"/>
            <w:tcBorders>
              <w:top w:val="single" w:sz="4" w:space="0" w:color="auto"/>
              <w:left w:val="single" w:sz="4" w:space="0" w:color="auto"/>
              <w:bottom w:val="single" w:sz="4" w:space="0" w:color="auto"/>
            </w:tcBorders>
          </w:tcPr>
          <w:p w14:paraId="185A2DA8" w14:textId="2C3D0ACB" w:rsidR="00126220" w:rsidRDefault="00425C71" w:rsidP="004F5592">
            <w:pPr>
              <w:contextualSpacing/>
            </w:pPr>
            <w:r>
              <w:rPr>
                <w:i/>
              </w:rPr>
              <w:t>Provost</w:t>
            </w:r>
            <w:r w:rsidR="00126220">
              <w:rPr>
                <w:i/>
              </w:rPr>
              <w:t xml:space="preserve"> </w:t>
            </w:r>
            <w:r w:rsidR="00126220" w:rsidRPr="001A5B8A">
              <w:rPr>
                <w:i/>
              </w:rPr>
              <w:t>Signature</w:t>
            </w:r>
          </w:p>
        </w:tc>
        <w:tc>
          <w:tcPr>
            <w:tcW w:w="935" w:type="dxa"/>
          </w:tcPr>
          <w:p w14:paraId="56965049" w14:textId="77777777" w:rsidR="00126220" w:rsidRDefault="00126220" w:rsidP="004F5592">
            <w:pPr>
              <w:contextualSpacing/>
            </w:pPr>
          </w:p>
        </w:tc>
        <w:tc>
          <w:tcPr>
            <w:tcW w:w="3740" w:type="dxa"/>
            <w:gridSpan w:val="2"/>
            <w:tcBorders>
              <w:top w:val="single" w:sz="4" w:space="0" w:color="auto"/>
              <w:bottom w:val="single" w:sz="4" w:space="0" w:color="auto"/>
              <w:right w:val="single" w:sz="4" w:space="0" w:color="auto"/>
            </w:tcBorders>
          </w:tcPr>
          <w:p w14:paraId="5F92E615" w14:textId="77777777" w:rsidR="00126220" w:rsidRPr="004B0FA2" w:rsidRDefault="00126220" w:rsidP="004F5592">
            <w:pPr>
              <w:contextualSpacing/>
              <w:rPr>
                <w:i/>
              </w:rPr>
            </w:pPr>
            <w:r w:rsidRPr="004B0FA2">
              <w:rPr>
                <w:i/>
              </w:rPr>
              <w:t>Date</w:t>
            </w:r>
          </w:p>
        </w:tc>
      </w:tr>
      <w:tr w:rsidR="00B40560" w14:paraId="457B322F"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9350" w:type="dxa"/>
            <w:gridSpan w:val="7"/>
            <w:tcBorders>
              <w:top w:val="single" w:sz="4" w:space="0" w:color="auto"/>
              <w:left w:val="single" w:sz="4" w:space="0" w:color="auto"/>
              <w:bottom w:val="single" w:sz="4" w:space="0" w:color="auto"/>
              <w:right w:val="single" w:sz="4" w:space="0" w:color="auto"/>
            </w:tcBorders>
          </w:tcPr>
          <w:p w14:paraId="6C06370F" w14:textId="77777777" w:rsidR="00B40560" w:rsidRPr="004B0FA2" w:rsidRDefault="00B40560" w:rsidP="004F5592">
            <w:pPr>
              <w:contextualSpacing/>
              <w:rPr>
                <w:i/>
              </w:rPr>
            </w:pPr>
          </w:p>
        </w:tc>
      </w:tr>
      <w:tr w:rsidR="00B40560" w14:paraId="366CE718"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9350" w:type="dxa"/>
            <w:gridSpan w:val="7"/>
            <w:tcBorders>
              <w:top w:val="single" w:sz="4" w:space="0" w:color="auto"/>
              <w:left w:val="single" w:sz="4" w:space="0" w:color="auto"/>
              <w:bottom w:val="single" w:sz="4" w:space="0" w:color="auto"/>
              <w:right w:val="single" w:sz="4" w:space="0" w:color="auto"/>
            </w:tcBorders>
          </w:tcPr>
          <w:p w14:paraId="2241191B" w14:textId="2B87A403" w:rsidR="00B40560" w:rsidRPr="00E0678B" w:rsidRDefault="00B40560" w:rsidP="003D5845">
            <w:pPr>
              <w:contextualSpacing/>
            </w:pPr>
            <w:r w:rsidRPr="00711E54">
              <w:t xml:space="preserve">All Curriculum proposals require </w:t>
            </w:r>
            <w:r>
              <w:t xml:space="preserve">review by the </w:t>
            </w:r>
            <w:r>
              <w:rPr>
                <w:rFonts w:ascii="Trebuchet MS" w:hAnsi="Trebuchet MS"/>
                <w:color w:val="000000"/>
                <w:sz w:val="20"/>
                <w:szCs w:val="20"/>
                <w:shd w:val="clear" w:color="auto" w:fill="FFFFFF"/>
              </w:rPr>
              <w:t>Office of Accountability &amp; Effectiveness.</w:t>
            </w:r>
          </w:p>
        </w:tc>
      </w:tr>
      <w:tr w:rsidR="00B40560" w:rsidRPr="001A5B8A" w14:paraId="5DEA26E9"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sdt>
          <w:sdtPr>
            <w:rPr>
              <w:sz w:val="24"/>
            </w:rPr>
            <w:id w:val="-1012987091"/>
            <w14:checkbox>
              <w14:checked w14:val="0"/>
              <w14:checkedState w14:val="2612" w14:font="MS Gothic"/>
              <w14:uncheckedState w14:val="2610" w14:font="MS Gothic"/>
            </w14:checkbox>
          </w:sdtPr>
          <w:sdtEndPr/>
          <w:sdtContent>
            <w:tc>
              <w:tcPr>
                <w:tcW w:w="1870" w:type="dxa"/>
                <w:tcBorders>
                  <w:left w:val="single" w:sz="4" w:space="0" w:color="auto"/>
                </w:tcBorders>
              </w:tcPr>
              <w:p w14:paraId="0AEA45BC" w14:textId="77777777" w:rsidR="00B40560" w:rsidRPr="001A5B8A" w:rsidRDefault="00B40560" w:rsidP="004F5592">
                <w:pPr>
                  <w:contextualSpacing/>
                  <w:jc w:val="right"/>
                  <w:rPr>
                    <w:sz w:val="24"/>
                  </w:rPr>
                </w:pPr>
                <w:r>
                  <w:rPr>
                    <w:rFonts w:ascii="MS Gothic" w:eastAsia="MS Gothic" w:hAnsi="MS Gothic" w:hint="eastAsia"/>
                    <w:sz w:val="24"/>
                  </w:rPr>
                  <w:t>☐</w:t>
                </w:r>
              </w:p>
            </w:tc>
          </w:sdtContent>
        </w:sdt>
        <w:tc>
          <w:tcPr>
            <w:tcW w:w="1870" w:type="dxa"/>
          </w:tcPr>
          <w:p w14:paraId="5881F1BF" w14:textId="77777777" w:rsidR="00B40560" w:rsidRPr="001A5B8A" w:rsidRDefault="00B40560" w:rsidP="004F5592">
            <w:pPr>
              <w:contextualSpacing/>
              <w:rPr>
                <w:sz w:val="24"/>
              </w:rPr>
            </w:pPr>
            <w:r>
              <w:rPr>
                <w:sz w:val="24"/>
              </w:rPr>
              <w:t>Reviewed</w:t>
            </w:r>
          </w:p>
        </w:tc>
        <w:tc>
          <w:tcPr>
            <w:tcW w:w="5610" w:type="dxa"/>
            <w:gridSpan w:val="5"/>
            <w:tcBorders>
              <w:right w:val="single" w:sz="4" w:space="0" w:color="auto"/>
            </w:tcBorders>
          </w:tcPr>
          <w:p w14:paraId="0C240BEC" w14:textId="77777777" w:rsidR="00B40560" w:rsidRPr="001A5B8A" w:rsidRDefault="00B40560" w:rsidP="004F5592">
            <w:pPr>
              <w:contextualSpacing/>
              <w:rPr>
                <w:sz w:val="24"/>
              </w:rPr>
            </w:pPr>
          </w:p>
        </w:tc>
      </w:tr>
      <w:tr w:rsidR="00B40560" w14:paraId="1EB1CFA7"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5610" w:type="dxa"/>
            <w:gridSpan w:val="5"/>
            <w:tcBorders>
              <w:left w:val="single" w:sz="4" w:space="0" w:color="auto"/>
            </w:tcBorders>
          </w:tcPr>
          <w:p w14:paraId="7AE3B21A" w14:textId="77777777" w:rsidR="00B40560" w:rsidRDefault="00B40560" w:rsidP="004F5592">
            <w:pPr>
              <w:contextualSpacing/>
            </w:pPr>
          </w:p>
          <w:p w14:paraId="0C347A26" w14:textId="77777777" w:rsidR="00B40560" w:rsidRDefault="00B40560" w:rsidP="004F5592">
            <w:pPr>
              <w:contextualSpacing/>
            </w:pPr>
          </w:p>
          <w:p w14:paraId="543EAA18" w14:textId="77777777" w:rsidR="00B40560" w:rsidRDefault="00B40560" w:rsidP="004F5592">
            <w:pPr>
              <w:contextualSpacing/>
            </w:pPr>
          </w:p>
        </w:tc>
        <w:tc>
          <w:tcPr>
            <w:tcW w:w="3740" w:type="dxa"/>
            <w:gridSpan w:val="2"/>
            <w:tcBorders>
              <w:bottom w:val="single" w:sz="4" w:space="0" w:color="auto"/>
              <w:right w:val="single" w:sz="4" w:space="0" w:color="auto"/>
            </w:tcBorders>
          </w:tcPr>
          <w:p w14:paraId="03102D98" w14:textId="77777777" w:rsidR="00B40560" w:rsidRDefault="00B40560" w:rsidP="004F5592">
            <w:pPr>
              <w:contextualSpacing/>
            </w:pPr>
          </w:p>
        </w:tc>
      </w:tr>
      <w:tr w:rsidR="00126220" w14:paraId="1AA0B3BD" w14:textId="77777777" w:rsidTr="00F8357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4675" w:type="dxa"/>
            <w:gridSpan w:val="4"/>
            <w:tcBorders>
              <w:top w:val="single" w:sz="4" w:space="0" w:color="auto"/>
              <w:left w:val="single" w:sz="4" w:space="0" w:color="auto"/>
              <w:bottom w:val="double" w:sz="4" w:space="0" w:color="auto"/>
            </w:tcBorders>
          </w:tcPr>
          <w:p w14:paraId="13724F87" w14:textId="5B9DF637" w:rsidR="00126220" w:rsidRDefault="00126220" w:rsidP="004F5592">
            <w:pPr>
              <w:contextualSpacing/>
            </w:pPr>
            <w:r w:rsidRPr="00126220">
              <w:rPr>
                <w:i/>
              </w:rPr>
              <w:t>Office of Accountability &amp; Effectiveness Signature</w:t>
            </w:r>
          </w:p>
        </w:tc>
        <w:tc>
          <w:tcPr>
            <w:tcW w:w="935" w:type="dxa"/>
            <w:tcBorders>
              <w:bottom w:val="double" w:sz="4" w:space="0" w:color="auto"/>
            </w:tcBorders>
          </w:tcPr>
          <w:p w14:paraId="2361BA19" w14:textId="77777777" w:rsidR="00126220" w:rsidRDefault="00126220" w:rsidP="004F5592">
            <w:pPr>
              <w:contextualSpacing/>
            </w:pPr>
          </w:p>
        </w:tc>
        <w:tc>
          <w:tcPr>
            <w:tcW w:w="3740" w:type="dxa"/>
            <w:gridSpan w:val="2"/>
            <w:tcBorders>
              <w:top w:val="single" w:sz="4" w:space="0" w:color="auto"/>
              <w:bottom w:val="double" w:sz="4" w:space="0" w:color="auto"/>
              <w:right w:val="single" w:sz="4" w:space="0" w:color="auto"/>
            </w:tcBorders>
          </w:tcPr>
          <w:p w14:paraId="772D2992" w14:textId="77777777" w:rsidR="00126220" w:rsidRPr="004B0FA2" w:rsidRDefault="00126220" w:rsidP="004F5592">
            <w:pPr>
              <w:contextualSpacing/>
              <w:rPr>
                <w:i/>
              </w:rPr>
            </w:pPr>
            <w:r w:rsidRPr="004B0FA2">
              <w:rPr>
                <w:i/>
              </w:rPr>
              <w:t>Date</w:t>
            </w:r>
          </w:p>
        </w:tc>
      </w:tr>
    </w:tbl>
    <w:p w14:paraId="2D4C9F1F" w14:textId="77777777" w:rsidR="001543B3" w:rsidRDefault="001543B3" w:rsidP="00926CEE">
      <w:pPr>
        <w:contextualSpacing/>
        <w:rPr>
          <w:b/>
          <w:sz w:val="24"/>
          <w:u w:val="single"/>
        </w:rPr>
      </w:pPr>
      <w:bookmarkStart w:id="2" w:name="_Hlk517687996"/>
      <w:bookmarkStart w:id="3" w:name="_Hlk517688498"/>
      <w:bookmarkStart w:id="4" w:name="_Hlk517688657"/>
      <w:bookmarkEnd w:id="0"/>
      <w:bookmarkEnd w:id="1"/>
    </w:p>
    <w:p w14:paraId="09C30B0F" w14:textId="0FB852C9" w:rsidR="00926CEE" w:rsidRDefault="00926CEE" w:rsidP="00B513C5">
      <w:pPr>
        <w:spacing w:after="120" w:line="240" w:lineRule="auto"/>
        <w:rPr>
          <w:b/>
          <w:sz w:val="24"/>
          <w:u w:val="single"/>
        </w:rPr>
      </w:pPr>
      <w:r w:rsidRPr="00970B5D">
        <w:rPr>
          <w:b/>
          <w:sz w:val="24"/>
          <w:u w:val="single"/>
        </w:rPr>
        <w:t xml:space="preserve">Section I, Important Dates and </w:t>
      </w:r>
      <w:r>
        <w:rPr>
          <w:b/>
          <w:sz w:val="24"/>
          <w:u w:val="single"/>
        </w:rPr>
        <w:t>Endorsements</w:t>
      </w:r>
      <w:r w:rsidRPr="00970B5D">
        <w:rPr>
          <w:b/>
          <w:sz w:val="24"/>
          <w:u w:val="single"/>
        </w:rPr>
        <w:t xml:space="preserve"> Required</w:t>
      </w:r>
    </w:p>
    <w:p w14:paraId="2F87628C" w14:textId="4D93ABAE" w:rsidR="00926CEE" w:rsidRPr="00052936" w:rsidRDefault="00926CEE" w:rsidP="00B513C5">
      <w:pPr>
        <w:spacing w:after="120" w:line="240" w:lineRule="auto"/>
      </w:pPr>
      <w:r w:rsidRPr="00C21673">
        <w:rPr>
          <w:b/>
          <w:caps/>
        </w:rPr>
        <w:t>nOTE:</w:t>
      </w:r>
      <w:r w:rsidRPr="00C21673">
        <w:rPr>
          <w:caps/>
        </w:rPr>
        <w:t xml:space="preserve"> </w:t>
      </w:r>
      <w:r>
        <w:rPr>
          <w:caps/>
        </w:rPr>
        <w:t xml:space="preserve">  </w:t>
      </w:r>
      <w:r w:rsidRPr="00B22844">
        <w:t xml:space="preserve">Course and Program changes must be submitted by the dates listed on the published Curriculum Committee Calendar.   Exceptions to the published submission deadlines must receive prior approval from the </w:t>
      </w:r>
      <w:r w:rsidR="00425C71">
        <w:t>Provost</w:t>
      </w:r>
      <w:r>
        <w:t xml:space="preserve">’ </w:t>
      </w:r>
      <w:r w:rsidRPr="00B22844">
        <w:t>Office.</w:t>
      </w:r>
    </w:p>
    <w:tbl>
      <w:tblPr>
        <w:tblStyle w:val="TableGrid"/>
        <w:tblW w:w="0" w:type="auto"/>
        <w:tblLook w:val="04A0" w:firstRow="1" w:lastRow="0" w:firstColumn="1" w:lastColumn="0" w:noHBand="0" w:noVBand="1"/>
      </w:tblPr>
      <w:tblGrid>
        <w:gridCol w:w="3505"/>
        <w:gridCol w:w="1176"/>
        <w:gridCol w:w="2874"/>
        <w:gridCol w:w="1795"/>
      </w:tblGrid>
      <w:tr w:rsidR="00926CEE" w14:paraId="7DDDD67D" w14:textId="77777777" w:rsidTr="00B513C5">
        <w:tc>
          <w:tcPr>
            <w:tcW w:w="4681" w:type="dxa"/>
            <w:gridSpan w:val="2"/>
          </w:tcPr>
          <w:p w14:paraId="77DC58D1" w14:textId="77777777" w:rsidR="00926CEE" w:rsidRPr="00992AC1" w:rsidRDefault="00926CEE" w:rsidP="00B513C5">
            <w:pPr>
              <w:spacing w:after="120"/>
              <w:rPr>
                <w:b/>
              </w:rPr>
            </w:pPr>
            <w:r w:rsidRPr="00992AC1">
              <w:rPr>
                <w:b/>
              </w:rPr>
              <w:lastRenderedPageBreak/>
              <w:t>Term in which approved action will take place</w:t>
            </w:r>
          </w:p>
        </w:tc>
        <w:sdt>
          <w:sdtPr>
            <w:id w:val="5757644"/>
            <w:placeholder>
              <w:docPart w:val="A0CFA03AEFD24DBDAA88137B48ED9E73"/>
            </w:placeholder>
            <w:dropDownList>
              <w:listItem w:value="Choose an item:"/>
              <w:listItem w:displayText="Fall 2020" w:value="Fall 2020"/>
              <w:listItem w:displayText="Fall 2021" w:value="Fall 2021"/>
              <w:listItem w:displayText="Exception (Requires approval before submission to the Curriclum Committee)" w:value="Exception (Requires approval before submission to the Curriclum Committee)"/>
            </w:dropDownList>
          </w:sdtPr>
          <w:sdtEndPr/>
          <w:sdtContent>
            <w:tc>
              <w:tcPr>
                <w:tcW w:w="4669" w:type="dxa"/>
                <w:gridSpan w:val="2"/>
              </w:tcPr>
              <w:p w14:paraId="5B484076" w14:textId="47E6A9C3" w:rsidR="00926CEE" w:rsidRDefault="001543B3" w:rsidP="00B513C5">
                <w:pPr>
                  <w:spacing w:after="120"/>
                </w:pPr>
                <w:r>
                  <w:t>Fall 2020</w:t>
                </w:r>
              </w:p>
            </w:tc>
          </w:sdtContent>
        </w:sdt>
      </w:tr>
      <w:tr w:rsidR="00926CEE" w14:paraId="70CBE004" w14:textId="77777777" w:rsidTr="00B513C5">
        <w:tc>
          <w:tcPr>
            <w:tcW w:w="9350" w:type="dxa"/>
            <w:gridSpan w:val="4"/>
          </w:tcPr>
          <w:p w14:paraId="427A81A1" w14:textId="77777777" w:rsidR="00926CEE" w:rsidRDefault="00926CEE" w:rsidP="00B513C5">
            <w:pPr>
              <w:spacing w:after="120"/>
            </w:pPr>
            <w:r>
              <w:rPr>
                <w:b/>
              </w:rPr>
              <w:t>Provide an explanation below for the requested exception to the</w:t>
            </w:r>
            <w:r w:rsidRPr="00052936">
              <w:t xml:space="preserve"> effective</w:t>
            </w:r>
            <w:r>
              <w:rPr>
                <w:b/>
              </w:rPr>
              <w:t xml:space="preserve"> date.</w:t>
            </w:r>
          </w:p>
        </w:tc>
      </w:tr>
      <w:tr w:rsidR="00926CEE" w14:paraId="276D9D4C" w14:textId="77777777" w:rsidTr="00B513C5">
        <w:tc>
          <w:tcPr>
            <w:tcW w:w="9350" w:type="dxa"/>
            <w:gridSpan w:val="4"/>
          </w:tcPr>
          <w:p w14:paraId="585DF42F" w14:textId="71BCCCE1" w:rsidR="00926CEE" w:rsidRPr="00E75169" w:rsidRDefault="00B513C5" w:rsidP="00B513C5">
            <w:pPr>
              <w:spacing w:after="120"/>
              <w:rPr>
                <w:color w:val="FF0000"/>
              </w:rPr>
            </w:pPr>
            <w:bookmarkStart w:id="5" w:name="_Hlk49537569"/>
            <w:r>
              <w:rPr>
                <w:color w:val="FF0000"/>
              </w:rPr>
              <w:t>Syllabus changes completed in Summer 2020</w:t>
            </w:r>
            <w:bookmarkEnd w:id="5"/>
            <w:r>
              <w:rPr>
                <w:color w:val="FF0000"/>
              </w:rPr>
              <w:t xml:space="preserve"> to align with Commission on Dental Accreditation standards, Florida curriculum frameworks, and Florida state statutes.</w:t>
            </w:r>
          </w:p>
        </w:tc>
      </w:tr>
      <w:tr w:rsidR="00E0678B" w14:paraId="66792E2A" w14:textId="77777777" w:rsidTr="00926CEE">
        <w:tc>
          <w:tcPr>
            <w:tcW w:w="9350" w:type="dxa"/>
            <w:gridSpan w:val="4"/>
          </w:tcPr>
          <w:p w14:paraId="362938EA" w14:textId="40F33305" w:rsidR="00E0678B" w:rsidRPr="00A73BD8" w:rsidRDefault="00E0678B" w:rsidP="00B513C5">
            <w:pPr>
              <w:spacing w:after="120"/>
              <w:rPr>
                <w:b/>
              </w:rPr>
            </w:pPr>
            <w:r w:rsidRPr="00A73BD8">
              <w:rPr>
                <w:b/>
              </w:rPr>
              <w:t>Any exceptions to the term start date require</w:t>
            </w:r>
            <w:r>
              <w:rPr>
                <w:b/>
              </w:rPr>
              <w:t>s</w:t>
            </w:r>
            <w:r w:rsidRPr="00A73BD8">
              <w:rPr>
                <w:b/>
              </w:rPr>
              <w:t xml:space="preserve"> the signatures of the Academic Dean </w:t>
            </w:r>
            <w:r w:rsidR="00B35628">
              <w:rPr>
                <w:b/>
              </w:rPr>
              <w:t xml:space="preserve">and </w:t>
            </w:r>
            <w:r w:rsidR="00425C71">
              <w:rPr>
                <w:b/>
              </w:rPr>
              <w:t>Provost</w:t>
            </w:r>
            <w:r>
              <w:rPr>
                <w:b/>
              </w:rPr>
              <w:t xml:space="preserve"> prior to submission to the Dropbox</w:t>
            </w:r>
            <w:r w:rsidRPr="00A73BD8">
              <w:rPr>
                <w:b/>
              </w:rPr>
              <w:t>.</w:t>
            </w:r>
          </w:p>
        </w:tc>
      </w:tr>
      <w:tr w:rsidR="00E0678B" w14:paraId="0D70FF05" w14:textId="77777777" w:rsidTr="00073D2B">
        <w:tc>
          <w:tcPr>
            <w:tcW w:w="3505" w:type="dxa"/>
          </w:tcPr>
          <w:p w14:paraId="51ECF432" w14:textId="357470AC" w:rsidR="00E0678B" w:rsidRPr="00992AC1" w:rsidRDefault="00E0678B" w:rsidP="00B513C5">
            <w:pPr>
              <w:spacing w:after="120"/>
              <w:rPr>
                <w:b/>
              </w:rPr>
            </w:pPr>
            <w:r w:rsidRPr="00992AC1">
              <w:rPr>
                <w:b/>
              </w:rPr>
              <w:t>Dean</w:t>
            </w:r>
            <w:r>
              <w:rPr>
                <w:b/>
              </w:rPr>
              <w:t xml:space="preserve"> </w:t>
            </w:r>
          </w:p>
        </w:tc>
        <w:tc>
          <w:tcPr>
            <w:tcW w:w="4050" w:type="dxa"/>
            <w:gridSpan w:val="2"/>
          </w:tcPr>
          <w:p w14:paraId="0A61146F" w14:textId="77777777" w:rsidR="00E0678B" w:rsidRPr="00992AC1" w:rsidRDefault="00E0678B" w:rsidP="00B513C5">
            <w:pPr>
              <w:spacing w:after="120"/>
              <w:rPr>
                <w:b/>
              </w:rPr>
            </w:pPr>
            <w:r w:rsidRPr="00992AC1">
              <w:rPr>
                <w:b/>
              </w:rPr>
              <w:t>Signature</w:t>
            </w:r>
          </w:p>
        </w:tc>
        <w:tc>
          <w:tcPr>
            <w:tcW w:w="1795" w:type="dxa"/>
          </w:tcPr>
          <w:p w14:paraId="495999E0" w14:textId="77777777" w:rsidR="00E0678B" w:rsidRPr="00992AC1" w:rsidRDefault="00E0678B" w:rsidP="00B513C5">
            <w:pPr>
              <w:spacing w:after="120"/>
              <w:rPr>
                <w:b/>
              </w:rPr>
            </w:pPr>
            <w:r w:rsidRPr="00992AC1">
              <w:rPr>
                <w:b/>
              </w:rPr>
              <w:t>Date</w:t>
            </w:r>
          </w:p>
        </w:tc>
      </w:tr>
      <w:tr w:rsidR="00E0678B" w14:paraId="70FE26B2" w14:textId="77777777" w:rsidTr="00073D2B">
        <w:tc>
          <w:tcPr>
            <w:tcW w:w="3505" w:type="dxa"/>
          </w:tcPr>
          <w:p w14:paraId="42F411B9" w14:textId="04AF71E6" w:rsidR="00E0678B" w:rsidRDefault="001543B3" w:rsidP="00B513C5">
            <w:pPr>
              <w:spacing w:after="120"/>
            </w:pPr>
            <w:r>
              <w:rPr>
                <w:color w:val="FF0000"/>
              </w:rPr>
              <w:t>Dr. Paula Tropello</w:t>
            </w:r>
          </w:p>
        </w:tc>
        <w:tc>
          <w:tcPr>
            <w:tcW w:w="4050" w:type="dxa"/>
            <w:gridSpan w:val="2"/>
          </w:tcPr>
          <w:p w14:paraId="2858B4CF" w14:textId="77777777" w:rsidR="00E0678B" w:rsidRDefault="00E0678B" w:rsidP="00B513C5">
            <w:pPr>
              <w:spacing w:after="120"/>
            </w:pPr>
          </w:p>
        </w:tc>
        <w:tc>
          <w:tcPr>
            <w:tcW w:w="1795" w:type="dxa"/>
          </w:tcPr>
          <w:p w14:paraId="6E1D316D" w14:textId="77777777" w:rsidR="00E0678B" w:rsidRDefault="00E0678B" w:rsidP="00B513C5">
            <w:pPr>
              <w:spacing w:after="120"/>
            </w:pPr>
          </w:p>
        </w:tc>
      </w:tr>
      <w:tr w:rsidR="00E0678B" w14:paraId="622DAC57" w14:textId="77777777" w:rsidTr="00073D2B">
        <w:tc>
          <w:tcPr>
            <w:tcW w:w="3505" w:type="dxa"/>
          </w:tcPr>
          <w:p w14:paraId="611F5D7E" w14:textId="094782A9" w:rsidR="00E0678B" w:rsidRPr="00992AC1" w:rsidRDefault="00425C71" w:rsidP="00B513C5">
            <w:pPr>
              <w:spacing w:after="120"/>
              <w:rPr>
                <w:b/>
              </w:rPr>
            </w:pPr>
            <w:r>
              <w:rPr>
                <w:b/>
              </w:rPr>
              <w:t>Provost</w:t>
            </w:r>
          </w:p>
        </w:tc>
        <w:tc>
          <w:tcPr>
            <w:tcW w:w="4050" w:type="dxa"/>
            <w:gridSpan w:val="2"/>
          </w:tcPr>
          <w:p w14:paraId="0B529B18" w14:textId="77777777" w:rsidR="00E0678B" w:rsidRPr="00992AC1" w:rsidRDefault="00E0678B" w:rsidP="00B513C5">
            <w:pPr>
              <w:spacing w:after="120"/>
              <w:rPr>
                <w:b/>
              </w:rPr>
            </w:pPr>
            <w:r w:rsidRPr="00992AC1">
              <w:rPr>
                <w:b/>
              </w:rPr>
              <w:t>Signature</w:t>
            </w:r>
          </w:p>
        </w:tc>
        <w:tc>
          <w:tcPr>
            <w:tcW w:w="1795" w:type="dxa"/>
          </w:tcPr>
          <w:p w14:paraId="7B14A5E8" w14:textId="77777777" w:rsidR="00E0678B" w:rsidRPr="00992AC1" w:rsidRDefault="00E0678B" w:rsidP="00B513C5">
            <w:pPr>
              <w:spacing w:after="120"/>
              <w:rPr>
                <w:b/>
              </w:rPr>
            </w:pPr>
            <w:r w:rsidRPr="00992AC1">
              <w:rPr>
                <w:b/>
              </w:rPr>
              <w:t>Date</w:t>
            </w:r>
          </w:p>
        </w:tc>
      </w:tr>
      <w:tr w:rsidR="00E0678B" w14:paraId="13D00A32" w14:textId="77777777" w:rsidTr="00073D2B">
        <w:tc>
          <w:tcPr>
            <w:tcW w:w="3505" w:type="dxa"/>
          </w:tcPr>
          <w:p w14:paraId="0D397793" w14:textId="6A695253" w:rsidR="00E0678B" w:rsidRDefault="00E0678B" w:rsidP="00B513C5">
            <w:pPr>
              <w:spacing w:after="120"/>
            </w:pPr>
            <w:r>
              <w:t>Dr. Eileen DeLuca</w:t>
            </w:r>
          </w:p>
        </w:tc>
        <w:tc>
          <w:tcPr>
            <w:tcW w:w="4050" w:type="dxa"/>
            <w:gridSpan w:val="2"/>
          </w:tcPr>
          <w:p w14:paraId="70AD0071" w14:textId="77777777" w:rsidR="00E0678B" w:rsidRDefault="00E0678B" w:rsidP="00B513C5">
            <w:pPr>
              <w:spacing w:after="120"/>
            </w:pPr>
          </w:p>
        </w:tc>
        <w:tc>
          <w:tcPr>
            <w:tcW w:w="1795" w:type="dxa"/>
          </w:tcPr>
          <w:p w14:paraId="37F6D82D" w14:textId="77777777" w:rsidR="00E0678B" w:rsidRDefault="00E0678B" w:rsidP="00B513C5">
            <w:pPr>
              <w:spacing w:after="120"/>
            </w:pPr>
          </w:p>
        </w:tc>
      </w:tr>
    </w:tbl>
    <w:p w14:paraId="2F23DD75" w14:textId="2BFCC41D" w:rsidR="00926CEE" w:rsidRDefault="00926CEE" w:rsidP="00B513C5">
      <w:pPr>
        <w:spacing w:after="120" w:line="240" w:lineRule="auto"/>
      </w:pPr>
    </w:p>
    <w:tbl>
      <w:tblPr>
        <w:tblStyle w:val="TableGrid"/>
        <w:tblW w:w="0" w:type="auto"/>
        <w:tblLook w:val="04A0" w:firstRow="1" w:lastRow="0" w:firstColumn="1" w:lastColumn="0" w:noHBand="0" w:noVBand="1"/>
      </w:tblPr>
      <w:tblGrid>
        <w:gridCol w:w="3055"/>
        <w:gridCol w:w="4050"/>
        <w:gridCol w:w="2245"/>
      </w:tblGrid>
      <w:tr w:rsidR="00E0678B" w14:paraId="118948EE" w14:textId="77777777" w:rsidTr="00073D2B">
        <w:trPr>
          <w:cantSplit/>
          <w:tblHeader/>
        </w:trPr>
        <w:tc>
          <w:tcPr>
            <w:tcW w:w="3055" w:type="dxa"/>
          </w:tcPr>
          <w:p w14:paraId="0DF39B50" w14:textId="77777777" w:rsidR="00E0678B" w:rsidRPr="00A73BD8" w:rsidRDefault="00E0678B" w:rsidP="00B513C5">
            <w:pPr>
              <w:spacing w:after="120"/>
              <w:rPr>
                <w:b/>
              </w:rPr>
            </w:pPr>
            <w:r w:rsidRPr="00A73BD8">
              <w:rPr>
                <w:b/>
              </w:rPr>
              <w:t>Required Endorsements</w:t>
            </w:r>
          </w:p>
        </w:tc>
        <w:tc>
          <w:tcPr>
            <w:tcW w:w="4050" w:type="dxa"/>
          </w:tcPr>
          <w:p w14:paraId="5599FC51" w14:textId="77777777" w:rsidR="00E0678B" w:rsidRPr="00A73BD8" w:rsidRDefault="00E0678B" w:rsidP="00B513C5">
            <w:pPr>
              <w:spacing w:after="120"/>
              <w:rPr>
                <w:b/>
              </w:rPr>
            </w:pPr>
            <w:r w:rsidRPr="00A73BD8">
              <w:rPr>
                <w:b/>
              </w:rPr>
              <w:t>Type in Name</w:t>
            </w:r>
          </w:p>
        </w:tc>
        <w:tc>
          <w:tcPr>
            <w:tcW w:w="2245" w:type="dxa"/>
          </w:tcPr>
          <w:p w14:paraId="0F71885E" w14:textId="77777777" w:rsidR="00E0678B" w:rsidRPr="00A73BD8" w:rsidRDefault="00E0678B" w:rsidP="00B513C5">
            <w:pPr>
              <w:spacing w:after="120"/>
              <w:rPr>
                <w:b/>
              </w:rPr>
            </w:pPr>
            <w:r w:rsidRPr="00A73BD8">
              <w:rPr>
                <w:b/>
              </w:rPr>
              <w:t>Select Date</w:t>
            </w:r>
          </w:p>
        </w:tc>
      </w:tr>
      <w:tr w:rsidR="00E0678B" w14:paraId="35B2D615" w14:textId="77777777" w:rsidTr="00073D2B">
        <w:trPr>
          <w:cantSplit/>
        </w:trPr>
        <w:tc>
          <w:tcPr>
            <w:tcW w:w="3055" w:type="dxa"/>
            <w:tcBorders>
              <w:bottom w:val="single" w:sz="4" w:space="0" w:color="auto"/>
            </w:tcBorders>
          </w:tcPr>
          <w:p w14:paraId="5ABF9093" w14:textId="77777777" w:rsidR="00E0678B" w:rsidRPr="00E6331D" w:rsidRDefault="00E0678B" w:rsidP="00B513C5">
            <w:pPr>
              <w:spacing w:after="120"/>
              <w:rPr>
                <w:b/>
              </w:rPr>
            </w:pPr>
            <w:r w:rsidRPr="00E6331D">
              <w:rPr>
                <w:b/>
              </w:rPr>
              <w:t>Department Chair or Program Coordinator</w:t>
            </w:r>
            <w:r>
              <w:rPr>
                <w:b/>
              </w:rPr>
              <w:t>/Director</w:t>
            </w:r>
          </w:p>
        </w:tc>
        <w:tc>
          <w:tcPr>
            <w:tcW w:w="4050" w:type="dxa"/>
            <w:tcBorders>
              <w:bottom w:val="single" w:sz="4" w:space="0" w:color="auto"/>
            </w:tcBorders>
          </w:tcPr>
          <w:p w14:paraId="021A4780" w14:textId="105DF427" w:rsidR="00E0678B" w:rsidRDefault="001543B3" w:rsidP="00B513C5">
            <w:pPr>
              <w:spacing w:after="120"/>
            </w:pPr>
            <w:r>
              <w:rPr>
                <w:color w:val="FF0000"/>
              </w:rPr>
              <w:t>Karen Molumby</w:t>
            </w:r>
          </w:p>
        </w:tc>
        <w:sdt>
          <w:sdtPr>
            <w:rPr>
              <w:sz w:val="20"/>
            </w:rPr>
            <w:id w:val="66694095"/>
            <w:placeholder>
              <w:docPart w:val="F9259058608F4847BE1363007F94AEBA"/>
            </w:placeholder>
            <w:date w:fullDate="2020-06-18T00:00:00Z">
              <w:dateFormat w:val="M/d/yyyy"/>
              <w:lid w:val="en-US"/>
              <w:storeMappedDataAs w:val="dateTime"/>
              <w:calendar w:val="gregorian"/>
            </w:date>
          </w:sdtPr>
          <w:sdtEndPr/>
          <w:sdtContent>
            <w:tc>
              <w:tcPr>
                <w:tcW w:w="2245" w:type="dxa"/>
                <w:tcBorders>
                  <w:bottom w:val="single" w:sz="4" w:space="0" w:color="auto"/>
                </w:tcBorders>
              </w:tcPr>
              <w:p w14:paraId="4535A2C9" w14:textId="0C8266C9" w:rsidR="00E0678B" w:rsidRPr="00A73BD8" w:rsidRDefault="001543B3" w:rsidP="00B513C5">
                <w:pPr>
                  <w:spacing w:after="120"/>
                  <w:rPr>
                    <w:sz w:val="20"/>
                  </w:rPr>
                </w:pPr>
                <w:r>
                  <w:rPr>
                    <w:sz w:val="20"/>
                  </w:rPr>
                  <w:t>6/18/2020</w:t>
                </w:r>
              </w:p>
            </w:tc>
          </w:sdtContent>
        </w:sdt>
      </w:tr>
      <w:tr w:rsidR="00E0678B" w14:paraId="6531536C" w14:textId="77777777" w:rsidTr="00073D2B">
        <w:trPr>
          <w:cantSplit/>
        </w:trPr>
        <w:tc>
          <w:tcPr>
            <w:tcW w:w="3055" w:type="dxa"/>
            <w:tcBorders>
              <w:top w:val="single" w:sz="4" w:space="0" w:color="auto"/>
              <w:left w:val="single" w:sz="4" w:space="0" w:color="auto"/>
              <w:bottom w:val="single" w:sz="4" w:space="0" w:color="auto"/>
              <w:right w:val="single" w:sz="4" w:space="0" w:color="auto"/>
            </w:tcBorders>
          </w:tcPr>
          <w:p w14:paraId="28CBC50A" w14:textId="2E270684" w:rsidR="00E0678B" w:rsidRPr="00E6331D" w:rsidRDefault="00E0678B" w:rsidP="00B513C5">
            <w:pPr>
              <w:spacing w:after="120"/>
              <w:rPr>
                <w:b/>
              </w:rPr>
            </w:pPr>
            <w:r w:rsidRPr="00E6331D">
              <w:rPr>
                <w:b/>
              </w:rPr>
              <w:t xml:space="preserve">Academic Dean or </w:t>
            </w:r>
            <w:r w:rsidR="00425C71">
              <w:rPr>
                <w:b/>
              </w:rPr>
              <w:t>Provost</w:t>
            </w:r>
          </w:p>
        </w:tc>
        <w:tc>
          <w:tcPr>
            <w:tcW w:w="4050" w:type="dxa"/>
            <w:tcBorders>
              <w:top w:val="single" w:sz="4" w:space="0" w:color="auto"/>
              <w:left w:val="single" w:sz="4" w:space="0" w:color="auto"/>
              <w:bottom w:val="single" w:sz="4" w:space="0" w:color="auto"/>
              <w:right w:val="single" w:sz="4" w:space="0" w:color="auto"/>
            </w:tcBorders>
          </w:tcPr>
          <w:p w14:paraId="2C52C935" w14:textId="45F7989E" w:rsidR="00E0678B" w:rsidRDefault="001543B3" w:rsidP="00B513C5">
            <w:pPr>
              <w:spacing w:after="120"/>
            </w:pPr>
            <w:r>
              <w:rPr>
                <w:color w:val="FF0000"/>
              </w:rPr>
              <w:t>Dr. Paula Tropello</w:t>
            </w:r>
          </w:p>
        </w:tc>
        <w:sdt>
          <w:sdtPr>
            <w:rPr>
              <w:sz w:val="20"/>
            </w:rPr>
            <w:id w:val="-1970279367"/>
            <w:placeholder>
              <w:docPart w:val="D869DA95572D49DB9B27A5706E1ECF1D"/>
            </w:placeholder>
            <w:date w:fullDate="2020-06-19T00:00:00Z">
              <w:dateFormat w:val="M/d/yyyy"/>
              <w:lid w:val="en-US"/>
              <w:storeMappedDataAs w:val="dateTime"/>
              <w:calendar w:val="gregorian"/>
            </w:date>
          </w:sdtPr>
          <w:sdtEndPr/>
          <w:sdtContent>
            <w:tc>
              <w:tcPr>
                <w:tcW w:w="2245" w:type="dxa"/>
                <w:tcBorders>
                  <w:top w:val="single" w:sz="4" w:space="0" w:color="auto"/>
                  <w:left w:val="single" w:sz="4" w:space="0" w:color="auto"/>
                  <w:bottom w:val="single" w:sz="4" w:space="0" w:color="auto"/>
                  <w:right w:val="single" w:sz="4" w:space="0" w:color="auto"/>
                </w:tcBorders>
              </w:tcPr>
              <w:p w14:paraId="7EFDAF0C" w14:textId="7D743B3E" w:rsidR="00E0678B" w:rsidRPr="00A73BD8" w:rsidRDefault="001543B3" w:rsidP="00B513C5">
                <w:pPr>
                  <w:spacing w:after="120"/>
                  <w:rPr>
                    <w:sz w:val="20"/>
                  </w:rPr>
                </w:pPr>
                <w:r>
                  <w:rPr>
                    <w:sz w:val="20"/>
                  </w:rPr>
                  <w:t>6/19/2020</w:t>
                </w:r>
              </w:p>
            </w:tc>
          </w:sdtContent>
        </w:sdt>
      </w:tr>
      <w:tr w:rsidR="00926CEE" w14:paraId="03ADEB61" w14:textId="77777777" w:rsidTr="00B513C5">
        <w:tc>
          <w:tcPr>
            <w:tcW w:w="9350" w:type="dxa"/>
            <w:gridSpan w:val="3"/>
          </w:tcPr>
          <w:p w14:paraId="2058A490" w14:textId="77777777" w:rsidR="00926CEE" w:rsidRPr="00992AC1" w:rsidRDefault="00926CEE" w:rsidP="00B513C5">
            <w:pPr>
              <w:spacing w:after="120"/>
              <w:rPr>
                <w:b/>
              </w:rPr>
            </w:pPr>
            <w:r w:rsidRPr="00992AC1">
              <w:rPr>
                <w:b/>
              </w:rPr>
              <w:t xml:space="preserve">List all faculty endorsements below.  (Note that proposals will be returned </w:t>
            </w:r>
            <w:r>
              <w:rPr>
                <w:b/>
              </w:rPr>
              <w:t xml:space="preserve">to the School or Division </w:t>
            </w:r>
            <w:r w:rsidRPr="00992AC1">
              <w:rPr>
                <w:b/>
              </w:rPr>
              <w:t>if faculty endorsements are not provided).</w:t>
            </w:r>
          </w:p>
        </w:tc>
      </w:tr>
      <w:tr w:rsidR="00926CEE" w14:paraId="1B8649BC" w14:textId="77777777" w:rsidTr="00B513C5">
        <w:tc>
          <w:tcPr>
            <w:tcW w:w="9350" w:type="dxa"/>
            <w:gridSpan w:val="3"/>
          </w:tcPr>
          <w:p w14:paraId="422B8B28" w14:textId="1A4552E8" w:rsidR="00926CEE" w:rsidRPr="00E75169" w:rsidRDefault="001543B3" w:rsidP="00B513C5">
            <w:pPr>
              <w:spacing w:after="120"/>
              <w:rPr>
                <w:color w:val="FF0000"/>
              </w:rPr>
            </w:pPr>
            <w:r>
              <w:rPr>
                <w:color w:val="FF0000"/>
              </w:rPr>
              <w:t xml:space="preserve">Carol Chapman, </w:t>
            </w:r>
            <w:proofErr w:type="spellStart"/>
            <w:r>
              <w:rPr>
                <w:color w:val="FF0000"/>
              </w:rPr>
              <w:t>Clori</w:t>
            </w:r>
            <w:proofErr w:type="spellEnd"/>
            <w:r>
              <w:rPr>
                <w:color w:val="FF0000"/>
              </w:rPr>
              <w:t xml:space="preserve"> Atkins, </w:t>
            </w:r>
            <w:proofErr w:type="spellStart"/>
            <w:r>
              <w:rPr>
                <w:color w:val="FF0000"/>
              </w:rPr>
              <w:t>Magdaline</w:t>
            </w:r>
            <w:proofErr w:type="spellEnd"/>
            <w:r>
              <w:rPr>
                <w:color w:val="FF0000"/>
              </w:rPr>
              <w:t xml:space="preserve"> Britto, Deb Lux and Karen Molumby</w:t>
            </w:r>
          </w:p>
        </w:tc>
      </w:tr>
      <w:bookmarkEnd w:id="2"/>
    </w:tbl>
    <w:p w14:paraId="09C780B9" w14:textId="77777777" w:rsidR="00926CEE" w:rsidRDefault="00926CEE" w:rsidP="00926CEE">
      <w:pPr>
        <w:spacing w:after="0"/>
        <w:contextualSpacing/>
      </w:pPr>
    </w:p>
    <w:bookmarkEnd w:id="3"/>
    <w:bookmarkEnd w:id="4"/>
    <w:p w14:paraId="5C05B3B4" w14:textId="5BB07331" w:rsidR="00B24563" w:rsidRDefault="00B24563" w:rsidP="00E6331D">
      <w:pPr>
        <w:contextualSpacing/>
        <w:rPr>
          <w:b/>
          <w:sz w:val="24"/>
          <w:u w:val="single"/>
        </w:rPr>
      </w:pPr>
      <w:r w:rsidRPr="0004692F">
        <w:rPr>
          <w:b/>
          <w:sz w:val="24"/>
          <w:u w:val="single"/>
        </w:rPr>
        <w:t>Section I</w:t>
      </w:r>
      <w:r w:rsidR="00B40560">
        <w:rPr>
          <w:b/>
          <w:sz w:val="24"/>
          <w:u w:val="single"/>
        </w:rPr>
        <w:t>I</w:t>
      </w:r>
      <w:r w:rsidRPr="0004692F">
        <w:rPr>
          <w:b/>
          <w:sz w:val="24"/>
          <w:u w:val="single"/>
        </w:rPr>
        <w:t>, Proposed Changes</w:t>
      </w:r>
    </w:p>
    <w:tbl>
      <w:tblPr>
        <w:tblStyle w:val="TableGrid"/>
        <w:tblW w:w="9350" w:type="dxa"/>
        <w:tblLook w:val="04A0" w:firstRow="1" w:lastRow="0" w:firstColumn="1" w:lastColumn="0" w:noHBand="0" w:noVBand="1"/>
      </w:tblPr>
      <w:tblGrid>
        <w:gridCol w:w="7285"/>
        <w:gridCol w:w="2065"/>
      </w:tblGrid>
      <w:tr w:rsidR="00B24563" w14:paraId="38AC77EA" w14:textId="77777777" w:rsidTr="00B513C5">
        <w:tc>
          <w:tcPr>
            <w:tcW w:w="7285" w:type="dxa"/>
          </w:tcPr>
          <w:p w14:paraId="6773D917" w14:textId="77777777" w:rsidR="00B24563" w:rsidRDefault="00B24563" w:rsidP="00B513C5">
            <w:pPr>
              <w:spacing w:after="120"/>
              <w:rPr>
                <w:b/>
              </w:rPr>
            </w:pPr>
            <w:r w:rsidRPr="00992AC1">
              <w:rPr>
                <w:b/>
              </w:rPr>
              <w:t>Change to course prefix</w:t>
            </w:r>
            <w:r w:rsidR="008F0BBA">
              <w:rPr>
                <w:b/>
              </w:rPr>
              <w:t xml:space="preserve"> and </w:t>
            </w:r>
            <w:r w:rsidRPr="00992AC1">
              <w:rPr>
                <w:b/>
              </w:rPr>
              <w:t>number</w:t>
            </w:r>
          </w:p>
          <w:p w14:paraId="625C3D71" w14:textId="77777777" w:rsidR="0042396F" w:rsidRPr="0042396F" w:rsidRDefault="0042396F" w:rsidP="00B513C5">
            <w:pPr>
              <w:spacing w:after="120"/>
            </w:pPr>
            <w:r w:rsidRPr="0042396F">
              <w:t xml:space="preserve">Lecture/lab course </w:t>
            </w:r>
            <w:r w:rsidR="008F0BBA">
              <w:t xml:space="preserve">combined </w:t>
            </w:r>
            <w:r w:rsidRPr="0042396F">
              <w:t xml:space="preserve">must </w:t>
            </w:r>
            <w:r w:rsidR="008F0BBA">
              <w:t>include</w:t>
            </w:r>
            <w:r w:rsidRPr="0042396F">
              <w:t xml:space="preserve"> “C” / lab course must </w:t>
            </w:r>
            <w:r w:rsidR="008F0BBA">
              <w:t>include</w:t>
            </w:r>
            <w:r w:rsidRPr="0042396F">
              <w:t xml:space="preserve"> “L”</w:t>
            </w:r>
          </w:p>
        </w:tc>
        <w:tc>
          <w:tcPr>
            <w:tcW w:w="2065" w:type="dxa"/>
          </w:tcPr>
          <w:p w14:paraId="07ADFC15" w14:textId="22F20F73" w:rsidR="00B24563" w:rsidRDefault="00B24563" w:rsidP="00B513C5">
            <w:pPr>
              <w:spacing w:after="120"/>
            </w:pPr>
          </w:p>
        </w:tc>
      </w:tr>
      <w:tr w:rsidR="00C20D42" w14:paraId="2798E50E" w14:textId="77777777" w:rsidTr="00B513C5">
        <w:tc>
          <w:tcPr>
            <w:tcW w:w="7285" w:type="dxa"/>
          </w:tcPr>
          <w:p w14:paraId="3E2810B2" w14:textId="774E734E" w:rsidR="00C20D42" w:rsidRPr="00992AC1" w:rsidRDefault="00C20D42" w:rsidP="00B513C5">
            <w:pPr>
              <w:spacing w:after="120"/>
              <w:rPr>
                <w:b/>
              </w:rPr>
            </w:pPr>
            <w:r w:rsidRPr="00A93B52">
              <w:rPr>
                <w:b/>
              </w:rPr>
              <w:t>Do any of the changes affect the AA focus? (If so, a Change of Program proposal is also needed.)</w:t>
            </w:r>
          </w:p>
        </w:tc>
        <w:tc>
          <w:tcPr>
            <w:tcW w:w="2065" w:type="dxa"/>
          </w:tcPr>
          <w:p w14:paraId="17302DF8" w14:textId="0C1E6775" w:rsidR="00C20D42" w:rsidRDefault="00C20D42" w:rsidP="00B513C5">
            <w:pPr>
              <w:spacing w:after="120"/>
              <w:rPr>
                <w:color w:val="FF0000"/>
              </w:rPr>
            </w:pPr>
            <w:r>
              <w:rPr>
                <w:color w:val="FF0000"/>
              </w:rPr>
              <w:t xml:space="preserve"> </w:t>
            </w:r>
            <w:sdt>
              <w:sdtPr>
                <w:rPr>
                  <w:color w:val="FF0000"/>
                </w:rPr>
                <w:id w:val="-1062857891"/>
                <w14:checkbox>
                  <w14:checked w14:val="0"/>
                  <w14:checkedState w14:val="2612" w14:font="MS Gothic"/>
                  <w14:uncheckedState w14:val="2610" w14:font="MS Gothic"/>
                </w14:checkbox>
              </w:sdtPr>
              <w:sdtEndPr/>
              <w:sdtContent>
                <w:r>
                  <w:rPr>
                    <w:rFonts w:ascii="MS Gothic" w:eastAsia="MS Gothic" w:hAnsi="MS Gothic" w:hint="eastAsia"/>
                    <w:color w:val="FF0000"/>
                  </w:rPr>
                  <w:t>☐</w:t>
                </w:r>
              </w:sdtContent>
            </w:sdt>
            <w:r>
              <w:rPr>
                <w:color w:val="FF0000"/>
              </w:rPr>
              <w:t xml:space="preserve">     Yes </w:t>
            </w:r>
          </w:p>
          <w:p w14:paraId="22155635" w14:textId="2625BF5F" w:rsidR="00C20D42" w:rsidRPr="00B227AF" w:rsidRDefault="00C20D42" w:rsidP="00B513C5">
            <w:pPr>
              <w:spacing w:after="120"/>
              <w:rPr>
                <w:color w:val="FF0000"/>
              </w:rPr>
            </w:pPr>
            <w:r>
              <w:rPr>
                <w:color w:val="FF0000"/>
              </w:rPr>
              <w:t xml:space="preserve">  </w:t>
            </w:r>
            <w:sdt>
              <w:sdtPr>
                <w:rPr>
                  <w:color w:val="FF0000"/>
                </w:rPr>
                <w:id w:val="-1648897621"/>
                <w14:checkbox>
                  <w14:checked w14:val="1"/>
                  <w14:checkedState w14:val="2612" w14:font="MS Gothic"/>
                  <w14:uncheckedState w14:val="2610" w14:font="MS Gothic"/>
                </w14:checkbox>
              </w:sdtPr>
              <w:sdtEndPr/>
              <w:sdtContent>
                <w:r w:rsidR="001543B3">
                  <w:rPr>
                    <w:rFonts w:ascii="MS Gothic" w:eastAsia="MS Gothic" w:hAnsi="MS Gothic" w:hint="eastAsia"/>
                    <w:color w:val="FF0000"/>
                  </w:rPr>
                  <w:t>☒</w:t>
                </w:r>
              </w:sdtContent>
            </w:sdt>
            <w:r>
              <w:rPr>
                <w:color w:val="FF0000"/>
              </w:rPr>
              <w:t xml:space="preserve">     No</w:t>
            </w:r>
          </w:p>
        </w:tc>
      </w:tr>
      <w:tr w:rsidR="00B22844" w14:paraId="6E3974FF" w14:textId="77777777" w:rsidTr="00B513C5">
        <w:tc>
          <w:tcPr>
            <w:tcW w:w="7285" w:type="dxa"/>
          </w:tcPr>
          <w:p w14:paraId="13EEF2B2" w14:textId="2E6041CF" w:rsidR="00B22844" w:rsidRPr="00992AC1" w:rsidRDefault="00B22844" w:rsidP="00B513C5">
            <w:pPr>
              <w:spacing w:after="120"/>
              <w:rPr>
                <w:b/>
              </w:rPr>
            </w:pPr>
            <w:r>
              <w:rPr>
                <w:b/>
              </w:rPr>
              <w:t>Provide justification for the proposed prerequisite(s).</w:t>
            </w:r>
          </w:p>
        </w:tc>
        <w:tc>
          <w:tcPr>
            <w:tcW w:w="2065" w:type="dxa"/>
          </w:tcPr>
          <w:p w14:paraId="50E14C50" w14:textId="77777777" w:rsidR="00B22844" w:rsidRPr="00B227AF" w:rsidRDefault="00B22844" w:rsidP="00B513C5">
            <w:pPr>
              <w:spacing w:after="120"/>
              <w:rPr>
                <w:color w:val="FF0000"/>
              </w:rPr>
            </w:pPr>
          </w:p>
        </w:tc>
      </w:tr>
      <w:tr w:rsidR="00B24563" w14:paraId="759BF005" w14:textId="77777777" w:rsidTr="00B513C5">
        <w:tc>
          <w:tcPr>
            <w:tcW w:w="7285" w:type="dxa"/>
          </w:tcPr>
          <w:p w14:paraId="4B810E05" w14:textId="77777777" w:rsidR="00B24563" w:rsidRPr="00992AC1" w:rsidRDefault="00B24563" w:rsidP="00B513C5">
            <w:pPr>
              <w:spacing w:after="120"/>
              <w:rPr>
                <w:b/>
              </w:rPr>
            </w:pPr>
            <w:r w:rsidRPr="00992AC1">
              <w:rPr>
                <w:b/>
              </w:rPr>
              <w:t>Change to course title</w:t>
            </w:r>
          </w:p>
        </w:tc>
        <w:tc>
          <w:tcPr>
            <w:tcW w:w="2065" w:type="dxa"/>
          </w:tcPr>
          <w:p w14:paraId="3103B0A1" w14:textId="0E543517" w:rsidR="00B24563" w:rsidRDefault="001543B3" w:rsidP="00B513C5">
            <w:pPr>
              <w:spacing w:after="120"/>
            </w:pPr>
            <w:r>
              <w:rPr>
                <w:color w:val="FF0000"/>
              </w:rPr>
              <w:t>NA</w:t>
            </w:r>
          </w:p>
        </w:tc>
      </w:tr>
      <w:tr w:rsidR="006943AB" w14:paraId="7A6535FE" w14:textId="77777777" w:rsidTr="00B513C5">
        <w:tc>
          <w:tcPr>
            <w:tcW w:w="7285" w:type="dxa"/>
          </w:tcPr>
          <w:p w14:paraId="15FC6762" w14:textId="385976ED" w:rsidR="006943AB" w:rsidRPr="00992AC1" w:rsidRDefault="006943AB" w:rsidP="00B513C5">
            <w:pPr>
              <w:spacing w:after="120"/>
              <w:rPr>
                <w:b/>
              </w:rPr>
            </w:pPr>
            <w:r w:rsidRPr="00A93B52">
              <w:rPr>
                <w:b/>
              </w:rPr>
              <w:t>Does the Course Title Change affect other courses? (Ex: If Guitar I becomes Intro to Guitar, should Guitar II become Guitar I?)</w:t>
            </w:r>
          </w:p>
        </w:tc>
        <w:tc>
          <w:tcPr>
            <w:tcW w:w="2065" w:type="dxa"/>
          </w:tcPr>
          <w:p w14:paraId="0F16D7E5" w14:textId="77777777" w:rsidR="006943AB" w:rsidRPr="00B227AF" w:rsidRDefault="006943AB" w:rsidP="00B513C5">
            <w:pPr>
              <w:spacing w:after="120"/>
              <w:rPr>
                <w:color w:val="FF0000"/>
              </w:rPr>
            </w:pPr>
          </w:p>
        </w:tc>
      </w:tr>
      <w:tr w:rsidR="00B24563" w14:paraId="7F33FE77" w14:textId="77777777" w:rsidTr="00B513C5">
        <w:tc>
          <w:tcPr>
            <w:tcW w:w="7285" w:type="dxa"/>
          </w:tcPr>
          <w:p w14:paraId="7A53E05B" w14:textId="77777777" w:rsidR="00B24563" w:rsidRPr="00992AC1" w:rsidRDefault="00B24563" w:rsidP="00B513C5">
            <w:pPr>
              <w:spacing w:after="120"/>
              <w:rPr>
                <w:b/>
              </w:rPr>
            </w:pPr>
            <w:r w:rsidRPr="00992AC1">
              <w:rPr>
                <w:b/>
              </w:rPr>
              <w:t>Change of School, Division, or Department</w:t>
            </w:r>
          </w:p>
        </w:tc>
        <w:tc>
          <w:tcPr>
            <w:tcW w:w="2065" w:type="dxa"/>
          </w:tcPr>
          <w:p w14:paraId="7ED2FCAA" w14:textId="1AE616CC" w:rsidR="00B24563" w:rsidRDefault="001543B3" w:rsidP="00B513C5">
            <w:pPr>
              <w:spacing w:after="120"/>
            </w:pPr>
            <w:r>
              <w:rPr>
                <w:color w:val="FF0000"/>
              </w:rPr>
              <w:t>NA</w:t>
            </w:r>
          </w:p>
        </w:tc>
      </w:tr>
      <w:tr w:rsidR="00B24563" w14:paraId="0CB1BFBB" w14:textId="77777777" w:rsidTr="00B513C5">
        <w:tc>
          <w:tcPr>
            <w:tcW w:w="7285" w:type="dxa"/>
          </w:tcPr>
          <w:p w14:paraId="08B60D0D" w14:textId="77777777" w:rsidR="00B24563" w:rsidRPr="00992AC1" w:rsidRDefault="00B24563" w:rsidP="00B513C5">
            <w:pPr>
              <w:spacing w:after="120"/>
              <w:rPr>
                <w:b/>
              </w:rPr>
            </w:pPr>
            <w:r w:rsidRPr="00992AC1">
              <w:rPr>
                <w:b/>
              </w:rPr>
              <w:t>Change to course prerequisite</w:t>
            </w:r>
            <w:r w:rsidR="00E6331D">
              <w:rPr>
                <w:b/>
              </w:rPr>
              <w:t>(</w:t>
            </w:r>
            <w:r w:rsidRPr="00992AC1">
              <w:rPr>
                <w:b/>
              </w:rPr>
              <w:t>s</w:t>
            </w:r>
            <w:r w:rsidR="00E6331D">
              <w:rPr>
                <w:b/>
              </w:rPr>
              <w:t>)</w:t>
            </w:r>
            <w:r w:rsidRPr="00992AC1">
              <w:rPr>
                <w:b/>
              </w:rPr>
              <w:t xml:space="preserve"> and minimum grade</w:t>
            </w:r>
            <w:r w:rsidR="00E6331D">
              <w:rPr>
                <w:b/>
              </w:rPr>
              <w:t xml:space="preserve">(s) </w:t>
            </w:r>
            <w:r w:rsidR="0004692F" w:rsidRPr="00992AC1">
              <w:rPr>
                <w:b/>
              </w:rPr>
              <w:t>(must include minimum grade</w:t>
            </w:r>
            <w:r w:rsidR="003802F0">
              <w:rPr>
                <w:b/>
              </w:rPr>
              <w:t xml:space="preserve"> if higher than a “D”</w:t>
            </w:r>
            <w:r w:rsidR="0004692F" w:rsidRPr="00992AC1">
              <w:rPr>
                <w:b/>
              </w:rPr>
              <w:t>)</w:t>
            </w:r>
          </w:p>
        </w:tc>
        <w:tc>
          <w:tcPr>
            <w:tcW w:w="2065" w:type="dxa"/>
          </w:tcPr>
          <w:p w14:paraId="0D157EE5" w14:textId="7FC0CFD5" w:rsidR="0004692F" w:rsidRPr="0042396F" w:rsidRDefault="0004692F" w:rsidP="00B513C5">
            <w:pPr>
              <w:spacing w:after="120"/>
            </w:pPr>
          </w:p>
        </w:tc>
      </w:tr>
      <w:tr w:rsidR="00B24563" w14:paraId="712ABD6D" w14:textId="77777777" w:rsidTr="00B513C5">
        <w:tc>
          <w:tcPr>
            <w:tcW w:w="7285" w:type="dxa"/>
          </w:tcPr>
          <w:p w14:paraId="1A1526AD" w14:textId="2470A6BD" w:rsidR="00B24563" w:rsidRPr="00992AC1" w:rsidRDefault="00B24563" w:rsidP="00B513C5">
            <w:pPr>
              <w:spacing w:after="120"/>
              <w:rPr>
                <w:b/>
              </w:rPr>
            </w:pPr>
            <w:r w:rsidRPr="00992AC1">
              <w:rPr>
                <w:b/>
              </w:rPr>
              <w:t>Change to course co</w:t>
            </w:r>
            <w:r w:rsidR="00054713">
              <w:rPr>
                <w:b/>
              </w:rPr>
              <w:t>-</w:t>
            </w:r>
            <w:r w:rsidRPr="00992AC1">
              <w:rPr>
                <w:b/>
              </w:rPr>
              <w:t>requisites</w:t>
            </w:r>
          </w:p>
        </w:tc>
        <w:tc>
          <w:tcPr>
            <w:tcW w:w="2065" w:type="dxa"/>
          </w:tcPr>
          <w:p w14:paraId="29670B56" w14:textId="577A093A" w:rsidR="0004692F" w:rsidRPr="0042396F" w:rsidRDefault="0004692F" w:rsidP="00B513C5">
            <w:pPr>
              <w:spacing w:after="120"/>
            </w:pPr>
          </w:p>
        </w:tc>
      </w:tr>
      <w:tr w:rsidR="00B22844" w14:paraId="529944D5" w14:textId="77777777" w:rsidTr="00B513C5">
        <w:tc>
          <w:tcPr>
            <w:tcW w:w="7285" w:type="dxa"/>
          </w:tcPr>
          <w:p w14:paraId="091C955D" w14:textId="31FFE753" w:rsidR="00B22844" w:rsidRPr="00992AC1" w:rsidRDefault="00B22844" w:rsidP="00B513C5">
            <w:pPr>
              <w:spacing w:after="120"/>
              <w:rPr>
                <w:b/>
              </w:rPr>
            </w:pPr>
            <w:r>
              <w:rPr>
                <w:b/>
              </w:rPr>
              <w:t>Provide justification for the proposed co</w:t>
            </w:r>
            <w:r w:rsidR="00054713">
              <w:rPr>
                <w:b/>
              </w:rPr>
              <w:t>-</w:t>
            </w:r>
            <w:r>
              <w:rPr>
                <w:b/>
              </w:rPr>
              <w:t>requisite(s).</w:t>
            </w:r>
          </w:p>
        </w:tc>
        <w:tc>
          <w:tcPr>
            <w:tcW w:w="2065" w:type="dxa"/>
          </w:tcPr>
          <w:p w14:paraId="289AB833" w14:textId="77777777" w:rsidR="00B22844" w:rsidRDefault="00B22844" w:rsidP="00B513C5">
            <w:pPr>
              <w:spacing w:after="120"/>
            </w:pPr>
          </w:p>
        </w:tc>
      </w:tr>
      <w:tr w:rsidR="00B24563" w14:paraId="0C2EF914" w14:textId="77777777" w:rsidTr="00B513C5">
        <w:tc>
          <w:tcPr>
            <w:tcW w:w="7285" w:type="dxa"/>
          </w:tcPr>
          <w:p w14:paraId="0FB200FA" w14:textId="415A3A50" w:rsidR="00B24563" w:rsidRPr="00992AC1" w:rsidRDefault="00B24563" w:rsidP="00B513C5">
            <w:pPr>
              <w:spacing w:after="120"/>
              <w:rPr>
                <w:b/>
              </w:rPr>
            </w:pPr>
            <w:r w:rsidRPr="00992AC1">
              <w:rPr>
                <w:b/>
              </w:rPr>
              <w:t>Is any co</w:t>
            </w:r>
            <w:r w:rsidR="00054713">
              <w:rPr>
                <w:b/>
              </w:rPr>
              <w:t>-</w:t>
            </w:r>
            <w:r w:rsidRPr="00992AC1">
              <w:rPr>
                <w:b/>
              </w:rPr>
              <w:t>requisite for this course listed as a co</w:t>
            </w:r>
            <w:r w:rsidR="00054713">
              <w:rPr>
                <w:b/>
              </w:rPr>
              <w:t>-</w:t>
            </w:r>
            <w:r w:rsidRPr="00992AC1">
              <w:rPr>
                <w:b/>
              </w:rPr>
              <w:t>requisite on its paired course?</w:t>
            </w:r>
          </w:p>
          <w:p w14:paraId="3ADC2C65" w14:textId="53D10C8A" w:rsidR="00B24563" w:rsidRPr="00060AEC" w:rsidRDefault="00B24563" w:rsidP="00B513C5">
            <w:pPr>
              <w:spacing w:after="120"/>
              <w:rPr>
                <w:sz w:val="20"/>
                <w:szCs w:val="20"/>
              </w:rPr>
            </w:pPr>
            <w:r w:rsidRPr="00060AEC">
              <w:rPr>
                <w:sz w:val="20"/>
                <w:szCs w:val="20"/>
              </w:rPr>
              <w:t>(Ex. CHM 2032 is a co</w:t>
            </w:r>
            <w:r w:rsidR="00054713">
              <w:rPr>
                <w:sz w:val="20"/>
                <w:szCs w:val="20"/>
              </w:rPr>
              <w:t>-</w:t>
            </w:r>
            <w:r w:rsidRPr="00060AEC">
              <w:rPr>
                <w:sz w:val="20"/>
                <w:szCs w:val="20"/>
              </w:rPr>
              <w:t>requisite for CHM 2032L</w:t>
            </w:r>
            <w:r w:rsidR="0042396F" w:rsidRPr="00060AEC">
              <w:rPr>
                <w:sz w:val="20"/>
                <w:szCs w:val="20"/>
              </w:rPr>
              <w:t>,</w:t>
            </w:r>
            <w:r w:rsidRPr="00060AEC">
              <w:rPr>
                <w:sz w:val="20"/>
                <w:szCs w:val="20"/>
              </w:rPr>
              <w:t xml:space="preserve"> and CHM 2032L is a co</w:t>
            </w:r>
            <w:r w:rsidR="00054713">
              <w:rPr>
                <w:sz w:val="20"/>
                <w:szCs w:val="20"/>
              </w:rPr>
              <w:t>-</w:t>
            </w:r>
            <w:r w:rsidRPr="00060AEC">
              <w:rPr>
                <w:sz w:val="20"/>
                <w:szCs w:val="20"/>
              </w:rPr>
              <w:t>requisite for CHM 2032)</w:t>
            </w:r>
          </w:p>
        </w:tc>
        <w:tc>
          <w:tcPr>
            <w:tcW w:w="2065" w:type="dxa"/>
          </w:tcPr>
          <w:p w14:paraId="2B9FF3A9" w14:textId="34892C2F" w:rsidR="00B24563" w:rsidRDefault="00B513C5" w:rsidP="00B513C5">
            <w:pPr>
              <w:spacing w:after="120"/>
            </w:pPr>
            <w:sdt>
              <w:sdtPr>
                <w:id w:val="5757639"/>
                <w:placeholder>
                  <w:docPart w:val="57EB2335A98E4BE782C99BE2CA5367AB"/>
                </w:placeholder>
                <w:dropDownList>
                  <w:listItem w:value="Choose an item."/>
                  <w:listItem w:displayText="Yes" w:value="Yes"/>
                  <w:listItem w:displayText="No" w:value="No"/>
                </w:dropDownList>
              </w:sdtPr>
              <w:sdtEndPr/>
              <w:sdtContent>
                <w:r w:rsidR="00F44228">
                  <w:t>No</w:t>
                </w:r>
              </w:sdtContent>
            </w:sdt>
          </w:p>
          <w:p w14:paraId="3253737C" w14:textId="77777777" w:rsidR="00BF6A71" w:rsidRDefault="00BF6A71" w:rsidP="00B513C5">
            <w:pPr>
              <w:spacing w:after="120"/>
            </w:pPr>
          </w:p>
          <w:p w14:paraId="468234C3" w14:textId="24982309" w:rsidR="00BF6A71" w:rsidRPr="00BF6A71" w:rsidRDefault="00BF6A71" w:rsidP="00B513C5">
            <w:pPr>
              <w:spacing w:after="120"/>
              <w:rPr>
                <w:color w:val="FF0000"/>
              </w:rPr>
            </w:pPr>
          </w:p>
        </w:tc>
      </w:tr>
      <w:tr w:rsidR="00B24563" w14:paraId="48C6AC06" w14:textId="77777777" w:rsidTr="00B513C5">
        <w:tc>
          <w:tcPr>
            <w:tcW w:w="7285" w:type="dxa"/>
          </w:tcPr>
          <w:p w14:paraId="01163EC0" w14:textId="77777777" w:rsidR="00B24563" w:rsidRPr="00992AC1" w:rsidRDefault="00B24563" w:rsidP="00B513C5">
            <w:pPr>
              <w:spacing w:after="120"/>
              <w:rPr>
                <w:b/>
              </w:rPr>
            </w:pPr>
            <w:r w:rsidRPr="00992AC1">
              <w:rPr>
                <w:b/>
              </w:rPr>
              <w:t>Change to course credits or clock hours</w:t>
            </w:r>
          </w:p>
        </w:tc>
        <w:tc>
          <w:tcPr>
            <w:tcW w:w="2065" w:type="dxa"/>
          </w:tcPr>
          <w:p w14:paraId="26C4037D" w14:textId="3D20E2D2" w:rsidR="00B24563" w:rsidRDefault="00B24563" w:rsidP="00B513C5">
            <w:pPr>
              <w:spacing w:after="120"/>
            </w:pPr>
          </w:p>
        </w:tc>
      </w:tr>
      <w:tr w:rsidR="0004692F" w14:paraId="0DF228D8" w14:textId="77777777" w:rsidTr="00B513C5">
        <w:tc>
          <w:tcPr>
            <w:tcW w:w="7285" w:type="dxa"/>
          </w:tcPr>
          <w:p w14:paraId="08C24550" w14:textId="77777777" w:rsidR="0004692F" w:rsidRPr="00992AC1" w:rsidRDefault="0004692F" w:rsidP="00B513C5">
            <w:pPr>
              <w:spacing w:after="120"/>
              <w:rPr>
                <w:b/>
              </w:rPr>
            </w:pPr>
            <w:r w:rsidRPr="00992AC1">
              <w:rPr>
                <w:b/>
              </w:rPr>
              <w:t>Change to contact hours (faculty load)</w:t>
            </w:r>
          </w:p>
        </w:tc>
        <w:tc>
          <w:tcPr>
            <w:tcW w:w="2065" w:type="dxa"/>
          </w:tcPr>
          <w:p w14:paraId="677BA83D" w14:textId="3B476600" w:rsidR="0004692F" w:rsidRDefault="0004692F" w:rsidP="00B513C5">
            <w:pPr>
              <w:spacing w:after="120"/>
            </w:pPr>
          </w:p>
        </w:tc>
      </w:tr>
      <w:tr w:rsidR="00AB32B5" w14:paraId="4240915D" w14:textId="77777777" w:rsidTr="00B513C5">
        <w:tc>
          <w:tcPr>
            <w:tcW w:w="7285" w:type="dxa"/>
          </w:tcPr>
          <w:p w14:paraId="683311BB" w14:textId="77777777" w:rsidR="00AB32B5" w:rsidRDefault="00AB32B5" w:rsidP="00B513C5">
            <w:pPr>
              <w:spacing w:after="120"/>
              <w:rPr>
                <w:b/>
              </w:rPr>
            </w:pPr>
            <w:r w:rsidRPr="00A93B52">
              <w:rPr>
                <w:b/>
              </w:rPr>
              <w:t>Are the Contact hours different from the credit/lecture/lab hours?</w:t>
            </w:r>
          </w:p>
        </w:tc>
        <w:tc>
          <w:tcPr>
            <w:tcW w:w="2065" w:type="dxa"/>
          </w:tcPr>
          <w:p w14:paraId="0A3C316B" w14:textId="77777777" w:rsidR="00AB32B5" w:rsidRDefault="00AB32B5" w:rsidP="00B513C5">
            <w:pPr>
              <w:spacing w:after="120"/>
              <w:rPr>
                <w:color w:val="FF0000"/>
              </w:rPr>
            </w:pPr>
          </w:p>
        </w:tc>
      </w:tr>
      <w:tr w:rsidR="0004692F" w14:paraId="203507E4" w14:textId="77777777" w:rsidTr="00B513C5">
        <w:tc>
          <w:tcPr>
            <w:tcW w:w="7285" w:type="dxa"/>
          </w:tcPr>
          <w:p w14:paraId="1E15A38A" w14:textId="77777777" w:rsidR="0004692F" w:rsidRPr="00992AC1" w:rsidRDefault="0004692F" w:rsidP="00B513C5">
            <w:pPr>
              <w:spacing w:after="120"/>
              <w:rPr>
                <w:b/>
              </w:rPr>
            </w:pPr>
            <w:r w:rsidRPr="00992AC1">
              <w:rPr>
                <w:b/>
              </w:rPr>
              <w:t>Change to grade mode</w:t>
            </w:r>
          </w:p>
        </w:tc>
        <w:sdt>
          <w:sdtPr>
            <w:id w:val="-1800373654"/>
            <w:placeholder>
              <w:docPart w:val="DefaultPlaceholder_1082065159"/>
            </w:placeholder>
            <w:showingPlcHdr/>
            <w:dropDownList>
              <w:listItem w:value="Choose an item."/>
              <w:listItem w:displayText="Standard Grading (A, B, C, D, F)" w:value="Standard Grading (A, B, C, D, F)"/>
              <w:listItem w:displayText="Pass/Fail" w:value="Pass/Fail"/>
            </w:dropDownList>
          </w:sdtPr>
          <w:sdtEndPr/>
          <w:sdtContent>
            <w:tc>
              <w:tcPr>
                <w:tcW w:w="2065" w:type="dxa"/>
              </w:tcPr>
              <w:p w14:paraId="3F2F9A08" w14:textId="7204B5A9" w:rsidR="0004692F" w:rsidRDefault="003C6460" w:rsidP="00B513C5">
                <w:pPr>
                  <w:spacing w:after="120"/>
                </w:pPr>
                <w:r w:rsidRPr="00BA51CC">
                  <w:rPr>
                    <w:rStyle w:val="PlaceholderText"/>
                    <w:color w:val="FF0000"/>
                  </w:rPr>
                  <w:t>Choose an item.</w:t>
                </w:r>
              </w:p>
            </w:tc>
          </w:sdtContent>
        </w:sdt>
      </w:tr>
      <w:tr w:rsidR="0042396F" w14:paraId="5C06A611" w14:textId="77777777" w:rsidTr="00B513C5">
        <w:tc>
          <w:tcPr>
            <w:tcW w:w="7285" w:type="dxa"/>
          </w:tcPr>
          <w:p w14:paraId="2D7C6748" w14:textId="77777777" w:rsidR="0042396F" w:rsidRPr="00992AC1" w:rsidRDefault="0042396F" w:rsidP="00B513C5">
            <w:pPr>
              <w:spacing w:after="120"/>
              <w:rPr>
                <w:b/>
              </w:rPr>
            </w:pPr>
            <w:r>
              <w:rPr>
                <w:b/>
              </w:rPr>
              <w:t>Change to credit type</w:t>
            </w:r>
          </w:p>
        </w:tc>
        <w:sdt>
          <w:sdtPr>
            <w:id w:val="240450385"/>
            <w:placeholder>
              <w:docPart w:val="DefaultPlaceholder_1082065159"/>
            </w:placeholder>
            <w:showingPlcHdr/>
            <w:dropDownList>
              <w:listItem w:value="Choose an item."/>
              <w:listItem w:displayText="College Credit" w:value="College Credit"/>
              <w:listItem w:displayText="Preparatory Credit" w:value="Preparatory Credit"/>
              <w:listItem w:displayText="Vocational Credit" w:value="Vocational Credit"/>
            </w:dropDownList>
          </w:sdtPr>
          <w:sdtEndPr/>
          <w:sdtContent>
            <w:tc>
              <w:tcPr>
                <w:tcW w:w="2065" w:type="dxa"/>
              </w:tcPr>
              <w:p w14:paraId="18930A81" w14:textId="331C7EAD" w:rsidR="0042396F" w:rsidRDefault="003C6460" w:rsidP="00B513C5">
                <w:pPr>
                  <w:spacing w:after="120"/>
                </w:pPr>
                <w:r w:rsidRPr="00BA51CC">
                  <w:rPr>
                    <w:rStyle w:val="PlaceholderText"/>
                    <w:color w:val="FF0000"/>
                  </w:rPr>
                  <w:t>Choose an item.</w:t>
                </w:r>
              </w:p>
            </w:tc>
          </w:sdtContent>
        </w:sdt>
      </w:tr>
      <w:tr w:rsidR="0004692F" w14:paraId="3F0DF26A" w14:textId="77777777" w:rsidTr="00B513C5">
        <w:tc>
          <w:tcPr>
            <w:tcW w:w="9350" w:type="dxa"/>
            <w:gridSpan w:val="2"/>
          </w:tcPr>
          <w:p w14:paraId="061DC4A7" w14:textId="77777777" w:rsidR="0004692F" w:rsidRPr="00992AC1" w:rsidRDefault="0004692F" w:rsidP="00B513C5">
            <w:pPr>
              <w:spacing w:after="120"/>
              <w:rPr>
                <w:b/>
              </w:rPr>
            </w:pPr>
            <w:r w:rsidRPr="00992AC1">
              <w:rPr>
                <w:b/>
              </w:rPr>
              <w:t xml:space="preserve">Change to course description </w:t>
            </w:r>
            <w:r w:rsidR="00E6331D" w:rsidRPr="00E6331D">
              <w:t>(provide below)</w:t>
            </w:r>
          </w:p>
        </w:tc>
      </w:tr>
      <w:tr w:rsidR="0004692F" w14:paraId="14DE6CB2" w14:textId="77777777" w:rsidTr="00B513C5">
        <w:tc>
          <w:tcPr>
            <w:tcW w:w="9350" w:type="dxa"/>
            <w:gridSpan w:val="2"/>
          </w:tcPr>
          <w:p w14:paraId="1519ABBF" w14:textId="77777777" w:rsidR="0004692F" w:rsidRPr="00B227AF" w:rsidRDefault="00B227AF" w:rsidP="00B513C5">
            <w:pPr>
              <w:spacing w:after="120"/>
            </w:pPr>
            <w:r w:rsidRPr="00B227AF">
              <w:rPr>
                <w:color w:val="FF0000"/>
              </w:rPr>
              <w:t xml:space="preserve">Type in </w:t>
            </w:r>
            <w:r w:rsidR="00BF6A71">
              <w:rPr>
                <w:color w:val="FF0000"/>
              </w:rPr>
              <w:t xml:space="preserve">entire </w:t>
            </w:r>
            <w:r w:rsidRPr="00B227AF">
              <w:rPr>
                <w:color w:val="FF0000"/>
              </w:rPr>
              <w:t xml:space="preserve">new </w:t>
            </w:r>
            <w:r w:rsidR="0069739E">
              <w:rPr>
                <w:color w:val="FF0000"/>
              </w:rPr>
              <w:t xml:space="preserve">course </w:t>
            </w:r>
            <w:r w:rsidRPr="00B227AF">
              <w:rPr>
                <w:color w:val="FF0000"/>
              </w:rPr>
              <w:t>description here</w:t>
            </w:r>
          </w:p>
        </w:tc>
      </w:tr>
      <w:tr w:rsidR="0004692F" w14:paraId="590F7EED" w14:textId="77777777" w:rsidTr="00B513C5">
        <w:tc>
          <w:tcPr>
            <w:tcW w:w="9350" w:type="dxa"/>
            <w:gridSpan w:val="2"/>
          </w:tcPr>
          <w:p w14:paraId="7E7491EF" w14:textId="77777777" w:rsidR="0004692F" w:rsidRPr="00B227AF" w:rsidRDefault="0004692F" w:rsidP="00B513C5">
            <w:pPr>
              <w:spacing w:after="120"/>
              <w:rPr>
                <w:b/>
              </w:rPr>
            </w:pPr>
            <w:r w:rsidRPr="00B227AF">
              <w:rPr>
                <w:b/>
              </w:rPr>
              <w:t xml:space="preserve">Change to general topic outline </w:t>
            </w:r>
            <w:r w:rsidRPr="00B227AF">
              <w:rPr>
                <w:color w:val="FF0000"/>
              </w:rPr>
              <w:t xml:space="preserve">(type in </w:t>
            </w:r>
            <w:r w:rsidR="00BF6A71">
              <w:rPr>
                <w:color w:val="FF0000"/>
              </w:rPr>
              <w:t xml:space="preserve">entire </w:t>
            </w:r>
            <w:r w:rsidRPr="00B227AF">
              <w:rPr>
                <w:color w:val="FF0000"/>
              </w:rPr>
              <w:t>new outline below)</w:t>
            </w:r>
          </w:p>
        </w:tc>
      </w:tr>
      <w:tr w:rsidR="0004692F" w14:paraId="778F560F" w14:textId="77777777" w:rsidTr="00B513C5">
        <w:tc>
          <w:tcPr>
            <w:tcW w:w="9350" w:type="dxa"/>
            <w:gridSpan w:val="2"/>
          </w:tcPr>
          <w:p w14:paraId="089281EF" w14:textId="0D70C44B" w:rsidR="007F07C9" w:rsidRDefault="007F07C9" w:rsidP="00B513C5">
            <w:pPr>
              <w:pStyle w:val="ListParagraph"/>
              <w:spacing w:after="120"/>
              <w:contextualSpacing w:val="0"/>
            </w:pPr>
          </w:p>
        </w:tc>
      </w:tr>
    </w:tbl>
    <w:p w14:paraId="50E56C0B" w14:textId="77777777" w:rsidR="0004692F" w:rsidRDefault="0004692F" w:rsidP="00E6331D">
      <w:pPr>
        <w:contextualSpacing/>
      </w:pPr>
    </w:p>
    <w:p w14:paraId="0C6EBFBC" w14:textId="054E8BC6" w:rsidR="007F07C9" w:rsidRDefault="007F07C9" w:rsidP="00E6331D">
      <w:pPr>
        <w:contextualSpacing/>
      </w:pPr>
      <w:r w:rsidRPr="007F07C9">
        <w:rPr>
          <w:b/>
        </w:rPr>
        <w:t>Change to Learning Outcomes:</w:t>
      </w:r>
      <w:r>
        <w:rPr>
          <w:b/>
        </w:rPr>
        <w:t xml:space="preserve">  </w:t>
      </w:r>
      <w:r w:rsidRPr="00970B5D">
        <w:rPr>
          <w:color w:val="FF0000"/>
        </w:rPr>
        <w:t xml:space="preserve">For information purposes only.  </w:t>
      </w:r>
    </w:p>
    <w:tbl>
      <w:tblPr>
        <w:tblStyle w:val="TableGrid"/>
        <w:tblW w:w="0" w:type="auto"/>
        <w:tblLook w:val="04A0" w:firstRow="1" w:lastRow="0" w:firstColumn="1" w:lastColumn="0" w:noHBand="0" w:noVBand="1"/>
      </w:tblPr>
      <w:tblGrid>
        <w:gridCol w:w="9350"/>
      </w:tblGrid>
      <w:tr w:rsidR="009F3518" w14:paraId="680A9941" w14:textId="77777777" w:rsidTr="00B513C5">
        <w:trPr>
          <w:trHeight w:val="1160"/>
        </w:trPr>
        <w:tc>
          <w:tcPr>
            <w:tcW w:w="9350" w:type="dxa"/>
          </w:tcPr>
          <w:p w14:paraId="78FBC0B2" w14:textId="30D372A7" w:rsidR="00B22844" w:rsidRDefault="00B22844" w:rsidP="00B22844">
            <w:pPr>
              <w:shd w:val="clear" w:color="auto" w:fill="FFFFFF"/>
              <w:rPr>
                <w:rFonts w:ascii="Calibri" w:eastAsia="Times New Roman" w:hAnsi="Calibri" w:cs="Times New Roman"/>
                <w:b/>
                <w:bCs/>
                <w:color w:val="000000"/>
                <w:sz w:val="24"/>
                <w:szCs w:val="24"/>
              </w:rPr>
            </w:pPr>
            <w:r w:rsidRPr="00D00D6B">
              <w:rPr>
                <w:rFonts w:ascii="Calibri" w:eastAsia="Times New Roman" w:hAnsi="Calibri" w:cs="Times New Roman"/>
                <w:b/>
                <w:bCs/>
                <w:color w:val="000000"/>
                <w:sz w:val="24"/>
                <w:szCs w:val="24"/>
              </w:rPr>
              <w:t>IV.  Course Competencies, Learning Outcomes and Objectives</w:t>
            </w:r>
          </w:p>
          <w:p w14:paraId="7514E47F" w14:textId="77777777" w:rsidR="00B513C5" w:rsidRDefault="00B513C5" w:rsidP="00B513C5">
            <w:pPr>
              <w:shd w:val="clear" w:color="auto" w:fill="FFFFFF"/>
              <w:ind w:firstLine="330"/>
              <w:rPr>
                <w:rFonts w:ascii="Calibri" w:eastAsia="Times New Roman" w:hAnsi="Calibri" w:cs="Times New Roman"/>
                <w:b/>
                <w:bCs/>
                <w:color w:val="000000"/>
              </w:rPr>
            </w:pPr>
          </w:p>
          <w:p w14:paraId="74C326D3" w14:textId="3D90BFA5" w:rsidR="00B22844" w:rsidRPr="001267D2" w:rsidRDefault="00B22844" w:rsidP="00B513C5">
            <w:pPr>
              <w:shd w:val="clear" w:color="auto" w:fill="FFFFFF"/>
              <w:ind w:firstLine="330"/>
              <w:rPr>
                <w:rFonts w:ascii="Calibri" w:eastAsia="Times New Roman" w:hAnsi="Calibri" w:cs="Times New Roman"/>
                <w:color w:val="000000"/>
                <w:sz w:val="24"/>
                <w:szCs w:val="24"/>
              </w:rPr>
            </w:pPr>
            <w:r w:rsidRPr="001267D2">
              <w:rPr>
                <w:rFonts w:ascii="Calibri" w:eastAsia="Times New Roman" w:hAnsi="Calibri" w:cs="Times New Roman"/>
                <w:b/>
                <w:bCs/>
                <w:color w:val="000000"/>
              </w:rPr>
              <w:t>A.</w:t>
            </w:r>
            <w:r w:rsidRPr="001267D2">
              <w:rPr>
                <w:rFonts w:ascii="Calibri" w:eastAsia="Times New Roman" w:hAnsi="Calibri" w:cs="Times New Roman"/>
                <w:color w:val="000000"/>
              </w:rPr>
              <w:t>  </w:t>
            </w:r>
            <w:r w:rsidRPr="001267D2">
              <w:rPr>
                <w:rFonts w:ascii="Calibri" w:eastAsia="Times New Roman" w:hAnsi="Calibri" w:cs="Times New Roman"/>
                <w:b/>
                <w:bCs/>
                <w:color w:val="000000"/>
              </w:rPr>
              <w:t>General Education Competencies and </w:t>
            </w:r>
            <w:r w:rsidRPr="007D16A0">
              <w:rPr>
                <w:rFonts w:ascii="Calibri" w:eastAsia="Times New Roman" w:hAnsi="Calibri" w:cs="Times New Roman"/>
                <w:b/>
                <w:bCs/>
              </w:rPr>
              <w:t>Course</w:t>
            </w:r>
            <w:r w:rsidRPr="001267D2">
              <w:rPr>
                <w:rFonts w:ascii="Calibri" w:eastAsia="Times New Roman" w:hAnsi="Calibri" w:cs="Times New Roman"/>
                <w:b/>
                <w:bCs/>
                <w:color w:val="FF0000"/>
              </w:rPr>
              <w:t> </w:t>
            </w:r>
            <w:r w:rsidRPr="001267D2">
              <w:rPr>
                <w:rFonts w:ascii="Calibri" w:eastAsia="Times New Roman" w:hAnsi="Calibri" w:cs="Times New Roman"/>
                <w:b/>
                <w:bCs/>
                <w:color w:val="000000"/>
              </w:rPr>
              <w:t>Outcomes</w:t>
            </w:r>
          </w:p>
          <w:p w14:paraId="34F295BC" w14:textId="5C1BE71E" w:rsidR="00B22844" w:rsidRDefault="00B22844" w:rsidP="00B22844">
            <w:pPr>
              <w:shd w:val="clear" w:color="auto" w:fill="FFFFFF"/>
              <w:ind w:left="720"/>
              <w:rPr>
                <w:rFonts w:ascii="Calibri" w:eastAsia="Times New Roman" w:hAnsi="Calibri" w:cs="Times New Roman"/>
                <w:color w:val="000000"/>
                <w:sz w:val="24"/>
                <w:szCs w:val="24"/>
              </w:rPr>
            </w:pPr>
            <w:r>
              <w:rPr>
                <w:rFonts w:ascii="Calibri" w:eastAsia="Times New Roman" w:hAnsi="Calibri" w:cs="Times New Roman"/>
                <w:color w:val="000000"/>
                <w:sz w:val="24"/>
                <w:szCs w:val="24"/>
              </w:rPr>
              <w:t xml:space="preserve">1. Integral </w:t>
            </w:r>
            <w:r>
              <w:rPr>
                <w:rFonts w:ascii="Calibri" w:eastAsia="Times New Roman" w:hAnsi="Calibri" w:cs="Times New Roman"/>
                <w:i/>
                <w:color w:val="000000"/>
                <w:sz w:val="24"/>
                <w:szCs w:val="24"/>
              </w:rPr>
              <w:t>General Education Competency or competencies</w:t>
            </w:r>
            <w:r>
              <w:rPr>
                <w:rFonts w:ascii="Calibri" w:eastAsia="Times New Roman" w:hAnsi="Calibri" w:cs="Times New Roman"/>
                <w:color w:val="000000"/>
                <w:sz w:val="24"/>
                <w:szCs w:val="24"/>
              </w:rPr>
              <w:t>:</w:t>
            </w:r>
            <w:r w:rsidR="00BE3D4C">
              <w:rPr>
                <w:rFonts w:ascii="Calibri" w:eastAsia="Times New Roman" w:hAnsi="Calibri" w:cs="Times New Roman"/>
                <w:color w:val="000000"/>
                <w:sz w:val="24"/>
                <w:szCs w:val="24"/>
              </w:rPr>
              <w:t xml:space="preserve"> </w:t>
            </w:r>
            <w:r w:rsidR="00BE3D4C" w:rsidRPr="00BE3D4C">
              <w:rPr>
                <w:rFonts w:ascii="Calibri" w:eastAsia="Times New Roman" w:hAnsi="Calibri" w:cs="Times New Roman"/>
                <w:b/>
                <w:bCs/>
                <w:color w:val="000000"/>
                <w:sz w:val="24"/>
                <w:szCs w:val="24"/>
              </w:rPr>
              <w:t>Research</w:t>
            </w:r>
          </w:p>
          <w:p w14:paraId="3C071024" w14:textId="77777777" w:rsidR="00F44228" w:rsidRPr="00B513C5" w:rsidRDefault="00F44228" w:rsidP="00B513C5">
            <w:pPr>
              <w:shd w:val="clear" w:color="auto" w:fill="FFFFFF"/>
              <w:rPr>
                <w:rFonts w:ascii="Calibri" w:eastAsia="Times New Roman" w:hAnsi="Calibri" w:cs="Times New Roman"/>
                <w:color w:val="000000"/>
                <w:sz w:val="24"/>
                <w:szCs w:val="24"/>
              </w:rPr>
            </w:pPr>
          </w:p>
          <w:p w14:paraId="4BA665A9" w14:textId="290667B9" w:rsidR="00B513C5" w:rsidRDefault="00B513C5" w:rsidP="00B513C5">
            <w:pPr>
              <w:shd w:val="clear" w:color="auto" w:fill="FFFFFF"/>
              <w:ind w:firstLine="330"/>
              <w:rPr>
                <w:b/>
              </w:rPr>
            </w:pPr>
            <w:r>
              <w:rPr>
                <w:rFonts w:ascii="Calibri" w:eastAsia="Times New Roman" w:hAnsi="Calibri" w:cs="Times New Roman"/>
                <w:b/>
                <w:color w:val="000000"/>
                <w:sz w:val="24"/>
                <w:szCs w:val="24"/>
              </w:rPr>
              <w:t>B</w:t>
            </w:r>
            <w:r w:rsidRPr="00301426">
              <w:rPr>
                <w:rFonts w:ascii="Calibri" w:eastAsia="Times New Roman" w:hAnsi="Calibri" w:cs="Times New Roman"/>
                <w:b/>
                <w:color w:val="000000"/>
                <w:sz w:val="24"/>
                <w:szCs w:val="24"/>
              </w:rPr>
              <w:t>.</w:t>
            </w:r>
            <w:r>
              <w:rPr>
                <w:rFonts w:ascii="Calibri" w:eastAsia="Times New Roman" w:hAnsi="Calibri" w:cs="Times New Roman"/>
                <w:color w:val="000000"/>
                <w:sz w:val="24"/>
                <w:szCs w:val="24"/>
              </w:rPr>
              <w:t xml:space="preserve"> </w:t>
            </w:r>
            <w:r w:rsidRPr="005F3E7D">
              <w:rPr>
                <w:b/>
              </w:rPr>
              <w:t>Other Course Objectives</w:t>
            </w:r>
            <w:r>
              <w:rPr>
                <w:b/>
              </w:rPr>
              <w:t>/Standards</w:t>
            </w:r>
          </w:p>
          <w:p w14:paraId="75C5E2FE" w14:textId="24CE9283" w:rsidR="00B513C5" w:rsidRPr="00B513C5" w:rsidRDefault="00B513C5" w:rsidP="00B513C5">
            <w:pPr>
              <w:shd w:val="clear" w:color="auto" w:fill="FFFFFF"/>
              <w:ind w:firstLine="330"/>
              <w:rPr>
                <w:bCs/>
                <w:color w:val="FF0000"/>
              </w:rPr>
            </w:pPr>
            <w:r w:rsidRPr="00B513C5">
              <w:rPr>
                <w:bCs/>
                <w:color w:val="FF0000"/>
              </w:rPr>
              <w:t>Edits shown:</w:t>
            </w:r>
          </w:p>
          <w:p w14:paraId="28AE5210" w14:textId="09AE3924" w:rsidR="0084692D" w:rsidRPr="0084692D" w:rsidRDefault="0084692D" w:rsidP="00B513C5">
            <w:pPr>
              <w:pStyle w:val="ListParagraph"/>
              <w:numPr>
                <w:ilvl w:val="0"/>
                <w:numId w:val="8"/>
              </w:numPr>
              <w:shd w:val="clear" w:color="auto" w:fill="FFFFFF"/>
              <w:spacing w:after="120"/>
              <w:contextualSpacing w:val="0"/>
              <w:rPr>
                <w:rFonts w:ascii="Calibri" w:eastAsia="Times New Roman" w:hAnsi="Calibri" w:cs="Times New Roman"/>
                <w:color w:val="000000"/>
                <w:sz w:val="24"/>
                <w:szCs w:val="24"/>
              </w:rPr>
            </w:pPr>
            <w:r w:rsidRPr="0084692D">
              <w:rPr>
                <w:rFonts w:ascii="Calibri" w:eastAsia="Times New Roman" w:hAnsi="Calibri" w:cs="Times New Roman"/>
                <w:color w:val="000000"/>
                <w:sz w:val="24"/>
                <w:szCs w:val="24"/>
              </w:rPr>
              <w:t>Apply ethical and legal considerations for radiographs and perform techniques according to the Florida Dental Practice Act.</w:t>
            </w:r>
          </w:p>
          <w:p w14:paraId="428EFE90" w14:textId="5F1969CB" w:rsidR="0084692D" w:rsidRPr="0084692D" w:rsidRDefault="0084692D" w:rsidP="00B513C5">
            <w:pPr>
              <w:pStyle w:val="ListParagraph"/>
              <w:numPr>
                <w:ilvl w:val="0"/>
                <w:numId w:val="8"/>
              </w:numPr>
              <w:shd w:val="clear" w:color="auto" w:fill="FFFFFF"/>
              <w:spacing w:after="120"/>
              <w:contextualSpacing w:val="0"/>
              <w:rPr>
                <w:rFonts w:ascii="Calibri" w:eastAsia="Times New Roman" w:hAnsi="Calibri" w:cs="Times New Roman"/>
                <w:color w:val="000000"/>
                <w:sz w:val="24"/>
                <w:szCs w:val="24"/>
              </w:rPr>
            </w:pPr>
            <w:r w:rsidRPr="0084692D">
              <w:rPr>
                <w:rFonts w:ascii="Calibri" w:eastAsia="Times New Roman" w:hAnsi="Calibri" w:cs="Times New Roman"/>
                <w:color w:val="000000"/>
                <w:sz w:val="24"/>
                <w:szCs w:val="24"/>
              </w:rPr>
              <w:t>Apply and differentiate between types of radiographic film, components and use of the x-ray unit.</w:t>
            </w:r>
          </w:p>
          <w:p w14:paraId="02C8B07C" w14:textId="2DAB2A79" w:rsidR="0084692D" w:rsidRPr="0084692D" w:rsidRDefault="0084692D" w:rsidP="00B513C5">
            <w:pPr>
              <w:pStyle w:val="ListParagraph"/>
              <w:numPr>
                <w:ilvl w:val="0"/>
                <w:numId w:val="8"/>
              </w:numPr>
              <w:shd w:val="clear" w:color="auto" w:fill="FFFFFF"/>
              <w:spacing w:after="120"/>
              <w:contextualSpacing w:val="0"/>
              <w:rPr>
                <w:rFonts w:ascii="Calibri" w:eastAsia="Times New Roman" w:hAnsi="Calibri" w:cs="Times New Roman"/>
                <w:color w:val="000000"/>
                <w:sz w:val="24"/>
                <w:szCs w:val="24"/>
              </w:rPr>
            </w:pPr>
            <w:r w:rsidRPr="0084692D">
              <w:rPr>
                <w:rFonts w:ascii="Calibri" w:eastAsia="Times New Roman" w:hAnsi="Calibri" w:cs="Times New Roman"/>
                <w:color w:val="000000"/>
                <w:sz w:val="24"/>
                <w:szCs w:val="24"/>
              </w:rPr>
              <w:t>Describe the history and basic principles of dental radiography.</w:t>
            </w:r>
          </w:p>
          <w:p w14:paraId="6827342D" w14:textId="1A4EB83D" w:rsidR="0084692D" w:rsidRPr="0084692D" w:rsidRDefault="0084692D" w:rsidP="00B513C5">
            <w:pPr>
              <w:pStyle w:val="ListParagraph"/>
              <w:numPr>
                <w:ilvl w:val="0"/>
                <w:numId w:val="8"/>
              </w:numPr>
              <w:shd w:val="clear" w:color="auto" w:fill="FFFFFF"/>
              <w:spacing w:after="120"/>
              <w:contextualSpacing w:val="0"/>
              <w:rPr>
                <w:rFonts w:ascii="Calibri" w:eastAsia="Times New Roman" w:hAnsi="Calibri" w:cs="Times New Roman"/>
                <w:color w:val="000000"/>
                <w:sz w:val="24"/>
                <w:szCs w:val="24"/>
              </w:rPr>
            </w:pPr>
            <w:r w:rsidRPr="0084692D">
              <w:rPr>
                <w:rFonts w:ascii="Calibri" w:eastAsia="Times New Roman" w:hAnsi="Calibri" w:cs="Times New Roman"/>
                <w:color w:val="000000"/>
                <w:sz w:val="24"/>
                <w:szCs w:val="24"/>
              </w:rPr>
              <w:t>Analyze the various types of digital dental radiography.</w:t>
            </w:r>
          </w:p>
          <w:p w14:paraId="430985DB" w14:textId="6238CD90" w:rsidR="0084692D" w:rsidRPr="0084692D" w:rsidRDefault="0084692D" w:rsidP="00B513C5">
            <w:pPr>
              <w:pStyle w:val="ListParagraph"/>
              <w:numPr>
                <w:ilvl w:val="0"/>
                <w:numId w:val="8"/>
              </w:numPr>
              <w:shd w:val="clear" w:color="auto" w:fill="FFFFFF"/>
              <w:spacing w:after="120"/>
              <w:contextualSpacing w:val="0"/>
              <w:rPr>
                <w:rFonts w:ascii="Calibri" w:eastAsia="Times New Roman" w:hAnsi="Calibri" w:cs="Times New Roman"/>
                <w:color w:val="000000"/>
                <w:sz w:val="24"/>
                <w:szCs w:val="24"/>
              </w:rPr>
            </w:pPr>
            <w:r w:rsidRPr="0084692D">
              <w:rPr>
                <w:rFonts w:ascii="Calibri" w:eastAsia="Times New Roman" w:hAnsi="Calibri" w:cs="Times New Roman"/>
                <w:color w:val="000000"/>
                <w:sz w:val="24"/>
                <w:szCs w:val="24"/>
              </w:rPr>
              <w:t xml:space="preserve">List the biological effects of ionizing </w:t>
            </w:r>
            <w:proofErr w:type="spellStart"/>
            <w:r w:rsidRPr="0084692D">
              <w:rPr>
                <w:rFonts w:ascii="Calibri" w:eastAsia="Times New Roman" w:hAnsi="Calibri" w:cs="Times New Roman"/>
                <w:color w:val="000000"/>
                <w:sz w:val="24"/>
                <w:szCs w:val="24"/>
              </w:rPr>
              <w:t>radiation</w:t>
            </w:r>
            <w:del w:id="6" w:author="Karen Molumby" w:date="2020-08-18T20:49:00Z">
              <w:r w:rsidR="00BE3D4C" w:rsidDel="00130EF1">
                <w:rPr>
                  <w:rFonts w:ascii="Calibri" w:eastAsia="Times New Roman" w:hAnsi="Calibri" w:cs="Times New Roman"/>
                  <w:color w:val="000000"/>
                  <w:sz w:val="24"/>
                  <w:szCs w:val="24"/>
                </w:rPr>
                <w:delText xml:space="preserve">, </w:delText>
              </w:r>
            </w:del>
            <w:ins w:id="7" w:author="Karen Molumby" w:date="2020-08-18T20:50:00Z">
              <w:r w:rsidR="00130EF1">
                <w:rPr>
                  <w:rFonts w:ascii="Calibri" w:eastAsia="Times New Roman" w:hAnsi="Calibri" w:cs="Times New Roman"/>
                  <w:color w:val="000000"/>
                  <w:sz w:val="24"/>
                  <w:szCs w:val="24"/>
                </w:rPr>
                <w:t>:</w:t>
              </w:r>
            </w:ins>
            <w:del w:id="8" w:author="Karen Molumby" w:date="2020-08-18T20:50:00Z">
              <w:r w:rsidR="00BE3D4C" w:rsidDel="00130EF1">
                <w:rPr>
                  <w:rFonts w:ascii="Calibri" w:eastAsia="Times New Roman" w:hAnsi="Calibri" w:cs="Times New Roman"/>
                  <w:color w:val="000000"/>
                  <w:sz w:val="24"/>
                  <w:szCs w:val="24"/>
                </w:rPr>
                <w:delText>a</w:delText>
              </w:r>
              <w:r w:rsidRPr="0084692D" w:rsidDel="00130EF1">
                <w:rPr>
                  <w:rFonts w:ascii="Calibri" w:eastAsia="Times New Roman" w:hAnsi="Calibri" w:cs="Times New Roman"/>
                  <w:color w:val="000000"/>
                  <w:sz w:val="24"/>
                  <w:szCs w:val="24"/>
                </w:rPr>
                <w:delText xml:space="preserve">pply </w:delText>
              </w:r>
            </w:del>
            <w:ins w:id="9" w:author="Karen Molumby" w:date="2020-08-18T20:50:00Z">
              <w:r w:rsidR="00130EF1">
                <w:rPr>
                  <w:rFonts w:ascii="Calibri" w:eastAsia="Times New Roman" w:hAnsi="Calibri" w:cs="Times New Roman"/>
                  <w:color w:val="000000"/>
                  <w:sz w:val="24"/>
                  <w:szCs w:val="24"/>
                </w:rPr>
                <w:t>A</w:t>
              </w:r>
              <w:r w:rsidR="00130EF1" w:rsidRPr="0084692D">
                <w:rPr>
                  <w:rFonts w:ascii="Calibri" w:eastAsia="Times New Roman" w:hAnsi="Calibri" w:cs="Times New Roman"/>
                  <w:color w:val="000000"/>
                  <w:sz w:val="24"/>
                  <w:szCs w:val="24"/>
                </w:rPr>
                <w:t>pply</w:t>
              </w:r>
              <w:proofErr w:type="spellEnd"/>
              <w:r w:rsidR="00130EF1" w:rsidRPr="0084692D">
                <w:rPr>
                  <w:rFonts w:ascii="Calibri" w:eastAsia="Times New Roman" w:hAnsi="Calibri" w:cs="Times New Roman"/>
                  <w:color w:val="000000"/>
                  <w:sz w:val="24"/>
                  <w:szCs w:val="24"/>
                </w:rPr>
                <w:t xml:space="preserve"> </w:t>
              </w:r>
            </w:ins>
            <w:r w:rsidRPr="0084692D">
              <w:rPr>
                <w:rFonts w:ascii="Calibri" w:eastAsia="Times New Roman" w:hAnsi="Calibri" w:cs="Times New Roman"/>
                <w:color w:val="000000"/>
                <w:sz w:val="24"/>
                <w:szCs w:val="24"/>
              </w:rPr>
              <w:t>precautions used to prevent injury and promote patient and operator safety.</w:t>
            </w:r>
          </w:p>
          <w:p w14:paraId="5F60F56D" w14:textId="7E3C2A4C" w:rsidR="0084692D" w:rsidRPr="0084692D" w:rsidRDefault="0084692D" w:rsidP="00B513C5">
            <w:pPr>
              <w:pStyle w:val="ListParagraph"/>
              <w:numPr>
                <w:ilvl w:val="0"/>
                <w:numId w:val="8"/>
              </w:numPr>
              <w:shd w:val="clear" w:color="auto" w:fill="FFFFFF"/>
              <w:spacing w:after="120"/>
              <w:contextualSpacing w:val="0"/>
              <w:rPr>
                <w:rFonts w:ascii="Calibri" w:eastAsia="Times New Roman" w:hAnsi="Calibri" w:cs="Times New Roman"/>
                <w:color w:val="000000"/>
                <w:sz w:val="24"/>
                <w:szCs w:val="24"/>
              </w:rPr>
            </w:pPr>
            <w:r w:rsidRPr="0084692D">
              <w:rPr>
                <w:rFonts w:ascii="Calibri" w:eastAsia="Times New Roman" w:hAnsi="Calibri" w:cs="Times New Roman"/>
                <w:color w:val="000000"/>
                <w:sz w:val="24"/>
                <w:szCs w:val="24"/>
              </w:rPr>
              <w:t>Explain the types of radiographic exposures used for intra and extra oral use.</w:t>
            </w:r>
          </w:p>
          <w:p w14:paraId="25B452C1" w14:textId="6EB13D0D" w:rsidR="0084692D" w:rsidRPr="0084692D" w:rsidRDefault="0084692D" w:rsidP="00B513C5">
            <w:pPr>
              <w:pStyle w:val="ListParagraph"/>
              <w:numPr>
                <w:ilvl w:val="0"/>
                <w:numId w:val="8"/>
              </w:numPr>
              <w:shd w:val="clear" w:color="auto" w:fill="FFFFFF"/>
              <w:spacing w:after="120"/>
              <w:contextualSpacing w:val="0"/>
              <w:rPr>
                <w:rFonts w:ascii="Calibri" w:eastAsia="Times New Roman" w:hAnsi="Calibri" w:cs="Times New Roman"/>
                <w:color w:val="000000"/>
                <w:sz w:val="24"/>
                <w:szCs w:val="24"/>
              </w:rPr>
            </w:pPr>
            <w:r w:rsidRPr="0084692D">
              <w:rPr>
                <w:rFonts w:ascii="Calibri" w:eastAsia="Times New Roman" w:hAnsi="Calibri" w:cs="Times New Roman"/>
                <w:color w:val="000000"/>
                <w:sz w:val="24"/>
                <w:szCs w:val="24"/>
              </w:rPr>
              <w:t>Interpret radiographic exposures for technique errors.</w:t>
            </w:r>
          </w:p>
          <w:p w14:paraId="11D78F22" w14:textId="6A60AB70" w:rsidR="0084692D" w:rsidRPr="0084692D" w:rsidRDefault="0084692D" w:rsidP="00B513C5">
            <w:pPr>
              <w:pStyle w:val="ListParagraph"/>
              <w:numPr>
                <w:ilvl w:val="0"/>
                <w:numId w:val="8"/>
              </w:numPr>
              <w:shd w:val="clear" w:color="auto" w:fill="FFFFFF"/>
              <w:spacing w:after="120"/>
              <w:contextualSpacing w:val="0"/>
              <w:rPr>
                <w:rFonts w:ascii="Calibri" w:eastAsia="Times New Roman" w:hAnsi="Calibri" w:cs="Times New Roman"/>
                <w:color w:val="000000"/>
                <w:sz w:val="24"/>
                <w:szCs w:val="24"/>
              </w:rPr>
            </w:pPr>
            <w:r w:rsidRPr="0084692D">
              <w:rPr>
                <w:rFonts w:ascii="Calibri" w:eastAsia="Times New Roman" w:hAnsi="Calibri" w:cs="Times New Roman"/>
                <w:color w:val="000000"/>
                <w:sz w:val="24"/>
                <w:szCs w:val="24"/>
              </w:rPr>
              <w:t>Interpret radiographic exposures for normal anatomical landmarks.</w:t>
            </w:r>
          </w:p>
          <w:p w14:paraId="22BA8199" w14:textId="4EDFF19A" w:rsidR="009F3518" w:rsidRPr="00B513C5" w:rsidRDefault="0084692D" w:rsidP="00B513C5">
            <w:pPr>
              <w:pStyle w:val="ListParagraph"/>
              <w:numPr>
                <w:ilvl w:val="0"/>
                <w:numId w:val="8"/>
              </w:numPr>
              <w:shd w:val="clear" w:color="auto" w:fill="FFFFFF"/>
              <w:spacing w:after="120"/>
              <w:contextualSpacing w:val="0"/>
              <w:rPr>
                <w:rFonts w:ascii="Calibri" w:eastAsia="Times New Roman" w:hAnsi="Calibri" w:cs="Times New Roman"/>
                <w:color w:val="000000"/>
                <w:sz w:val="24"/>
                <w:szCs w:val="24"/>
              </w:rPr>
            </w:pPr>
            <w:r w:rsidRPr="0084692D">
              <w:rPr>
                <w:rFonts w:ascii="Calibri" w:eastAsia="Times New Roman" w:hAnsi="Calibri" w:cs="Times New Roman"/>
                <w:color w:val="000000"/>
                <w:sz w:val="24"/>
                <w:szCs w:val="24"/>
              </w:rPr>
              <w:t>Interpret radiographs for dental caries, periodontal disease, trauma, lesions, and dental restorations.</w:t>
            </w:r>
          </w:p>
        </w:tc>
      </w:tr>
    </w:tbl>
    <w:p w14:paraId="79A6482C" w14:textId="58ACA0C4" w:rsidR="00073D2B" w:rsidRDefault="00073D2B" w:rsidP="00E6331D">
      <w:pPr>
        <w:contextualSpacing/>
      </w:pPr>
    </w:p>
    <w:p w14:paraId="7B2BBFF5" w14:textId="1B400275" w:rsidR="007F07C9" w:rsidRDefault="00E3785C" w:rsidP="00E6331D">
      <w:pPr>
        <w:contextualSpacing/>
        <w:rPr>
          <w:b/>
          <w:sz w:val="24"/>
          <w:szCs w:val="24"/>
          <w:u w:val="single"/>
        </w:rPr>
      </w:pPr>
      <w:r w:rsidRPr="00970B5D">
        <w:rPr>
          <w:b/>
          <w:sz w:val="24"/>
          <w:szCs w:val="24"/>
          <w:u w:val="single"/>
        </w:rPr>
        <w:t>Section I</w:t>
      </w:r>
      <w:r w:rsidR="00B40560">
        <w:rPr>
          <w:b/>
          <w:sz w:val="24"/>
          <w:szCs w:val="24"/>
          <w:u w:val="single"/>
        </w:rPr>
        <w:t>I</w:t>
      </w:r>
      <w:r w:rsidRPr="00970B5D">
        <w:rPr>
          <w:b/>
          <w:sz w:val="24"/>
          <w:szCs w:val="24"/>
          <w:u w:val="single"/>
        </w:rPr>
        <w:t>I (</w:t>
      </w:r>
      <w:r w:rsidR="008F0BBA">
        <w:rPr>
          <w:b/>
          <w:sz w:val="24"/>
          <w:szCs w:val="24"/>
          <w:u w:val="single"/>
        </w:rPr>
        <w:t>m</w:t>
      </w:r>
      <w:r w:rsidRPr="00970B5D">
        <w:rPr>
          <w:b/>
          <w:sz w:val="24"/>
          <w:szCs w:val="24"/>
          <w:u w:val="single"/>
        </w:rPr>
        <w:t>ust complete each item below)</w:t>
      </w:r>
    </w:p>
    <w:p w14:paraId="5870237F" w14:textId="77777777" w:rsidR="00E6331D" w:rsidRPr="00970B5D" w:rsidRDefault="00E6331D" w:rsidP="00E6331D">
      <w:pPr>
        <w:contextualSpacing/>
        <w:rPr>
          <w:b/>
          <w:sz w:val="24"/>
          <w:szCs w:val="24"/>
          <w:u w:val="single"/>
        </w:rPr>
      </w:pPr>
    </w:p>
    <w:tbl>
      <w:tblPr>
        <w:tblStyle w:val="TableGrid"/>
        <w:tblW w:w="0" w:type="auto"/>
        <w:tblLook w:val="04A0" w:firstRow="1" w:lastRow="0" w:firstColumn="1" w:lastColumn="0" w:noHBand="0" w:noVBand="1"/>
      </w:tblPr>
      <w:tblGrid>
        <w:gridCol w:w="5665"/>
        <w:gridCol w:w="3685"/>
      </w:tblGrid>
      <w:tr w:rsidR="00E3785C" w14:paraId="00B9A8EE" w14:textId="77777777" w:rsidTr="00B513C5">
        <w:tc>
          <w:tcPr>
            <w:tcW w:w="5665" w:type="dxa"/>
          </w:tcPr>
          <w:p w14:paraId="610EA4F6" w14:textId="77777777" w:rsidR="00E3785C" w:rsidRPr="00E6331D" w:rsidRDefault="00E3785C" w:rsidP="00B513C5">
            <w:pPr>
              <w:spacing w:after="120"/>
              <w:rPr>
                <w:b/>
              </w:rPr>
            </w:pPr>
            <w:r w:rsidRPr="00E6331D">
              <w:rPr>
                <w:b/>
              </w:rPr>
              <w:t xml:space="preserve">Should any major restrictions be listed on this course?  If so, </w:t>
            </w:r>
            <w:r w:rsidR="008F0BBA" w:rsidRPr="00E6331D">
              <w:rPr>
                <w:b/>
              </w:rPr>
              <w:t>select "change" and list</w:t>
            </w:r>
            <w:r w:rsidRPr="00E6331D">
              <w:rPr>
                <w:b/>
              </w:rPr>
              <w:t xml:space="preserve"> the appropriate </w:t>
            </w:r>
            <w:r w:rsidR="00970B5D" w:rsidRPr="00E6331D">
              <w:rPr>
                <w:b/>
              </w:rPr>
              <w:t xml:space="preserve">major </w:t>
            </w:r>
            <w:r w:rsidRPr="00E6331D">
              <w:rPr>
                <w:b/>
              </w:rPr>
              <w:t>restriction codes or select no change.</w:t>
            </w:r>
          </w:p>
        </w:tc>
        <w:tc>
          <w:tcPr>
            <w:tcW w:w="3685" w:type="dxa"/>
          </w:tcPr>
          <w:sdt>
            <w:sdtPr>
              <w:rPr>
                <w:color w:val="FF0000"/>
              </w:rPr>
              <w:id w:val="1515805187"/>
              <w:placeholder>
                <w:docPart w:val="7FC6E508848740EDA6EA34910A517277"/>
              </w:placeholder>
              <w:dropDownList>
                <w:listItem w:value="Choose an item."/>
                <w:listItem w:displayText="Change" w:value="Change"/>
                <w:listItem w:displayText="No change" w:value="No change"/>
              </w:dropDownList>
            </w:sdtPr>
            <w:sdtEndPr>
              <w:rPr>
                <w:color w:val="auto"/>
              </w:rPr>
            </w:sdtEndPr>
            <w:sdtContent>
              <w:p w14:paraId="09DB6BCE" w14:textId="1FB65AD2" w:rsidR="00B227AF" w:rsidRDefault="006860BA" w:rsidP="00B513C5">
                <w:pPr>
                  <w:spacing w:after="120"/>
                </w:pPr>
                <w:r>
                  <w:rPr>
                    <w:color w:val="FF0000"/>
                  </w:rPr>
                  <w:t>No change</w:t>
                </w:r>
              </w:p>
            </w:sdtContent>
          </w:sdt>
          <w:p w14:paraId="41C369AB" w14:textId="77777777" w:rsidR="00B227AF" w:rsidRPr="00B227AF" w:rsidRDefault="00B227AF" w:rsidP="00B513C5">
            <w:pPr>
              <w:spacing w:after="120"/>
              <w:rPr>
                <w:color w:val="FF0000"/>
              </w:rPr>
            </w:pPr>
            <w:r w:rsidRPr="00B227AF">
              <w:rPr>
                <w:color w:val="FF0000"/>
              </w:rPr>
              <w:t>List applicable major restriction codes</w:t>
            </w:r>
          </w:p>
        </w:tc>
      </w:tr>
      <w:tr w:rsidR="00E3785C" w14:paraId="21653CEA" w14:textId="77777777" w:rsidTr="00B513C5">
        <w:tc>
          <w:tcPr>
            <w:tcW w:w="5665" w:type="dxa"/>
          </w:tcPr>
          <w:p w14:paraId="6D9263D6" w14:textId="77777777" w:rsidR="00E3785C" w:rsidRPr="00E6331D" w:rsidRDefault="00992AC1" w:rsidP="00B513C5">
            <w:pPr>
              <w:spacing w:after="120"/>
              <w:rPr>
                <w:b/>
              </w:rPr>
            </w:pPr>
            <w:r w:rsidRPr="00E6331D">
              <w:rPr>
                <w:b/>
              </w:rPr>
              <w:t>Change course</w:t>
            </w:r>
            <w:r w:rsidR="00E3785C" w:rsidRPr="00E6331D">
              <w:rPr>
                <w:b/>
              </w:rPr>
              <w:t xml:space="preserve"> to an “International or Diversity Focus” course?</w:t>
            </w:r>
          </w:p>
        </w:tc>
        <w:sdt>
          <w:sdtPr>
            <w:id w:val="-1524780566"/>
            <w:placeholder>
              <w:docPart w:val="90340251A2DA43D2A5DFE981CA95613D"/>
            </w:placeholder>
            <w:dropDownList>
              <w:listItem w:value="Choose an item."/>
              <w:listItem w:displayText="Yes, International or Diversity Focus" w:value="Yes, International or Diversity Focus"/>
              <w:listItem w:displayText="No, not International or Diversity Focus" w:value="No, not International or Diversity Focus"/>
            </w:dropDownList>
          </w:sdtPr>
          <w:sdtEndPr/>
          <w:sdtContent>
            <w:tc>
              <w:tcPr>
                <w:tcW w:w="3685" w:type="dxa"/>
              </w:tcPr>
              <w:p w14:paraId="240CFD7C" w14:textId="369AE9D7" w:rsidR="00E3785C" w:rsidRDefault="006860BA" w:rsidP="00B513C5">
                <w:pPr>
                  <w:spacing w:after="120"/>
                </w:pPr>
                <w:r>
                  <w:t>No, not International or Diversity Focus</w:t>
                </w:r>
              </w:p>
            </w:tc>
          </w:sdtContent>
        </w:sdt>
      </w:tr>
      <w:tr w:rsidR="00E3785C" w14:paraId="1A99820A" w14:textId="77777777" w:rsidTr="00B513C5">
        <w:tc>
          <w:tcPr>
            <w:tcW w:w="5665" w:type="dxa"/>
          </w:tcPr>
          <w:p w14:paraId="43DE9FB2" w14:textId="77777777" w:rsidR="00E3785C" w:rsidRPr="00E6331D" w:rsidRDefault="00E3785C" w:rsidP="00B513C5">
            <w:pPr>
              <w:spacing w:after="120"/>
              <w:rPr>
                <w:b/>
              </w:rPr>
            </w:pPr>
            <w:r w:rsidRPr="00E6331D">
              <w:rPr>
                <w:b/>
              </w:rPr>
              <w:t>Change course to a General Education course?</w:t>
            </w:r>
          </w:p>
        </w:tc>
        <w:sdt>
          <w:sdtPr>
            <w:id w:val="41412724"/>
            <w:placeholder>
              <w:docPart w:val="F37563C904D946B683BBD5E93974D8ED"/>
            </w:placeholder>
            <w:dropDownList>
              <w:listItem w:value="Choose an item."/>
              <w:listItem w:displayText="Yes" w:value="Yes"/>
              <w:listItem w:displayText="No" w:value="No"/>
            </w:dropDownList>
          </w:sdtPr>
          <w:sdtEndPr/>
          <w:sdtContent>
            <w:tc>
              <w:tcPr>
                <w:tcW w:w="3685" w:type="dxa"/>
              </w:tcPr>
              <w:p w14:paraId="4EA13C77" w14:textId="3DD38992" w:rsidR="00E3785C" w:rsidRDefault="006860BA" w:rsidP="00B513C5">
                <w:pPr>
                  <w:spacing w:after="120"/>
                </w:pPr>
                <w:r>
                  <w:t>No</w:t>
                </w:r>
              </w:p>
            </w:tc>
          </w:sdtContent>
        </w:sdt>
      </w:tr>
      <w:tr w:rsidR="00E3785C" w14:paraId="3DE1D5CF" w14:textId="77777777" w:rsidTr="00B513C5">
        <w:tc>
          <w:tcPr>
            <w:tcW w:w="5665" w:type="dxa"/>
          </w:tcPr>
          <w:p w14:paraId="0E1E8730" w14:textId="77777777" w:rsidR="00E3785C" w:rsidRPr="00E6331D" w:rsidRDefault="00E3785C" w:rsidP="00B513C5">
            <w:pPr>
              <w:spacing w:after="120"/>
              <w:rPr>
                <w:b/>
              </w:rPr>
            </w:pPr>
            <w:r w:rsidRPr="00E6331D">
              <w:rPr>
                <w:b/>
              </w:rPr>
              <w:t>Change course from General Education to non-</w:t>
            </w:r>
            <w:r w:rsidR="00E27F6E" w:rsidRPr="00E6331D">
              <w:rPr>
                <w:b/>
              </w:rPr>
              <w:t>G</w:t>
            </w:r>
            <w:r w:rsidRPr="00E6331D">
              <w:rPr>
                <w:b/>
              </w:rPr>
              <w:t xml:space="preserve">eneral </w:t>
            </w:r>
            <w:r w:rsidR="00E27F6E" w:rsidRPr="00E6331D">
              <w:rPr>
                <w:b/>
              </w:rPr>
              <w:t>E</w:t>
            </w:r>
            <w:r w:rsidRPr="00E6331D">
              <w:rPr>
                <w:b/>
              </w:rPr>
              <w:t>ducation?</w:t>
            </w:r>
          </w:p>
        </w:tc>
        <w:sdt>
          <w:sdtPr>
            <w:id w:val="-652763069"/>
            <w:placeholder>
              <w:docPart w:val="917C66A0948F4CCE9B9786CA3488BFEB"/>
            </w:placeholder>
            <w:dropDownList>
              <w:listItem w:value="Choose an item."/>
              <w:listItem w:displayText="Yes" w:value="Yes"/>
              <w:listItem w:displayText="No" w:value="No"/>
            </w:dropDownList>
          </w:sdtPr>
          <w:sdtEndPr/>
          <w:sdtContent>
            <w:tc>
              <w:tcPr>
                <w:tcW w:w="3685" w:type="dxa"/>
              </w:tcPr>
              <w:p w14:paraId="4434EFD7" w14:textId="0E139BDC" w:rsidR="00E3785C" w:rsidRPr="00B227AF" w:rsidRDefault="006860BA" w:rsidP="00B513C5">
                <w:pPr>
                  <w:spacing w:after="120"/>
                  <w:rPr>
                    <w:b/>
                  </w:rPr>
                </w:pPr>
                <w:r>
                  <w:t>No</w:t>
                </w:r>
              </w:p>
            </w:tc>
          </w:sdtContent>
        </w:sdt>
      </w:tr>
      <w:tr w:rsidR="00E3785C" w14:paraId="77B27B5D" w14:textId="77777777" w:rsidTr="00B513C5">
        <w:tc>
          <w:tcPr>
            <w:tcW w:w="5665" w:type="dxa"/>
          </w:tcPr>
          <w:p w14:paraId="1BD443B6" w14:textId="77777777" w:rsidR="00E3785C" w:rsidRPr="00E6331D" w:rsidRDefault="00E3785C" w:rsidP="00B513C5">
            <w:pPr>
              <w:spacing w:after="120"/>
              <w:rPr>
                <w:b/>
              </w:rPr>
            </w:pPr>
            <w:r w:rsidRPr="00E6331D">
              <w:rPr>
                <w:b/>
              </w:rPr>
              <w:t>Change course to a Writing Intensive course?</w:t>
            </w:r>
          </w:p>
        </w:tc>
        <w:sdt>
          <w:sdtPr>
            <w:id w:val="1127051556"/>
            <w:placeholder>
              <w:docPart w:val="73021C5AC59C43D6BCF858915FAE65BB"/>
            </w:placeholder>
            <w:dropDownList>
              <w:listItem w:value="Choose an item."/>
              <w:listItem w:displayText="Yes" w:value="Yes"/>
              <w:listItem w:displayText="No" w:value="No"/>
            </w:dropDownList>
          </w:sdtPr>
          <w:sdtEndPr/>
          <w:sdtContent>
            <w:tc>
              <w:tcPr>
                <w:tcW w:w="3685" w:type="dxa"/>
              </w:tcPr>
              <w:p w14:paraId="39366AF8" w14:textId="6F4D5CB0" w:rsidR="00E3785C" w:rsidRDefault="006860BA" w:rsidP="00B513C5">
                <w:pPr>
                  <w:spacing w:after="120"/>
                </w:pPr>
                <w:r>
                  <w:t>No</w:t>
                </w:r>
              </w:p>
            </w:tc>
          </w:sdtContent>
        </w:sdt>
      </w:tr>
      <w:tr w:rsidR="00E3785C" w14:paraId="6C44448C" w14:textId="77777777" w:rsidTr="00B513C5">
        <w:tc>
          <w:tcPr>
            <w:tcW w:w="5665" w:type="dxa"/>
          </w:tcPr>
          <w:p w14:paraId="1533A5BC" w14:textId="77777777" w:rsidR="00E3785C" w:rsidRPr="00E6331D" w:rsidRDefault="00970B5D" w:rsidP="00B513C5">
            <w:pPr>
              <w:spacing w:after="120"/>
              <w:rPr>
                <w:b/>
              </w:rPr>
            </w:pPr>
            <w:r w:rsidRPr="00E6331D">
              <w:rPr>
                <w:b/>
              </w:rPr>
              <w:t>Change course from Writing Intensive to non-Writing intensive?</w:t>
            </w:r>
          </w:p>
        </w:tc>
        <w:sdt>
          <w:sdtPr>
            <w:id w:val="364878323"/>
            <w:placeholder>
              <w:docPart w:val="80B1F2245BDF4DBAB495F4C23A3A4FF5"/>
            </w:placeholder>
            <w:dropDownList>
              <w:listItem w:value="Choose an item."/>
              <w:listItem w:displayText="Yes" w:value="Yes"/>
              <w:listItem w:displayText="No" w:value="No"/>
            </w:dropDownList>
          </w:sdtPr>
          <w:sdtEndPr/>
          <w:sdtContent>
            <w:tc>
              <w:tcPr>
                <w:tcW w:w="3685" w:type="dxa"/>
              </w:tcPr>
              <w:p w14:paraId="7969D604" w14:textId="7360A8CF" w:rsidR="00E3785C" w:rsidRDefault="006860BA" w:rsidP="00B513C5">
                <w:pPr>
                  <w:spacing w:after="120"/>
                </w:pPr>
                <w:r>
                  <w:t>No</w:t>
                </w:r>
              </w:p>
            </w:tc>
          </w:sdtContent>
        </w:sdt>
      </w:tr>
      <w:tr w:rsidR="00E3785C" w14:paraId="1CF587A3" w14:textId="77777777" w:rsidTr="00B513C5">
        <w:tc>
          <w:tcPr>
            <w:tcW w:w="5665" w:type="dxa"/>
          </w:tcPr>
          <w:p w14:paraId="12069AAF" w14:textId="77777777" w:rsidR="00E3785C" w:rsidRPr="00E6331D" w:rsidRDefault="00E3785C" w:rsidP="00B513C5">
            <w:pPr>
              <w:spacing w:after="120"/>
              <w:rPr>
                <w:b/>
              </w:rPr>
            </w:pPr>
            <w:r w:rsidRPr="00E6331D">
              <w:rPr>
                <w:b/>
              </w:rPr>
              <w:t>Change course to repeatable?</w:t>
            </w:r>
          </w:p>
          <w:p w14:paraId="2268EDBD" w14:textId="77777777" w:rsidR="00E27F6E" w:rsidRDefault="00E27F6E" w:rsidP="00B513C5">
            <w:pPr>
              <w:spacing w:after="120"/>
              <w:rPr>
                <w:sz w:val="20"/>
                <w:szCs w:val="20"/>
              </w:rPr>
            </w:pPr>
            <w:r w:rsidRPr="00BE2299">
              <w:rPr>
                <w:sz w:val="20"/>
                <w:szCs w:val="20"/>
              </w:rPr>
              <w:t xml:space="preserve">(A repeatable course may be taken more than one time for additional credits.  For example, MUT 2641, a 3 credit hour course can be repeated 1 time and a student can earn a maximum of 6 credits).  </w:t>
            </w:r>
          </w:p>
          <w:p w14:paraId="2E752E0C" w14:textId="77777777" w:rsidR="00E27F6E" w:rsidRDefault="00E27F6E" w:rsidP="00B513C5">
            <w:pPr>
              <w:spacing w:after="120"/>
            </w:pPr>
            <w:r w:rsidRPr="00BE2299">
              <w:rPr>
                <w:sz w:val="20"/>
                <w:szCs w:val="20"/>
              </w:rPr>
              <w:t>*Not the same as Multiple Attempts or Grade Forgiveness</w:t>
            </w:r>
          </w:p>
        </w:tc>
        <w:tc>
          <w:tcPr>
            <w:tcW w:w="3685" w:type="dxa"/>
          </w:tcPr>
          <w:p w14:paraId="607459A6" w14:textId="4A7F7FB9" w:rsidR="00E3785C" w:rsidRDefault="00B513C5" w:rsidP="00B513C5">
            <w:pPr>
              <w:spacing w:after="120"/>
            </w:pPr>
            <w:sdt>
              <w:sdtPr>
                <w:id w:val="-340167166"/>
                <w:placeholder>
                  <w:docPart w:val="4F4D224582B147FD9AD7D7B78CE222AA"/>
                </w:placeholder>
                <w:dropDownList>
                  <w:listItem w:value="Choose an item."/>
                  <w:listItem w:displayText="Yes" w:value="Yes"/>
                  <w:listItem w:displayText="No" w:value="No"/>
                </w:dropDownList>
              </w:sdtPr>
              <w:sdtEndPr/>
              <w:sdtContent>
                <w:r w:rsidR="006860BA">
                  <w:t>No</w:t>
                </w:r>
              </w:sdtContent>
            </w:sdt>
          </w:p>
          <w:p w14:paraId="6AA02698" w14:textId="77777777" w:rsidR="00B227AF" w:rsidRDefault="00B227AF" w:rsidP="00B513C5">
            <w:pPr>
              <w:spacing w:after="120"/>
            </w:pPr>
            <w:r w:rsidRPr="00DE74AE">
              <w:rPr>
                <w:color w:val="FF0000"/>
              </w:rPr>
              <w:t xml:space="preserve">If repeatable, list </w:t>
            </w:r>
            <w:r w:rsidR="00DE74AE" w:rsidRPr="00DE74AE">
              <w:rPr>
                <w:color w:val="FF0000"/>
              </w:rPr>
              <w:t>maximum number of credits</w:t>
            </w:r>
            <w:r w:rsidR="008F0BBA">
              <w:rPr>
                <w:color w:val="FF0000"/>
              </w:rPr>
              <w:t xml:space="preserve"> </w:t>
            </w:r>
          </w:p>
        </w:tc>
      </w:tr>
    </w:tbl>
    <w:p w14:paraId="126139B5" w14:textId="77777777" w:rsidR="00970B5D" w:rsidRDefault="00970B5D" w:rsidP="00E6331D">
      <w:pPr>
        <w:contextualSpacing/>
      </w:pPr>
    </w:p>
    <w:tbl>
      <w:tblPr>
        <w:tblStyle w:val="TableGrid"/>
        <w:tblW w:w="0" w:type="auto"/>
        <w:tblLook w:val="04A0" w:firstRow="1" w:lastRow="0" w:firstColumn="1" w:lastColumn="0" w:noHBand="0" w:noVBand="1"/>
      </w:tblPr>
      <w:tblGrid>
        <w:gridCol w:w="6475"/>
        <w:gridCol w:w="2875"/>
      </w:tblGrid>
      <w:tr w:rsidR="00970B5D" w14:paraId="1CDFE167" w14:textId="77777777" w:rsidTr="00B513C5">
        <w:tc>
          <w:tcPr>
            <w:tcW w:w="9350" w:type="dxa"/>
            <w:gridSpan w:val="2"/>
          </w:tcPr>
          <w:p w14:paraId="36EF7ECA" w14:textId="77777777" w:rsidR="00970B5D" w:rsidRPr="00970B5D" w:rsidRDefault="00970B5D" w:rsidP="00B513C5">
            <w:pPr>
              <w:spacing w:after="120"/>
              <w:rPr>
                <w:b/>
              </w:rPr>
            </w:pPr>
            <w:r w:rsidRPr="00970B5D">
              <w:rPr>
                <w:b/>
              </w:rPr>
              <w:t>Impact of Change of Course Proposal</w:t>
            </w:r>
          </w:p>
        </w:tc>
      </w:tr>
      <w:tr w:rsidR="00E3785C" w14:paraId="4368435F" w14:textId="77777777" w:rsidTr="00B513C5">
        <w:tc>
          <w:tcPr>
            <w:tcW w:w="6475" w:type="dxa"/>
          </w:tcPr>
          <w:p w14:paraId="53D6F3F9" w14:textId="77777777" w:rsidR="00E3785C" w:rsidRPr="00E6331D" w:rsidRDefault="00E3785C" w:rsidP="00B513C5">
            <w:pPr>
              <w:spacing w:after="120"/>
              <w:rPr>
                <w:b/>
              </w:rPr>
            </w:pPr>
            <w:r w:rsidRPr="00E6331D">
              <w:rPr>
                <w:b/>
              </w:rPr>
              <w:t>Will this change of course proposal impact other courses, programs, departments, or budgets?</w:t>
            </w:r>
          </w:p>
        </w:tc>
        <w:tc>
          <w:tcPr>
            <w:tcW w:w="2875" w:type="dxa"/>
          </w:tcPr>
          <w:p w14:paraId="785A8333" w14:textId="5FE8CB9B" w:rsidR="00E3785C" w:rsidRDefault="00B513C5" w:rsidP="00B513C5">
            <w:pPr>
              <w:spacing w:after="120"/>
            </w:pPr>
            <w:sdt>
              <w:sdtPr>
                <w:id w:val="5757641"/>
                <w:placeholder>
                  <w:docPart w:val="0B30F9912E9246258968F2CB55CF747E"/>
                </w:placeholder>
                <w:dropDownList>
                  <w:listItem w:value="Choose an item."/>
                  <w:listItem w:displayText="Yes" w:value="Yes"/>
                  <w:listItem w:displayText="No" w:value="No"/>
                </w:dropDownList>
              </w:sdtPr>
              <w:sdtEndPr/>
              <w:sdtContent>
                <w:r w:rsidR="006860BA">
                  <w:t>No</w:t>
                </w:r>
              </w:sdtContent>
            </w:sdt>
          </w:p>
        </w:tc>
      </w:tr>
      <w:tr w:rsidR="00E3785C" w14:paraId="53AFDCD3" w14:textId="77777777" w:rsidTr="00B513C5">
        <w:tc>
          <w:tcPr>
            <w:tcW w:w="6475" w:type="dxa"/>
          </w:tcPr>
          <w:p w14:paraId="11ED797E" w14:textId="77777777" w:rsidR="00E3785C" w:rsidRPr="00E6331D" w:rsidRDefault="00E3785C" w:rsidP="00B513C5">
            <w:pPr>
              <w:spacing w:after="120"/>
              <w:rPr>
                <w:b/>
              </w:rPr>
            </w:pPr>
            <w:r w:rsidRPr="00E6331D">
              <w:rPr>
                <w:b/>
              </w:rPr>
              <w:t>If the answer to the question above is “yes”, list the impact on other courses, programs, or budgets?</w:t>
            </w:r>
          </w:p>
        </w:tc>
        <w:tc>
          <w:tcPr>
            <w:tcW w:w="2875" w:type="dxa"/>
          </w:tcPr>
          <w:p w14:paraId="5E5A926A" w14:textId="77777777" w:rsidR="00E3785C" w:rsidRPr="00E75169" w:rsidRDefault="00E75169" w:rsidP="00B513C5">
            <w:pPr>
              <w:spacing w:after="120"/>
              <w:rPr>
                <w:color w:val="FF0000"/>
              </w:rPr>
            </w:pPr>
            <w:r w:rsidRPr="00E75169">
              <w:rPr>
                <w:color w:val="FF0000"/>
              </w:rPr>
              <w:t>List impacts here</w:t>
            </w:r>
          </w:p>
        </w:tc>
      </w:tr>
      <w:tr w:rsidR="00E6331D" w14:paraId="443214F4" w14:textId="77777777" w:rsidTr="00B513C5">
        <w:tc>
          <w:tcPr>
            <w:tcW w:w="9350" w:type="dxa"/>
            <w:gridSpan w:val="2"/>
          </w:tcPr>
          <w:p w14:paraId="1CB76F35" w14:textId="77777777" w:rsidR="00E6331D" w:rsidRPr="00E6331D" w:rsidRDefault="00E6331D" w:rsidP="00B513C5">
            <w:pPr>
              <w:spacing w:after="120"/>
              <w:rPr>
                <w:b/>
                <w:color w:val="FF0000"/>
              </w:rPr>
            </w:pPr>
            <w:r w:rsidRPr="00E6331D">
              <w:rPr>
                <w:b/>
              </w:rPr>
              <w:t>Have you discussed this proposal with anyone (from other departments, programs, or institutions) regarding the impact?  Were any agreements made? Provide detail information below.</w:t>
            </w:r>
          </w:p>
        </w:tc>
      </w:tr>
      <w:tr w:rsidR="00E6331D" w14:paraId="3FBF6F0F" w14:textId="77777777" w:rsidTr="00B513C5">
        <w:tc>
          <w:tcPr>
            <w:tcW w:w="9350" w:type="dxa"/>
            <w:gridSpan w:val="2"/>
          </w:tcPr>
          <w:p w14:paraId="505AA02B" w14:textId="5C359A5B" w:rsidR="00E6331D" w:rsidRPr="00E75169" w:rsidRDefault="006860BA" w:rsidP="00B513C5">
            <w:pPr>
              <w:spacing w:after="120"/>
              <w:rPr>
                <w:color w:val="FF0000"/>
              </w:rPr>
            </w:pPr>
            <w:r>
              <w:rPr>
                <w:color w:val="FF0000"/>
              </w:rPr>
              <w:t>NA</w:t>
            </w:r>
          </w:p>
        </w:tc>
      </w:tr>
      <w:tr w:rsidR="00D553EC" w14:paraId="72EBBA05" w14:textId="77777777" w:rsidTr="00B513C5">
        <w:tc>
          <w:tcPr>
            <w:tcW w:w="6475" w:type="dxa"/>
          </w:tcPr>
          <w:p w14:paraId="567D5738" w14:textId="24B82CD4" w:rsidR="00D553EC" w:rsidRPr="00E6331D" w:rsidRDefault="00D553EC" w:rsidP="00B513C5">
            <w:pPr>
              <w:spacing w:after="120"/>
              <w:rPr>
                <w:b/>
              </w:rPr>
            </w:pPr>
            <w:r w:rsidRPr="00E6331D">
              <w:rPr>
                <w:b/>
              </w:rPr>
              <w:t xml:space="preserve">Will this change of course proposal impact </w:t>
            </w:r>
            <w:r>
              <w:rPr>
                <w:b/>
              </w:rPr>
              <w:t>library services or budgets?</w:t>
            </w:r>
          </w:p>
        </w:tc>
        <w:tc>
          <w:tcPr>
            <w:tcW w:w="2875" w:type="dxa"/>
          </w:tcPr>
          <w:p w14:paraId="2187D464" w14:textId="452B8F1E" w:rsidR="00D553EC" w:rsidRDefault="00B513C5" w:rsidP="00B513C5">
            <w:pPr>
              <w:spacing w:after="120"/>
            </w:pPr>
            <w:sdt>
              <w:sdtPr>
                <w:id w:val="-2119057535"/>
                <w:placeholder>
                  <w:docPart w:val="784B15C897354EB79AD9FA2708AA4B73"/>
                </w:placeholder>
                <w:dropDownList>
                  <w:listItem w:value="Choose an item."/>
                  <w:listItem w:displayText="Yes" w:value="Yes"/>
                  <w:listItem w:displayText="No" w:value="No"/>
                </w:dropDownList>
              </w:sdtPr>
              <w:sdtEndPr/>
              <w:sdtContent>
                <w:r w:rsidR="006860BA">
                  <w:t>No</w:t>
                </w:r>
              </w:sdtContent>
            </w:sdt>
          </w:p>
        </w:tc>
      </w:tr>
      <w:tr w:rsidR="00D553EC" w14:paraId="25CB8F53" w14:textId="77777777" w:rsidTr="00B513C5">
        <w:tc>
          <w:tcPr>
            <w:tcW w:w="6475" w:type="dxa"/>
          </w:tcPr>
          <w:p w14:paraId="584C4CC6" w14:textId="77777777" w:rsidR="00D553EC" w:rsidRPr="00E6331D" w:rsidRDefault="00D553EC" w:rsidP="00B513C5">
            <w:pPr>
              <w:spacing w:after="120"/>
              <w:rPr>
                <w:b/>
              </w:rPr>
            </w:pPr>
            <w:r w:rsidRPr="00E6331D">
              <w:rPr>
                <w:b/>
              </w:rPr>
              <w:t>If the answer to the question above is “yes”, list the impact on other courses, programs, or budgets?</w:t>
            </w:r>
          </w:p>
        </w:tc>
        <w:tc>
          <w:tcPr>
            <w:tcW w:w="2875" w:type="dxa"/>
          </w:tcPr>
          <w:p w14:paraId="022A249F" w14:textId="77777777" w:rsidR="00D553EC" w:rsidRPr="00E75169" w:rsidRDefault="00D553EC" w:rsidP="00B513C5">
            <w:pPr>
              <w:spacing w:after="120"/>
              <w:rPr>
                <w:color w:val="FF0000"/>
              </w:rPr>
            </w:pPr>
            <w:r w:rsidRPr="00E75169">
              <w:rPr>
                <w:color w:val="FF0000"/>
              </w:rPr>
              <w:t>List impacts here</w:t>
            </w:r>
          </w:p>
        </w:tc>
      </w:tr>
      <w:tr w:rsidR="00D553EC" w14:paraId="5A14CB28" w14:textId="77777777" w:rsidTr="00B513C5">
        <w:tc>
          <w:tcPr>
            <w:tcW w:w="9350" w:type="dxa"/>
            <w:gridSpan w:val="2"/>
          </w:tcPr>
          <w:p w14:paraId="0D463967" w14:textId="77777777" w:rsidR="00D553EC" w:rsidRPr="00E6331D" w:rsidRDefault="00D553EC" w:rsidP="00B513C5">
            <w:pPr>
              <w:spacing w:after="120"/>
              <w:rPr>
                <w:b/>
                <w:color w:val="FF0000"/>
              </w:rPr>
            </w:pPr>
            <w:r w:rsidRPr="00E6331D">
              <w:rPr>
                <w:b/>
              </w:rPr>
              <w:t>Have you discussed this proposal with anyone (from other departments, programs, or institutions) regarding the impact?  Were any agreements made? Provide detail information below.</w:t>
            </w:r>
          </w:p>
        </w:tc>
      </w:tr>
      <w:tr w:rsidR="00D553EC" w14:paraId="45AECF43" w14:textId="77777777" w:rsidTr="00B513C5">
        <w:tc>
          <w:tcPr>
            <w:tcW w:w="9350" w:type="dxa"/>
            <w:gridSpan w:val="2"/>
          </w:tcPr>
          <w:p w14:paraId="6AC293D9" w14:textId="116557BE" w:rsidR="00D553EC" w:rsidRPr="00E75169" w:rsidRDefault="006860BA" w:rsidP="00B513C5">
            <w:pPr>
              <w:spacing w:after="120"/>
              <w:rPr>
                <w:color w:val="FF0000"/>
              </w:rPr>
            </w:pPr>
            <w:r>
              <w:rPr>
                <w:color w:val="FF0000"/>
              </w:rPr>
              <w:t>NO</w:t>
            </w:r>
          </w:p>
        </w:tc>
      </w:tr>
    </w:tbl>
    <w:p w14:paraId="1DD99FED" w14:textId="77777777" w:rsidR="00D553EC" w:rsidRDefault="00D553EC" w:rsidP="00E6331D">
      <w:pPr>
        <w:contextualSpacing/>
      </w:pPr>
    </w:p>
    <w:p w14:paraId="5DB3E546" w14:textId="27E6415F" w:rsidR="00970B5D" w:rsidRDefault="00970B5D" w:rsidP="00E6331D">
      <w:pPr>
        <w:contextualSpacing/>
        <w:rPr>
          <w:b/>
          <w:sz w:val="24"/>
          <w:u w:val="single"/>
        </w:rPr>
      </w:pPr>
      <w:r w:rsidRPr="00970B5D">
        <w:rPr>
          <w:b/>
          <w:sz w:val="24"/>
          <w:u w:val="single"/>
        </w:rPr>
        <w:t>Section I</w:t>
      </w:r>
      <w:r w:rsidR="00B40560">
        <w:rPr>
          <w:b/>
          <w:sz w:val="24"/>
          <w:u w:val="single"/>
        </w:rPr>
        <w:t>V</w:t>
      </w:r>
      <w:r w:rsidRPr="00970B5D">
        <w:rPr>
          <w:b/>
          <w:sz w:val="24"/>
          <w:u w:val="single"/>
        </w:rPr>
        <w:t>, Justification for proposal</w:t>
      </w:r>
    </w:p>
    <w:tbl>
      <w:tblPr>
        <w:tblStyle w:val="TableGrid"/>
        <w:tblW w:w="0" w:type="auto"/>
        <w:tblLook w:val="04A0" w:firstRow="1" w:lastRow="0" w:firstColumn="1" w:lastColumn="0" w:noHBand="0" w:noVBand="1"/>
      </w:tblPr>
      <w:tblGrid>
        <w:gridCol w:w="9350"/>
      </w:tblGrid>
      <w:tr w:rsidR="00970B5D" w14:paraId="07DDA4C2" w14:textId="77777777" w:rsidTr="00D54722">
        <w:tc>
          <w:tcPr>
            <w:tcW w:w="9350" w:type="dxa"/>
          </w:tcPr>
          <w:p w14:paraId="27BFE5BF" w14:textId="27A0E9A3" w:rsidR="00970B5D" w:rsidRPr="00992AC1" w:rsidRDefault="00970B5D" w:rsidP="00E6331D">
            <w:pPr>
              <w:spacing w:line="360" w:lineRule="auto"/>
              <w:contextualSpacing/>
              <w:rPr>
                <w:b/>
              </w:rPr>
            </w:pPr>
            <w:r w:rsidRPr="00992AC1">
              <w:rPr>
                <w:b/>
              </w:rPr>
              <w:t xml:space="preserve">Provide justification </w:t>
            </w:r>
            <w:r w:rsidR="00E6331D">
              <w:rPr>
                <w:b/>
              </w:rPr>
              <w:t xml:space="preserve">(below) </w:t>
            </w:r>
            <w:r w:rsidRPr="00992AC1">
              <w:rPr>
                <w:b/>
              </w:rPr>
              <w:t xml:space="preserve">for each change on </w:t>
            </w:r>
            <w:r w:rsidR="00992AC1" w:rsidRPr="00992AC1">
              <w:rPr>
                <w:b/>
              </w:rPr>
              <w:t>this proposed curriculum action</w:t>
            </w:r>
            <w:r w:rsidR="004D5BE7">
              <w:rPr>
                <w:b/>
              </w:rPr>
              <w:t>.</w:t>
            </w:r>
            <w:r w:rsidRPr="00992AC1">
              <w:rPr>
                <w:b/>
              </w:rPr>
              <w:t xml:space="preserve"> </w:t>
            </w:r>
          </w:p>
        </w:tc>
      </w:tr>
      <w:tr w:rsidR="00D54722" w14:paraId="5ABDD465" w14:textId="77777777" w:rsidTr="00D54722">
        <w:tc>
          <w:tcPr>
            <w:tcW w:w="9350" w:type="dxa"/>
          </w:tcPr>
          <w:p w14:paraId="5D066E2E" w14:textId="0A588585" w:rsidR="00D54722" w:rsidRPr="00E75169" w:rsidRDefault="00D54722" w:rsidP="00B513C5">
            <w:pPr>
              <w:spacing w:after="120"/>
              <w:rPr>
                <w:color w:val="FF0000"/>
              </w:rPr>
            </w:pPr>
            <w:r>
              <w:rPr>
                <w:color w:val="FF0000"/>
              </w:rPr>
              <w:t>THE DENTAL HYGIENE PROGRAM CONDUCTS A FORMAL AND ONGOING REVIEW OF THE CURRICULUM TO ASSURE THE INCORPORATION OF NEW EMERGING INFORMATION AND TO ELIMINATE UNWARRANTED REPETITION TO ATTAIN STUDENT COMPETENCE. THE FACULTY REVIEWED THE CURRICULUM AND REVISED THE COURSE OUTCOMES TO BE CONGRUENT WITH THOSE STANDARDS AND LAWS AS OUTLINED BY THE COMMISSION ON DENTAL ACCREDITATION, THE FLORIDA CURRICULUM FRAMEWORKS AND THE FLORIDA STATE STATUTES.</w:t>
            </w:r>
          </w:p>
        </w:tc>
      </w:tr>
    </w:tbl>
    <w:p w14:paraId="3F89FFEE" w14:textId="77777777" w:rsidR="00970B5D" w:rsidRDefault="00970B5D" w:rsidP="00E6331D">
      <w:pPr>
        <w:contextualSpacing/>
      </w:pPr>
    </w:p>
    <w:p w14:paraId="662B1B88" w14:textId="77777777" w:rsidR="00A464EE" w:rsidRDefault="00A464EE" w:rsidP="00D0256F">
      <w:pPr>
        <w:spacing w:after="0"/>
        <w:contextualSpacing/>
      </w:pPr>
    </w:p>
    <w:sectPr w:rsidR="00A464EE" w:rsidSect="00B24563">
      <w:foot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CAD247" w14:textId="77777777" w:rsidR="00E62598" w:rsidRDefault="00E62598" w:rsidP="00B24563">
      <w:pPr>
        <w:spacing w:after="0" w:line="240" w:lineRule="auto"/>
      </w:pPr>
      <w:r>
        <w:separator/>
      </w:r>
    </w:p>
  </w:endnote>
  <w:endnote w:type="continuationSeparator" w:id="0">
    <w:p w14:paraId="3AA956F8" w14:textId="77777777" w:rsidR="00E62598" w:rsidRDefault="00E62598" w:rsidP="00B245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64CB7D" w14:textId="09A50902" w:rsidR="006C5D2D" w:rsidRDefault="006C5D2D" w:rsidP="00E6331D">
    <w:pPr>
      <w:pStyle w:val="Footer"/>
    </w:pPr>
    <w:r>
      <w:t>Revised</w:t>
    </w:r>
    <w:r w:rsidR="00F113DA">
      <w:t xml:space="preserve">: </w:t>
    </w:r>
    <w:r>
      <w:t xml:space="preserve"> 11/11, 6/12, 6/13, 7/14, 8/15</w:t>
    </w:r>
    <w:r w:rsidR="00B22844">
      <w:t>, 8/16</w:t>
    </w:r>
    <w:r w:rsidR="000C1923">
      <w:t>, 8/17</w:t>
    </w:r>
    <w:r w:rsidR="00D0256F">
      <w:t>, 3/18</w:t>
    </w:r>
    <w:r w:rsidR="00A93B52">
      <w:t>, 5/18</w:t>
    </w:r>
    <w:r w:rsidR="00B35628">
      <w:t>, 6/18</w:t>
    </w:r>
    <w:r w:rsidR="00AA09AC">
      <w:t>; 10/18</w:t>
    </w:r>
  </w:p>
  <w:p w14:paraId="16DF5C58" w14:textId="77777777" w:rsidR="006C5D2D" w:rsidRDefault="006C5D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C0F4C1" w14:textId="77777777" w:rsidR="00E62598" w:rsidRDefault="00E62598" w:rsidP="00B24563">
      <w:pPr>
        <w:spacing w:after="0" w:line="240" w:lineRule="auto"/>
      </w:pPr>
      <w:r>
        <w:separator/>
      </w:r>
    </w:p>
  </w:footnote>
  <w:footnote w:type="continuationSeparator" w:id="0">
    <w:p w14:paraId="00A06985" w14:textId="77777777" w:rsidR="00E62598" w:rsidRDefault="00E62598" w:rsidP="00B245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D59F51" w14:textId="77777777" w:rsidR="006C5D2D" w:rsidRPr="00B24563" w:rsidRDefault="006C5D2D" w:rsidP="003802F0">
    <w:pPr>
      <w:pStyle w:val="Header"/>
      <w:rPr>
        <w:b/>
        <w:sz w:val="28"/>
      </w:rPr>
    </w:pPr>
    <w:r w:rsidRPr="00B24563">
      <w:rPr>
        <w:b/>
        <w:color w:val="470A68"/>
        <w:sz w:val="32"/>
      </w:rPr>
      <w:t>Curriculum Committee</w:t>
    </w:r>
    <w:r>
      <w:rPr>
        <w:b/>
        <w:color w:val="470A68"/>
        <w:sz w:val="32"/>
      </w:rPr>
      <w:tab/>
    </w:r>
    <w:r>
      <w:rPr>
        <w:b/>
        <w:color w:val="470A68"/>
        <w:sz w:val="32"/>
      </w:rPr>
      <w:tab/>
    </w:r>
    <w:r>
      <w:rPr>
        <w:b/>
        <w:noProof/>
        <w:sz w:val="28"/>
      </w:rPr>
      <w:drawing>
        <wp:anchor distT="0" distB="0" distL="114300" distR="114300" simplePos="0" relativeHeight="251658240" behindDoc="1" locked="0" layoutInCell="1" allowOverlap="1" wp14:anchorId="1105B2D8" wp14:editId="22AABB46">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SW_OfficialLogo.Compresse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174DB6C0" w14:textId="561145EE" w:rsidR="006C5D2D" w:rsidRPr="00B24563" w:rsidRDefault="006C5D2D" w:rsidP="003802F0">
    <w:pPr>
      <w:pStyle w:val="Header"/>
      <w:rPr>
        <w:sz w:val="28"/>
      </w:rPr>
    </w:pPr>
  </w:p>
  <w:p w14:paraId="1B68B2CD" w14:textId="77777777" w:rsidR="006C5D2D" w:rsidRPr="00B24563" w:rsidRDefault="006C5D2D" w:rsidP="003802F0">
    <w:pPr>
      <w:pStyle w:val="Header"/>
      <w:rPr>
        <w:sz w:val="28"/>
      </w:rPr>
    </w:pPr>
  </w:p>
  <w:p w14:paraId="1AA02E27" w14:textId="77777777" w:rsidR="006C5D2D" w:rsidRPr="00B24563" w:rsidRDefault="006C5D2D" w:rsidP="003802F0">
    <w:pPr>
      <w:pStyle w:val="Header"/>
      <w:rPr>
        <w:b/>
        <w:color w:val="470A68"/>
        <w:sz w:val="28"/>
        <w:u w:val="single"/>
      </w:rPr>
    </w:pPr>
    <w:r>
      <w:rPr>
        <w:b/>
        <w:color w:val="470A68"/>
        <w:sz w:val="28"/>
        <w:u w:val="single"/>
      </w:rPr>
      <w:t>Change of Course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B6F22"/>
    <w:multiLevelType w:val="hybridMultilevel"/>
    <w:tmpl w:val="7A42AA74"/>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1"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6B211D"/>
    <w:multiLevelType w:val="hybridMultilevel"/>
    <w:tmpl w:val="17D49A8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A54AF9"/>
    <w:multiLevelType w:val="hybridMultilevel"/>
    <w:tmpl w:val="E0CC759A"/>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6F0708"/>
    <w:multiLevelType w:val="hybridMultilevel"/>
    <w:tmpl w:val="17D49A8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747B5B31"/>
    <w:multiLevelType w:val="hybridMultilevel"/>
    <w:tmpl w:val="70747DC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
  </w:num>
  <w:num w:numId="2">
    <w:abstractNumId w:val="2"/>
  </w:num>
  <w:num w:numId="3">
    <w:abstractNumId w:val="6"/>
  </w:num>
  <w:num w:numId="4">
    <w:abstractNumId w:val="1"/>
  </w:num>
  <w:num w:numId="5">
    <w:abstractNumId w:val="0"/>
  </w:num>
  <w:num w:numId="6">
    <w:abstractNumId w:val="8"/>
  </w:num>
  <w:num w:numId="7">
    <w:abstractNumId w:val="5"/>
  </w:num>
  <w:num w:numId="8">
    <w:abstractNumId w:val="3"/>
  </w:num>
  <w:num w:numId="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aren Molumby">
    <w15:presenceInfo w15:providerId="Windows Live" w15:userId="b6698f53644019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yN7YwMDSwMDNQ0lEKTi0uzszPAykwrwUAFmrFzCwAAAA="/>
  </w:docVars>
  <w:rsids>
    <w:rsidRoot w:val="00FC5BAE"/>
    <w:rsid w:val="0001520F"/>
    <w:rsid w:val="0003174E"/>
    <w:rsid w:val="000461D7"/>
    <w:rsid w:val="0004692F"/>
    <w:rsid w:val="00052936"/>
    <w:rsid w:val="00054713"/>
    <w:rsid w:val="00060AEC"/>
    <w:rsid w:val="00073D2B"/>
    <w:rsid w:val="000A19D2"/>
    <w:rsid w:val="000C1923"/>
    <w:rsid w:val="000E0D65"/>
    <w:rsid w:val="000F005A"/>
    <w:rsid w:val="00112CD9"/>
    <w:rsid w:val="0012341E"/>
    <w:rsid w:val="00126220"/>
    <w:rsid w:val="00130EF1"/>
    <w:rsid w:val="00140FDA"/>
    <w:rsid w:val="00151F59"/>
    <w:rsid w:val="001543B3"/>
    <w:rsid w:val="00191218"/>
    <w:rsid w:val="001A5B8A"/>
    <w:rsid w:val="001D0106"/>
    <w:rsid w:val="001E2A43"/>
    <w:rsid w:val="00227EB8"/>
    <w:rsid w:val="00234EBD"/>
    <w:rsid w:val="003802F0"/>
    <w:rsid w:val="003A05D2"/>
    <w:rsid w:val="003A5A03"/>
    <w:rsid w:val="003C6460"/>
    <w:rsid w:val="003D3116"/>
    <w:rsid w:val="003D5845"/>
    <w:rsid w:val="003E2B76"/>
    <w:rsid w:val="0042396F"/>
    <w:rsid w:val="0042483B"/>
    <w:rsid w:val="00425C71"/>
    <w:rsid w:val="0043117A"/>
    <w:rsid w:val="004441BB"/>
    <w:rsid w:val="00457579"/>
    <w:rsid w:val="00471CE9"/>
    <w:rsid w:val="004813B1"/>
    <w:rsid w:val="004A419C"/>
    <w:rsid w:val="004B0FA2"/>
    <w:rsid w:val="004D5BE7"/>
    <w:rsid w:val="00567FD8"/>
    <w:rsid w:val="005813DB"/>
    <w:rsid w:val="005B5245"/>
    <w:rsid w:val="005C515A"/>
    <w:rsid w:val="005E550D"/>
    <w:rsid w:val="006018AB"/>
    <w:rsid w:val="00620027"/>
    <w:rsid w:val="00632EF6"/>
    <w:rsid w:val="00640C98"/>
    <w:rsid w:val="00642426"/>
    <w:rsid w:val="0066520D"/>
    <w:rsid w:val="00672F33"/>
    <w:rsid w:val="006860BA"/>
    <w:rsid w:val="006943AB"/>
    <w:rsid w:val="0069739E"/>
    <w:rsid w:val="006A4B44"/>
    <w:rsid w:val="006C5D2D"/>
    <w:rsid w:val="006C796F"/>
    <w:rsid w:val="006D441C"/>
    <w:rsid w:val="00704245"/>
    <w:rsid w:val="007079CE"/>
    <w:rsid w:val="007B7776"/>
    <w:rsid w:val="007F07C9"/>
    <w:rsid w:val="0084692D"/>
    <w:rsid w:val="00873185"/>
    <w:rsid w:val="00886006"/>
    <w:rsid w:val="00887D0F"/>
    <w:rsid w:val="008B27E2"/>
    <w:rsid w:val="008B3EA3"/>
    <w:rsid w:val="008D0DAE"/>
    <w:rsid w:val="008D2C03"/>
    <w:rsid w:val="008E70A6"/>
    <w:rsid w:val="008F0BBA"/>
    <w:rsid w:val="0091558A"/>
    <w:rsid w:val="00926CEE"/>
    <w:rsid w:val="009329F8"/>
    <w:rsid w:val="00943C53"/>
    <w:rsid w:val="00970B5D"/>
    <w:rsid w:val="00975B9A"/>
    <w:rsid w:val="00976349"/>
    <w:rsid w:val="00992AC1"/>
    <w:rsid w:val="009E621E"/>
    <w:rsid w:val="009F161F"/>
    <w:rsid w:val="009F3518"/>
    <w:rsid w:val="009F77E9"/>
    <w:rsid w:val="00A1036B"/>
    <w:rsid w:val="00A464EE"/>
    <w:rsid w:val="00A5215A"/>
    <w:rsid w:val="00A73BD8"/>
    <w:rsid w:val="00A913A4"/>
    <w:rsid w:val="00A93AE7"/>
    <w:rsid w:val="00A93B52"/>
    <w:rsid w:val="00A93EB7"/>
    <w:rsid w:val="00AA09AC"/>
    <w:rsid w:val="00AA0F62"/>
    <w:rsid w:val="00AB32B5"/>
    <w:rsid w:val="00AC1595"/>
    <w:rsid w:val="00B227AF"/>
    <w:rsid w:val="00B22844"/>
    <w:rsid w:val="00B24563"/>
    <w:rsid w:val="00B35628"/>
    <w:rsid w:val="00B40560"/>
    <w:rsid w:val="00B513C5"/>
    <w:rsid w:val="00B61EA6"/>
    <w:rsid w:val="00BA51CC"/>
    <w:rsid w:val="00BE3D4C"/>
    <w:rsid w:val="00BF0E3C"/>
    <w:rsid w:val="00BF6A71"/>
    <w:rsid w:val="00C03354"/>
    <w:rsid w:val="00C20D42"/>
    <w:rsid w:val="00C25E76"/>
    <w:rsid w:val="00C30704"/>
    <w:rsid w:val="00C55224"/>
    <w:rsid w:val="00C72693"/>
    <w:rsid w:val="00C7575B"/>
    <w:rsid w:val="00C81D7A"/>
    <w:rsid w:val="00C9426D"/>
    <w:rsid w:val="00CB10A8"/>
    <w:rsid w:val="00CB6A24"/>
    <w:rsid w:val="00CC375F"/>
    <w:rsid w:val="00CD5712"/>
    <w:rsid w:val="00CE531E"/>
    <w:rsid w:val="00D0256F"/>
    <w:rsid w:val="00D3126F"/>
    <w:rsid w:val="00D41D5E"/>
    <w:rsid w:val="00D4259D"/>
    <w:rsid w:val="00D54722"/>
    <w:rsid w:val="00D553EC"/>
    <w:rsid w:val="00D67B31"/>
    <w:rsid w:val="00DD6184"/>
    <w:rsid w:val="00DE1AE2"/>
    <w:rsid w:val="00DE70AB"/>
    <w:rsid w:val="00DE74AE"/>
    <w:rsid w:val="00E00550"/>
    <w:rsid w:val="00E0678B"/>
    <w:rsid w:val="00E27F6E"/>
    <w:rsid w:val="00E3785C"/>
    <w:rsid w:val="00E45D7F"/>
    <w:rsid w:val="00E62598"/>
    <w:rsid w:val="00E6331D"/>
    <w:rsid w:val="00E75169"/>
    <w:rsid w:val="00EE18F1"/>
    <w:rsid w:val="00EE3C24"/>
    <w:rsid w:val="00F113DA"/>
    <w:rsid w:val="00F1768B"/>
    <w:rsid w:val="00F44228"/>
    <w:rsid w:val="00FB1F41"/>
    <w:rsid w:val="00FB2737"/>
    <w:rsid w:val="00FB2C04"/>
    <w:rsid w:val="00FB7B21"/>
    <w:rsid w:val="00FC5B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AEE8AF3"/>
  <w15:docId w15:val="{5A9C6B27-131F-4D90-910F-FFEDFB5CE4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character" w:styleId="CommentReference">
    <w:name w:val="annotation reference"/>
    <w:basedOn w:val="DefaultParagraphFont"/>
    <w:uiPriority w:val="99"/>
    <w:semiHidden/>
    <w:unhideWhenUsed/>
    <w:rsid w:val="009F3518"/>
    <w:rPr>
      <w:sz w:val="16"/>
      <w:szCs w:val="16"/>
    </w:rPr>
  </w:style>
  <w:style w:type="paragraph" w:styleId="CommentText">
    <w:name w:val="annotation text"/>
    <w:basedOn w:val="Normal"/>
    <w:link w:val="CommentTextChar"/>
    <w:uiPriority w:val="99"/>
    <w:semiHidden/>
    <w:unhideWhenUsed/>
    <w:rsid w:val="009F3518"/>
    <w:pPr>
      <w:spacing w:line="240" w:lineRule="auto"/>
    </w:pPr>
    <w:rPr>
      <w:sz w:val="20"/>
      <w:szCs w:val="20"/>
    </w:rPr>
  </w:style>
  <w:style w:type="character" w:customStyle="1" w:styleId="CommentTextChar">
    <w:name w:val="Comment Text Char"/>
    <w:basedOn w:val="DefaultParagraphFont"/>
    <w:link w:val="CommentText"/>
    <w:uiPriority w:val="99"/>
    <w:semiHidden/>
    <w:rsid w:val="009F3518"/>
    <w:rPr>
      <w:sz w:val="20"/>
      <w:szCs w:val="20"/>
    </w:rPr>
  </w:style>
  <w:style w:type="paragraph" w:styleId="CommentSubject">
    <w:name w:val="annotation subject"/>
    <w:basedOn w:val="CommentText"/>
    <w:next w:val="CommentText"/>
    <w:link w:val="CommentSubjectChar"/>
    <w:uiPriority w:val="99"/>
    <w:semiHidden/>
    <w:unhideWhenUsed/>
    <w:rsid w:val="009F3518"/>
    <w:rPr>
      <w:b/>
      <w:bCs/>
    </w:rPr>
  </w:style>
  <w:style w:type="character" w:customStyle="1" w:styleId="CommentSubjectChar">
    <w:name w:val="Comment Subject Char"/>
    <w:basedOn w:val="CommentTextChar"/>
    <w:link w:val="CommentSubject"/>
    <w:uiPriority w:val="99"/>
    <w:semiHidden/>
    <w:rsid w:val="009F351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99761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2065159"/>
        <w:category>
          <w:name w:val="General"/>
          <w:gallery w:val="placeholder"/>
        </w:category>
        <w:types>
          <w:type w:val="bbPlcHdr"/>
        </w:types>
        <w:behaviors>
          <w:behavior w:val="content"/>
        </w:behaviors>
        <w:guid w:val="{39D55D56-D343-405B-B3E8-77DD8DEB40A3}"/>
      </w:docPartPr>
      <w:docPartBody>
        <w:p w:rsidR="00093FCE" w:rsidRDefault="004C0E1C" w:rsidP="004C0E1C">
          <w:pPr>
            <w:pStyle w:val="DefaultPlaceholder10820651592"/>
          </w:pPr>
          <w:r w:rsidRPr="00BA51CC">
            <w:rPr>
              <w:rStyle w:val="PlaceholderText"/>
              <w:color w:val="FF0000"/>
            </w:rPr>
            <w:t>Choose an item.</w:t>
          </w:r>
        </w:p>
      </w:docPartBody>
    </w:docPart>
    <w:docPart>
      <w:docPartPr>
        <w:name w:val="DefaultPlaceholder_1082065160"/>
        <w:category>
          <w:name w:val="General"/>
          <w:gallery w:val="placeholder"/>
        </w:category>
        <w:types>
          <w:type w:val="bbPlcHdr"/>
        </w:types>
        <w:behaviors>
          <w:behavior w:val="content"/>
        </w:behaviors>
        <w:guid w:val="{B7E0D9E6-7943-4154-B47E-075970C6D6E9}"/>
      </w:docPartPr>
      <w:docPartBody>
        <w:p w:rsidR="00093FCE" w:rsidRDefault="004C0E1C" w:rsidP="004C0E1C">
          <w:pPr>
            <w:pStyle w:val="DefaultPlaceholder10820651602"/>
          </w:pPr>
          <w:r w:rsidRPr="00B227AF">
            <w:rPr>
              <w:rStyle w:val="PlaceholderText"/>
              <w:color w:val="FF0000"/>
            </w:rPr>
            <w:t>Click here to enter a date.</w:t>
          </w:r>
        </w:p>
      </w:docPartBody>
    </w:docPart>
    <w:docPart>
      <w:docPartPr>
        <w:name w:val="7FC6E508848740EDA6EA34910A517277"/>
        <w:category>
          <w:name w:val="General"/>
          <w:gallery w:val="placeholder"/>
        </w:category>
        <w:types>
          <w:type w:val="bbPlcHdr"/>
        </w:types>
        <w:behaviors>
          <w:behavior w:val="content"/>
        </w:behaviors>
        <w:guid w:val="{C1029958-C59F-4ABE-80F3-9BA80C24DA53}"/>
      </w:docPartPr>
      <w:docPartBody>
        <w:p w:rsidR="00093FCE" w:rsidRDefault="004C0E1C" w:rsidP="004C0E1C">
          <w:pPr>
            <w:pStyle w:val="7FC6E508848740EDA6EA34910A5172773"/>
          </w:pPr>
          <w:r w:rsidRPr="00B227AF">
            <w:rPr>
              <w:rStyle w:val="PlaceholderText"/>
              <w:color w:val="FF0000"/>
            </w:rPr>
            <w:t>Choose an item.</w:t>
          </w:r>
        </w:p>
      </w:docPartBody>
    </w:docPart>
    <w:docPart>
      <w:docPartPr>
        <w:name w:val="90340251A2DA43D2A5DFE981CA95613D"/>
        <w:category>
          <w:name w:val="General"/>
          <w:gallery w:val="placeholder"/>
        </w:category>
        <w:types>
          <w:type w:val="bbPlcHdr"/>
        </w:types>
        <w:behaviors>
          <w:behavior w:val="content"/>
        </w:behaviors>
        <w:guid w:val="{4C7B9443-E774-405C-831C-25530B63F1F1}"/>
      </w:docPartPr>
      <w:docPartBody>
        <w:p w:rsidR="00093FCE" w:rsidRDefault="004C0E1C" w:rsidP="004C0E1C">
          <w:pPr>
            <w:pStyle w:val="90340251A2DA43D2A5DFE981CA95613D3"/>
          </w:pPr>
          <w:r w:rsidRPr="0042396F">
            <w:rPr>
              <w:rStyle w:val="PlaceholderText"/>
              <w:color w:val="FF0000"/>
            </w:rPr>
            <w:t>Choose an item.</w:t>
          </w:r>
        </w:p>
      </w:docPartBody>
    </w:docPart>
    <w:docPart>
      <w:docPartPr>
        <w:name w:val="F37563C904D946B683BBD5E93974D8ED"/>
        <w:category>
          <w:name w:val="General"/>
          <w:gallery w:val="placeholder"/>
        </w:category>
        <w:types>
          <w:type w:val="bbPlcHdr"/>
        </w:types>
        <w:behaviors>
          <w:behavior w:val="content"/>
        </w:behaviors>
        <w:guid w:val="{73DC846A-5F07-4EFA-9488-AC991C385F75}"/>
      </w:docPartPr>
      <w:docPartBody>
        <w:p w:rsidR="00093FCE" w:rsidRDefault="004C0E1C" w:rsidP="004C0E1C">
          <w:pPr>
            <w:pStyle w:val="F37563C904D946B683BBD5E93974D8ED3"/>
          </w:pPr>
          <w:r w:rsidRPr="0042396F">
            <w:rPr>
              <w:rStyle w:val="PlaceholderText"/>
              <w:color w:val="FF0000"/>
            </w:rPr>
            <w:t>Choose an item.</w:t>
          </w:r>
        </w:p>
      </w:docPartBody>
    </w:docPart>
    <w:docPart>
      <w:docPartPr>
        <w:name w:val="917C66A0948F4CCE9B9786CA3488BFEB"/>
        <w:category>
          <w:name w:val="General"/>
          <w:gallery w:val="placeholder"/>
        </w:category>
        <w:types>
          <w:type w:val="bbPlcHdr"/>
        </w:types>
        <w:behaviors>
          <w:behavior w:val="content"/>
        </w:behaviors>
        <w:guid w:val="{C7BEDD02-24D6-4082-AA2D-458557DA7EB5}"/>
      </w:docPartPr>
      <w:docPartBody>
        <w:p w:rsidR="00093FCE" w:rsidRDefault="004C0E1C" w:rsidP="004C0E1C">
          <w:pPr>
            <w:pStyle w:val="917C66A0948F4CCE9B9786CA3488BFEB3"/>
          </w:pPr>
          <w:r w:rsidRPr="0042396F">
            <w:rPr>
              <w:rStyle w:val="PlaceholderText"/>
              <w:color w:val="FF0000"/>
            </w:rPr>
            <w:t>Choose an item.</w:t>
          </w:r>
        </w:p>
      </w:docPartBody>
    </w:docPart>
    <w:docPart>
      <w:docPartPr>
        <w:name w:val="73021C5AC59C43D6BCF858915FAE65BB"/>
        <w:category>
          <w:name w:val="General"/>
          <w:gallery w:val="placeholder"/>
        </w:category>
        <w:types>
          <w:type w:val="bbPlcHdr"/>
        </w:types>
        <w:behaviors>
          <w:behavior w:val="content"/>
        </w:behaviors>
        <w:guid w:val="{B643F7CD-812C-4F3C-BF67-42932EFD1A12}"/>
      </w:docPartPr>
      <w:docPartBody>
        <w:p w:rsidR="00093FCE" w:rsidRDefault="004C0E1C" w:rsidP="004C0E1C">
          <w:pPr>
            <w:pStyle w:val="73021C5AC59C43D6BCF858915FAE65BB3"/>
          </w:pPr>
          <w:r w:rsidRPr="0042396F">
            <w:rPr>
              <w:rStyle w:val="PlaceholderText"/>
              <w:color w:val="FF0000"/>
            </w:rPr>
            <w:t>Choose an item.</w:t>
          </w:r>
        </w:p>
      </w:docPartBody>
    </w:docPart>
    <w:docPart>
      <w:docPartPr>
        <w:name w:val="80B1F2245BDF4DBAB495F4C23A3A4FF5"/>
        <w:category>
          <w:name w:val="General"/>
          <w:gallery w:val="placeholder"/>
        </w:category>
        <w:types>
          <w:type w:val="bbPlcHdr"/>
        </w:types>
        <w:behaviors>
          <w:behavior w:val="content"/>
        </w:behaviors>
        <w:guid w:val="{668FADA2-4020-4307-881E-7FAAA6819EF0}"/>
      </w:docPartPr>
      <w:docPartBody>
        <w:p w:rsidR="00093FCE" w:rsidRDefault="004C0E1C" w:rsidP="004C0E1C">
          <w:pPr>
            <w:pStyle w:val="80B1F2245BDF4DBAB495F4C23A3A4FF53"/>
          </w:pPr>
          <w:r w:rsidRPr="0042396F">
            <w:rPr>
              <w:rStyle w:val="PlaceholderText"/>
              <w:color w:val="FF0000"/>
            </w:rPr>
            <w:t>Choose an item.</w:t>
          </w:r>
        </w:p>
      </w:docPartBody>
    </w:docPart>
    <w:docPart>
      <w:docPartPr>
        <w:name w:val="4F4D224582B147FD9AD7D7B78CE222AA"/>
        <w:category>
          <w:name w:val="General"/>
          <w:gallery w:val="placeholder"/>
        </w:category>
        <w:types>
          <w:type w:val="bbPlcHdr"/>
        </w:types>
        <w:behaviors>
          <w:behavior w:val="content"/>
        </w:behaviors>
        <w:guid w:val="{7364213B-FB74-4494-B89B-5E4DE9CD02D6}"/>
      </w:docPartPr>
      <w:docPartBody>
        <w:p w:rsidR="00093FCE" w:rsidRDefault="004C0E1C" w:rsidP="004C0E1C">
          <w:pPr>
            <w:pStyle w:val="4F4D224582B147FD9AD7D7B78CE222AA3"/>
          </w:pPr>
          <w:r w:rsidRPr="0042396F">
            <w:rPr>
              <w:rStyle w:val="PlaceholderText"/>
              <w:color w:val="FF0000"/>
            </w:rPr>
            <w:t>Choose an item.</w:t>
          </w:r>
        </w:p>
      </w:docPartBody>
    </w:docPart>
    <w:docPart>
      <w:docPartPr>
        <w:name w:val="57EB2335A98E4BE782C99BE2CA5367AB"/>
        <w:category>
          <w:name w:val="General"/>
          <w:gallery w:val="placeholder"/>
        </w:category>
        <w:types>
          <w:type w:val="bbPlcHdr"/>
        </w:types>
        <w:behaviors>
          <w:behavior w:val="content"/>
        </w:behaviors>
        <w:guid w:val="{5B40AB6F-4B0D-4120-BD81-60B22EF779EF}"/>
      </w:docPartPr>
      <w:docPartBody>
        <w:p w:rsidR="00B47B24" w:rsidRDefault="004C0E1C" w:rsidP="004C0E1C">
          <w:pPr>
            <w:pStyle w:val="57EB2335A98E4BE782C99BE2CA5367AB3"/>
          </w:pPr>
          <w:r w:rsidRPr="0042396F">
            <w:rPr>
              <w:rStyle w:val="PlaceholderText"/>
              <w:color w:val="FF0000"/>
            </w:rPr>
            <w:t>Choose an item.</w:t>
          </w:r>
        </w:p>
      </w:docPartBody>
    </w:docPart>
    <w:docPart>
      <w:docPartPr>
        <w:name w:val="0B30F9912E9246258968F2CB55CF747E"/>
        <w:category>
          <w:name w:val="General"/>
          <w:gallery w:val="placeholder"/>
        </w:category>
        <w:types>
          <w:type w:val="bbPlcHdr"/>
        </w:types>
        <w:behaviors>
          <w:behavior w:val="content"/>
        </w:behaviors>
        <w:guid w:val="{6A0C9DBE-6F40-4B8F-B31D-CCBE626DE988}"/>
      </w:docPartPr>
      <w:docPartBody>
        <w:p w:rsidR="00B47B24" w:rsidRDefault="004C0E1C" w:rsidP="004C0E1C">
          <w:pPr>
            <w:pStyle w:val="0B30F9912E9246258968F2CB55CF747E3"/>
          </w:pPr>
          <w:r w:rsidRPr="0042396F">
            <w:rPr>
              <w:rStyle w:val="PlaceholderText"/>
              <w:color w:val="FF0000"/>
            </w:rPr>
            <w:t>Choose an item.</w:t>
          </w:r>
        </w:p>
      </w:docPartBody>
    </w:docPart>
    <w:docPart>
      <w:docPartPr>
        <w:name w:val="784B15C897354EB79AD9FA2708AA4B73"/>
        <w:category>
          <w:name w:val="General"/>
          <w:gallery w:val="placeholder"/>
        </w:category>
        <w:types>
          <w:type w:val="bbPlcHdr"/>
        </w:types>
        <w:behaviors>
          <w:behavior w:val="content"/>
        </w:behaviors>
        <w:guid w:val="{CE2C97D0-DA3D-447B-8BAD-6C1CE7BB3C86}"/>
      </w:docPartPr>
      <w:docPartBody>
        <w:p w:rsidR="004A27EC" w:rsidRDefault="003B6A1C" w:rsidP="003B6A1C">
          <w:pPr>
            <w:pStyle w:val="784B15C897354EB79AD9FA2708AA4B73"/>
          </w:pPr>
          <w:r w:rsidRPr="0042396F">
            <w:rPr>
              <w:rStyle w:val="PlaceholderText"/>
              <w:color w:val="FF0000"/>
            </w:rPr>
            <w:t>Choose an item.</w:t>
          </w:r>
        </w:p>
      </w:docPartBody>
    </w:docPart>
    <w:docPart>
      <w:docPartPr>
        <w:name w:val="F9259058608F4847BE1363007F94AEBA"/>
        <w:category>
          <w:name w:val="General"/>
          <w:gallery w:val="placeholder"/>
        </w:category>
        <w:types>
          <w:type w:val="bbPlcHdr"/>
        </w:types>
        <w:behaviors>
          <w:behavior w:val="content"/>
        </w:behaviors>
        <w:guid w:val="{9B6685D8-FE0A-4827-81FE-F209AE2DE12D}"/>
      </w:docPartPr>
      <w:docPartBody>
        <w:p w:rsidR="00A27A13" w:rsidRDefault="000F266F" w:rsidP="000F266F">
          <w:pPr>
            <w:pStyle w:val="F9259058608F4847BE1363007F94AEBA"/>
          </w:pPr>
          <w:r w:rsidRPr="00B227AF">
            <w:rPr>
              <w:rStyle w:val="PlaceholderText"/>
              <w:color w:val="FF0000"/>
            </w:rPr>
            <w:t>Click here to enter a date.</w:t>
          </w:r>
        </w:p>
      </w:docPartBody>
    </w:docPart>
    <w:docPart>
      <w:docPartPr>
        <w:name w:val="D869DA95572D49DB9B27A5706E1ECF1D"/>
        <w:category>
          <w:name w:val="General"/>
          <w:gallery w:val="placeholder"/>
        </w:category>
        <w:types>
          <w:type w:val="bbPlcHdr"/>
        </w:types>
        <w:behaviors>
          <w:behavior w:val="content"/>
        </w:behaviors>
        <w:guid w:val="{658B419C-F105-4626-8712-8B40AE82ACF2}"/>
      </w:docPartPr>
      <w:docPartBody>
        <w:p w:rsidR="00A27A13" w:rsidRDefault="000F266F" w:rsidP="000F266F">
          <w:pPr>
            <w:pStyle w:val="D869DA95572D49DB9B27A5706E1ECF1D"/>
          </w:pPr>
          <w:r w:rsidRPr="00DE74AE">
            <w:rPr>
              <w:rStyle w:val="PlaceholderText"/>
              <w:color w:val="FF0000"/>
            </w:rPr>
            <w:t>Click here to enter a date.</w:t>
          </w:r>
        </w:p>
      </w:docPartBody>
    </w:docPart>
    <w:docPart>
      <w:docPartPr>
        <w:name w:val="A0CFA03AEFD24DBDAA88137B48ED9E73"/>
        <w:category>
          <w:name w:val="General"/>
          <w:gallery w:val="placeholder"/>
        </w:category>
        <w:types>
          <w:type w:val="bbPlcHdr"/>
        </w:types>
        <w:behaviors>
          <w:behavior w:val="content"/>
        </w:behaviors>
        <w:guid w:val="{33A8AD40-87AE-4793-9204-87B7C850194D}"/>
      </w:docPartPr>
      <w:docPartBody>
        <w:p w:rsidR="00A27A13" w:rsidRDefault="000F266F" w:rsidP="000F266F">
          <w:pPr>
            <w:pStyle w:val="A0CFA03AEFD24DBDAA88137B48ED9E73"/>
          </w:pPr>
          <w:r w:rsidRPr="008F0BBA">
            <w:rPr>
              <w:rStyle w:val="PlaceholderText"/>
              <w:color w:val="FF0000"/>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2657D"/>
    <w:rsid w:val="0005069B"/>
    <w:rsid w:val="00093FCE"/>
    <w:rsid w:val="000F266F"/>
    <w:rsid w:val="00171C66"/>
    <w:rsid w:val="001E75DB"/>
    <w:rsid w:val="003075AD"/>
    <w:rsid w:val="00371EEF"/>
    <w:rsid w:val="0038541E"/>
    <w:rsid w:val="003A7DD2"/>
    <w:rsid w:val="003B6A1C"/>
    <w:rsid w:val="003E6295"/>
    <w:rsid w:val="004A27EC"/>
    <w:rsid w:val="004A54BA"/>
    <w:rsid w:val="004A5A71"/>
    <w:rsid w:val="004C0E1C"/>
    <w:rsid w:val="004D022F"/>
    <w:rsid w:val="004D441D"/>
    <w:rsid w:val="0051708B"/>
    <w:rsid w:val="0059739F"/>
    <w:rsid w:val="005B5D7A"/>
    <w:rsid w:val="005D1663"/>
    <w:rsid w:val="00630D68"/>
    <w:rsid w:val="0065178F"/>
    <w:rsid w:val="00684EC0"/>
    <w:rsid w:val="007A2371"/>
    <w:rsid w:val="008174AA"/>
    <w:rsid w:val="00842EEF"/>
    <w:rsid w:val="00874845"/>
    <w:rsid w:val="008A56B7"/>
    <w:rsid w:val="008F5313"/>
    <w:rsid w:val="009147B4"/>
    <w:rsid w:val="00923BAF"/>
    <w:rsid w:val="009A43EA"/>
    <w:rsid w:val="00A27A13"/>
    <w:rsid w:val="00A3196B"/>
    <w:rsid w:val="00A73996"/>
    <w:rsid w:val="00A74950"/>
    <w:rsid w:val="00AA0EAB"/>
    <w:rsid w:val="00B271E4"/>
    <w:rsid w:val="00B47B24"/>
    <w:rsid w:val="00BB0CE8"/>
    <w:rsid w:val="00C049DE"/>
    <w:rsid w:val="00C3405B"/>
    <w:rsid w:val="00C935FD"/>
    <w:rsid w:val="00D55BC1"/>
    <w:rsid w:val="00D60C3A"/>
    <w:rsid w:val="00DB3202"/>
    <w:rsid w:val="00DF50E0"/>
    <w:rsid w:val="00F83D01"/>
    <w:rsid w:val="00FD71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F266F"/>
    <w:rPr>
      <w:color w:val="808080"/>
    </w:rPr>
  </w:style>
  <w:style w:type="paragraph" w:customStyle="1" w:styleId="2BE65A45DDF9435E8E5D824090DC72D4">
    <w:name w:val="2BE65A45DDF9435E8E5D824090DC72D4"/>
    <w:rsid w:val="004D022F"/>
  </w:style>
  <w:style w:type="paragraph" w:customStyle="1" w:styleId="26B7CAFBF8FA47A39AB47F6D3000975F">
    <w:name w:val="26B7CAFBF8FA47A39AB47F6D3000975F"/>
    <w:rsid w:val="004D022F"/>
  </w:style>
  <w:style w:type="paragraph" w:customStyle="1" w:styleId="01CA5283EDF548FEBB61B71D5B1318FF">
    <w:name w:val="01CA5283EDF548FEBB61B71D5B1318FF"/>
    <w:rsid w:val="004D022F"/>
  </w:style>
  <w:style w:type="paragraph" w:customStyle="1" w:styleId="2A10A16F084A4A2CB19901E1BF25C8E3">
    <w:name w:val="2A10A16F084A4A2CB19901E1BF25C8E3"/>
    <w:rsid w:val="004D022F"/>
  </w:style>
  <w:style w:type="paragraph" w:customStyle="1" w:styleId="287326DEB89745F2A3877BEFD34DBA9B">
    <w:name w:val="287326DEB89745F2A3877BEFD34DBA9B"/>
    <w:rsid w:val="004D022F"/>
  </w:style>
  <w:style w:type="paragraph" w:customStyle="1" w:styleId="4018E4C5FAB349D3859B17BCB6DC0911">
    <w:name w:val="4018E4C5FAB349D3859B17BCB6DC0911"/>
    <w:rsid w:val="004D022F"/>
  </w:style>
  <w:style w:type="paragraph" w:customStyle="1" w:styleId="7FC6E508848740EDA6EA34910A517277">
    <w:name w:val="7FC6E508848740EDA6EA34910A517277"/>
    <w:rsid w:val="004D022F"/>
  </w:style>
  <w:style w:type="paragraph" w:customStyle="1" w:styleId="90340251A2DA43D2A5DFE981CA95613D">
    <w:name w:val="90340251A2DA43D2A5DFE981CA95613D"/>
    <w:rsid w:val="004D022F"/>
  </w:style>
  <w:style w:type="paragraph" w:customStyle="1" w:styleId="F37563C904D946B683BBD5E93974D8ED">
    <w:name w:val="F37563C904D946B683BBD5E93974D8ED"/>
    <w:rsid w:val="004D022F"/>
  </w:style>
  <w:style w:type="paragraph" w:customStyle="1" w:styleId="917C66A0948F4CCE9B9786CA3488BFEB">
    <w:name w:val="917C66A0948F4CCE9B9786CA3488BFEB"/>
    <w:rsid w:val="004D022F"/>
  </w:style>
  <w:style w:type="paragraph" w:customStyle="1" w:styleId="73021C5AC59C43D6BCF858915FAE65BB">
    <w:name w:val="73021C5AC59C43D6BCF858915FAE65BB"/>
    <w:rsid w:val="004D022F"/>
  </w:style>
  <w:style w:type="paragraph" w:customStyle="1" w:styleId="80B1F2245BDF4DBAB495F4C23A3A4FF5">
    <w:name w:val="80B1F2245BDF4DBAB495F4C23A3A4FF5"/>
    <w:rsid w:val="004D022F"/>
  </w:style>
  <w:style w:type="paragraph" w:customStyle="1" w:styleId="7875B3B578394A8BAD8D5A844560748E">
    <w:name w:val="7875B3B578394A8BAD8D5A844560748E"/>
    <w:rsid w:val="004D022F"/>
  </w:style>
  <w:style w:type="paragraph" w:customStyle="1" w:styleId="4F4D224582B147FD9AD7D7B78CE222AA">
    <w:name w:val="4F4D224582B147FD9AD7D7B78CE222AA"/>
    <w:rsid w:val="004D022F"/>
  </w:style>
  <w:style w:type="paragraph" w:customStyle="1" w:styleId="2A732A8D53F4455A8CCAF5A0B521D11D">
    <w:name w:val="2A732A8D53F4455A8CCAF5A0B521D11D"/>
    <w:rsid w:val="004D022F"/>
  </w:style>
  <w:style w:type="paragraph" w:customStyle="1" w:styleId="681B79134B9F451EB2DC06701114A12A">
    <w:name w:val="681B79134B9F451EB2DC06701114A12A"/>
    <w:rsid w:val="004D022F"/>
  </w:style>
  <w:style w:type="paragraph" w:customStyle="1" w:styleId="57EB2335A98E4BE782C99BE2CA5367AB">
    <w:name w:val="57EB2335A98E4BE782C99BE2CA5367AB"/>
    <w:rsid w:val="00093FCE"/>
  </w:style>
  <w:style w:type="paragraph" w:customStyle="1" w:styleId="0B30F9912E9246258968F2CB55CF747E">
    <w:name w:val="0B30F9912E9246258968F2CB55CF747E"/>
    <w:rsid w:val="00093FCE"/>
  </w:style>
  <w:style w:type="paragraph" w:customStyle="1" w:styleId="75371F95CA7E45208FCF76512E40C9E2">
    <w:name w:val="75371F95CA7E45208FCF76512E40C9E2"/>
    <w:rsid w:val="00093FCE"/>
  </w:style>
  <w:style w:type="paragraph" w:customStyle="1" w:styleId="DefaultPlaceholder1082065159">
    <w:name w:val="DefaultPlaceholder_1082065159"/>
    <w:rsid w:val="004C0E1C"/>
    <w:rPr>
      <w:rFonts w:eastAsiaTheme="minorHAnsi"/>
    </w:rPr>
  </w:style>
  <w:style w:type="paragraph" w:customStyle="1" w:styleId="DefaultPlaceholder1082065160">
    <w:name w:val="DefaultPlaceholder_1082065160"/>
    <w:rsid w:val="004C0E1C"/>
    <w:rPr>
      <w:rFonts w:eastAsiaTheme="minorHAnsi"/>
    </w:rPr>
  </w:style>
  <w:style w:type="paragraph" w:customStyle="1" w:styleId="57EB2335A98E4BE782C99BE2CA5367AB1">
    <w:name w:val="57EB2335A98E4BE782C99BE2CA5367AB1"/>
    <w:rsid w:val="004C0E1C"/>
    <w:rPr>
      <w:rFonts w:eastAsiaTheme="minorHAnsi"/>
    </w:rPr>
  </w:style>
  <w:style w:type="paragraph" w:customStyle="1" w:styleId="7FC6E508848740EDA6EA34910A5172771">
    <w:name w:val="7FC6E508848740EDA6EA34910A5172771"/>
    <w:rsid w:val="004C0E1C"/>
    <w:rPr>
      <w:rFonts w:eastAsiaTheme="minorHAnsi"/>
    </w:rPr>
  </w:style>
  <w:style w:type="paragraph" w:customStyle="1" w:styleId="90340251A2DA43D2A5DFE981CA95613D1">
    <w:name w:val="90340251A2DA43D2A5DFE981CA95613D1"/>
    <w:rsid w:val="004C0E1C"/>
    <w:rPr>
      <w:rFonts w:eastAsiaTheme="minorHAnsi"/>
    </w:rPr>
  </w:style>
  <w:style w:type="paragraph" w:customStyle="1" w:styleId="F37563C904D946B683BBD5E93974D8ED1">
    <w:name w:val="F37563C904D946B683BBD5E93974D8ED1"/>
    <w:rsid w:val="004C0E1C"/>
    <w:rPr>
      <w:rFonts w:eastAsiaTheme="minorHAnsi"/>
    </w:rPr>
  </w:style>
  <w:style w:type="paragraph" w:customStyle="1" w:styleId="917C66A0948F4CCE9B9786CA3488BFEB1">
    <w:name w:val="917C66A0948F4CCE9B9786CA3488BFEB1"/>
    <w:rsid w:val="004C0E1C"/>
    <w:rPr>
      <w:rFonts w:eastAsiaTheme="minorHAnsi"/>
    </w:rPr>
  </w:style>
  <w:style w:type="paragraph" w:customStyle="1" w:styleId="73021C5AC59C43D6BCF858915FAE65BB1">
    <w:name w:val="73021C5AC59C43D6BCF858915FAE65BB1"/>
    <w:rsid w:val="004C0E1C"/>
    <w:rPr>
      <w:rFonts w:eastAsiaTheme="minorHAnsi"/>
    </w:rPr>
  </w:style>
  <w:style w:type="paragraph" w:customStyle="1" w:styleId="80B1F2245BDF4DBAB495F4C23A3A4FF51">
    <w:name w:val="80B1F2245BDF4DBAB495F4C23A3A4FF51"/>
    <w:rsid w:val="004C0E1C"/>
    <w:rPr>
      <w:rFonts w:eastAsiaTheme="minorHAnsi"/>
    </w:rPr>
  </w:style>
  <w:style w:type="paragraph" w:customStyle="1" w:styleId="4F4D224582B147FD9AD7D7B78CE222AA1">
    <w:name w:val="4F4D224582B147FD9AD7D7B78CE222AA1"/>
    <w:rsid w:val="004C0E1C"/>
    <w:rPr>
      <w:rFonts w:eastAsiaTheme="minorHAnsi"/>
    </w:rPr>
  </w:style>
  <w:style w:type="paragraph" w:customStyle="1" w:styleId="0B30F9912E9246258968F2CB55CF747E1">
    <w:name w:val="0B30F9912E9246258968F2CB55CF747E1"/>
    <w:rsid w:val="004C0E1C"/>
    <w:rPr>
      <w:rFonts w:eastAsiaTheme="minorHAnsi"/>
    </w:rPr>
  </w:style>
  <w:style w:type="paragraph" w:customStyle="1" w:styleId="DefaultPlaceholder22675704">
    <w:name w:val="DefaultPlaceholder_22675704"/>
    <w:rsid w:val="004C0E1C"/>
    <w:rPr>
      <w:rFonts w:eastAsiaTheme="minorHAnsi"/>
    </w:rPr>
  </w:style>
  <w:style w:type="paragraph" w:customStyle="1" w:styleId="2A732A8D53F4455A8CCAF5A0B521D11D1">
    <w:name w:val="2A732A8D53F4455A8CCAF5A0B521D11D1"/>
    <w:rsid w:val="004C0E1C"/>
    <w:rPr>
      <w:rFonts w:eastAsiaTheme="minorHAnsi"/>
    </w:rPr>
  </w:style>
  <w:style w:type="paragraph" w:customStyle="1" w:styleId="DefaultPlaceholder10820651591">
    <w:name w:val="DefaultPlaceholder_10820651591"/>
    <w:rsid w:val="004C0E1C"/>
    <w:rPr>
      <w:rFonts w:eastAsiaTheme="minorHAnsi"/>
    </w:rPr>
  </w:style>
  <w:style w:type="paragraph" w:customStyle="1" w:styleId="DefaultPlaceholder10820651601">
    <w:name w:val="DefaultPlaceholder_10820651601"/>
    <w:rsid w:val="004C0E1C"/>
    <w:rPr>
      <w:rFonts w:eastAsiaTheme="minorHAnsi"/>
    </w:rPr>
  </w:style>
  <w:style w:type="paragraph" w:customStyle="1" w:styleId="57EB2335A98E4BE782C99BE2CA5367AB2">
    <w:name w:val="57EB2335A98E4BE782C99BE2CA5367AB2"/>
    <w:rsid w:val="004C0E1C"/>
    <w:rPr>
      <w:rFonts w:eastAsiaTheme="minorHAnsi"/>
    </w:rPr>
  </w:style>
  <w:style w:type="paragraph" w:customStyle="1" w:styleId="7FC6E508848740EDA6EA34910A5172772">
    <w:name w:val="7FC6E508848740EDA6EA34910A5172772"/>
    <w:rsid w:val="004C0E1C"/>
    <w:rPr>
      <w:rFonts w:eastAsiaTheme="minorHAnsi"/>
    </w:rPr>
  </w:style>
  <w:style w:type="paragraph" w:customStyle="1" w:styleId="90340251A2DA43D2A5DFE981CA95613D2">
    <w:name w:val="90340251A2DA43D2A5DFE981CA95613D2"/>
    <w:rsid w:val="004C0E1C"/>
    <w:rPr>
      <w:rFonts w:eastAsiaTheme="minorHAnsi"/>
    </w:rPr>
  </w:style>
  <w:style w:type="paragraph" w:customStyle="1" w:styleId="F37563C904D946B683BBD5E93974D8ED2">
    <w:name w:val="F37563C904D946B683BBD5E93974D8ED2"/>
    <w:rsid w:val="004C0E1C"/>
    <w:rPr>
      <w:rFonts w:eastAsiaTheme="minorHAnsi"/>
    </w:rPr>
  </w:style>
  <w:style w:type="paragraph" w:customStyle="1" w:styleId="917C66A0948F4CCE9B9786CA3488BFEB2">
    <w:name w:val="917C66A0948F4CCE9B9786CA3488BFEB2"/>
    <w:rsid w:val="004C0E1C"/>
    <w:rPr>
      <w:rFonts w:eastAsiaTheme="minorHAnsi"/>
    </w:rPr>
  </w:style>
  <w:style w:type="paragraph" w:customStyle="1" w:styleId="73021C5AC59C43D6BCF858915FAE65BB2">
    <w:name w:val="73021C5AC59C43D6BCF858915FAE65BB2"/>
    <w:rsid w:val="004C0E1C"/>
    <w:rPr>
      <w:rFonts w:eastAsiaTheme="minorHAnsi"/>
    </w:rPr>
  </w:style>
  <w:style w:type="paragraph" w:customStyle="1" w:styleId="80B1F2245BDF4DBAB495F4C23A3A4FF52">
    <w:name w:val="80B1F2245BDF4DBAB495F4C23A3A4FF52"/>
    <w:rsid w:val="004C0E1C"/>
    <w:rPr>
      <w:rFonts w:eastAsiaTheme="minorHAnsi"/>
    </w:rPr>
  </w:style>
  <w:style w:type="paragraph" w:customStyle="1" w:styleId="4F4D224582B147FD9AD7D7B78CE222AA2">
    <w:name w:val="4F4D224582B147FD9AD7D7B78CE222AA2"/>
    <w:rsid w:val="004C0E1C"/>
    <w:rPr>
      <w:rFonts w:eastAsiaTheme="minorHAnsi"/>
    </w:rPr>
  </w:style>
  <w:style w:type="paragraph" w:customStyle="1" w:styleId="0B30F9912E9246258968F2CB55CF747E2">
    <w:name w:val="0B30F9912E9246258968F2CB55CF747E2"/>
    <w:rsid w:val="004C0E1C"/>
    <w:rPr>
      <w:rFonts w:eastAsiaTheme="minorHAnsi"/>
    </w:rPr>
  </w:style>
  <w:style w:type="paragraph" w:customStyle="1" w:styleId="DefaultPlaceholder226757041">
    <w:name w:val="DefaultPlaceholder_226757041"/>
    <w:rsid w:val="004C0E1C"/>
    <w:rPr>
      <w:rFonts w:eastAsiaTheme="minorHAnsi"/>
    </w:rPr>
  </w:style>
  <w:style w:type="paragraph" w:customStyle="1" w:styleId="2A732A8D53F4455A8CCAF5A0B521D11D2">
    <w:name w:val="2A732A8D53F4455A8CCAF5A0B521D11D2"/>
    <w:rsid w:val="004C0E1C"/>
    <w:rPr>
      <w:rFonts w:eastAsiaTheme="minorHAnsi"/>
    </w:rPr>
  </w:style>
  <w:style w:type="paragraph" w:customStyle="1" w:styleId="DefaultPlaceholder10820651592">
    <w:name w:val="DefaultPlaceholder_10820651592"/>
    <w:rsid w:val="004C0E1C"/>
    <w:rPr>
      <w:rFonts w:eastAsiaTheme="minorHAnsi"/>
    </w:rPr>
  </w:style>
  <w:style w:type="paragraph" w:customStyle="1" w:styleId="DefaultPlaceholder10820651602">
    <w:name w:val="DefaultPlaceholder_10820651602"/>
    <w:rsid w:val="004C0E1C"/>
    <w:rPr>
      <w:rFonts w:eastAsiaTheme="minorHAnsi"/>
    </w:rPr>
  </w:style>
  <w:style w:type="paragraph" w:customStyle="1" w:styleId="57EB2335A98E4BE782C99BE2CA5367AB3">
    <w:name w:val="57EB2335A98E4BE782C99BE2CA5367AB3"/>
    <w:rsid w:val="004C0E1C"/>
    <w:rPr>
      <w:rFonts w:eastAsiaTheme="minorHAnsi"/>
    </w:rPr>
  </w:style>
  <w:style w:type="paragraph" w:customStyle="1" w:styleId="7FC6E508848740EDA6EA34910A5172773">
    <w:name w:val="7FC6E508848740EDA6EA34910A5172773"/>
    <w:rsid w:val="004C0E1C"/>
    <w:rPr>
      <w:rFonts w:eastAsiaTheme="minorHAnsi"/>
    </w:rPr>
  </w:style>
  <w:style w:type="paragraph" w:customStyle="1" w:styleId="90340251A2DA43D2A5DFE981CA95613D3">
    <w:name w:val="90340251A2DA43D2A5DFE981CA95613D3"/>
    <w:rsid w:val="004C0E1C"/>
    <w:rPr>
      <w:rFonts w:eastAsiaTheme="minorHAnsi"/>
    </w:rPr>
  </w:style>
  <w:style w:type="paragraph" w:customStyle="1" w:styleId="F37563C904D946B683BBD5E93974D8ED3">
    <w:name w:val="F37563C904D946B683BBD5E93974D8ED3"/>
    <w:rsid w:val="004C0E1C"/>
    <w:rPr>
      <w:rFonts w:eastAsiaTheme="minorHAnsi"/>
    </w:rPr>
  </w:style>
  <w:style w:type="paragraph" w:customStyle="1" w:styleId="917C66A0948F4CCE9B9786CA3488BFEB3">
    <w:name w:val="917C66A0948F4CCE9B9786CA3488BFEB3"/>
    <w:rsid w:val="004C0E1C"/>
    <w:rPr>
      <w:rFonts w:eastAsiaTheme="minorHAnsi"/>
    </w:rPr>
  </w:style>
  <w:style w:type="paragraph" w:customStyle="1" w:styleId="73021C5AC59C43D6BCF858915FAE65BB3">
    <w:name w:val="73021C5AC59C43D6BCF858915FAE65BB3"/>
    <w:rsid w:val="004C0E1C"/>
    <w:rPr>
      <w:rFonts w:eastAsiaTheme="minorHAnsi"/>
    </w:rPr>
  </w:style>
  <w:style w:type="paragraph" w:customStyle="1" w:styleId="80B1F2245BDF4DBAB495F4C23A3A4FF53">
    <w:name w:val="80B1F2245BDF4DBAB495F4C23A3A4FF53"/>
    <w:rsid w:val="004C0E1C"/>
    <w:rPr>
      <w:rFonts w:eastAsiaTheme="minorHAnsi"/>
    </w:rPr>
  </w:style>
  <w:style w:type="paragraph" w:customStyle="1" w:styleId="4F4D224582B147FD9AD7D7B78CE222AA3">
    <w:name w:val="4F4D224582B147FD9AD7D7B78CE222AA3"/>
    <w:rsid w:val="004C0E1C"/>
    <w:rPr>
      <w:rFonts w:eastAsiaTheme="minorHAnsi"/>
    </w:rPr>
  </w:style>
  <w:style w:type="paragraph" w:customStyle="1" w:styleId="0B30F9912E9246258968F2CB55CF747E3">
    <w:name w:val="0B30F9912E9246258968F2CB55CF747E3"/>
    <w:rsid w:val="004C0E1C"/>
    <w:rPr>
      <w:rFonts w:eastAsiaTheme="minorHAnsi"/>
    </w:rPr>
  </w:style>
  <w:style w:type="paragraph" w:customStyle="1" w:styleId="DefaultPlaceholder226757042">
    <w:name w:val="DefaultPlaceholder_226757042"/>
    <w:rsid w:val="004C0E1C"/>
    <w:rPr>
      <w:rFonts w:eastAsiaTheme="minorHAnsi"/>
    </w:rPr>
  </w:style>
  <w:style w:type="paragraph" w:customStyle="1" w:styleId="2A732A8D53F4455A8CCAF5A0B521D11D3">
    <w:name w:val="2A732A8D53F4455A8CCAF5A0B521D11D3"/>
    <w:rsid w:val="004C0E1C"/>
    <w:rPr>
      <w:rFonts w:eastAsiaTheme="minorHAnsi"/>
    </w:rPr>
  </w:style>
  <w:style w:type="paragraph" w:customStyle="1" w:styleId="784B15C897354EB79AD9FA2708AA4B73">
    <w:name w:val="784B15C897354EB79AD9FA2708AA4B73"/>
    <w:rsid w:val="003B6A1C"/>
    <w:pPr>
      <w:spacing w:after="160" w:line="259" w:lineRule="auto"/>
    </w:pPr>
  </w:style>
  <w:style w:type="paragraph" w:customStyle="1" w:styleId="F9259058608F4847BE1363007F94AEBA">
    <w:name w:val="F9259058608F4847BE1363007F94AEBA"/>
    <w:rsid w:val="000F266F"/>
    <w:pPr>
      <w:spacing w:after="160" w:line="259" w:lineRule="auto"/>
    </w:pPr>
  </w:style>
  <w:style w:type="paragraph" w:customStyle="1" w:styleId="D869DA95572D49DB9B27A5706E1ECF1D">
    <w:name w:val="D869DA95572D49DB9B27A5706E1ECF1D"/>
    <w:rsid w:val="000F266F"/>
    <w:pPr>
      <w:spacing w:after="160" w:line="259" w:lineRule="auto"/>
    </w:pPr>
  </w:style>
  <w:style w:type="paragraph" w:customStyle="1" w:styleId="A74AB4074BE04F3FB6312531A4AA05F5">
    <w:name w:val="A74AB4074BE04F3FB6312531A4AA05F5"/>
    <w:rsid w:val="000F266F"/>
    <w:pPr>
      <w:spacing w:after="160" w:line="259" w:lineRule="auto"/>
    </w:pPr>
  </w:style>
  <w:style w:type="paragraph" w:customStyle="1" w:styleId="A0CFA03AEFD24DBDAA88137B48ED9E73">
    <w:name w:val="A0CFA03AEFD24DBDAA88137B48ED9E73"/>
    <w:rsid w:val="000F266F"/>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036</Words>
  <Characters>5909</Characters>
  <Application>Microsoft Office Word</Application>
  <DocSecurity>4</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son</dc:creator>
  <cp:lastModifiedBy>Sheila Seelau</cp:lastModifiedBy>
  <cp:revision>2</cp:revision>
  <cp:lastPrinted>2020-06-18T16:23:00Z</cp:lastPrinted>
  <dcterms:created xsi:type="dcterms:W3CDTF">2020-08-29T01:50:00Z</dcterms:created>
  <dcterms:modified xsi:type="dcterms:W3CDTF">2020-08-29T01:50:00Z</dcterms:modified>
</cp:coreProperties>
</file>